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B5D47B" w14:textId="77777777" w:rsidR="007C64F3" w:rsidRPr="00E03090" w:rsidRDefault="007C64F3" w:rsidP="007C64F3">
      <w:pPr>
        <w:keepNext/>
        <w:spacing w:after="0" w:line="240" w:lineRule="auto"/>
        <w:outlineLvl w:val="0"/>
        <w:rPr>
          <w:rFonts w:ascii="Cambria" w:eastAsia="Times New Roman" w:hAnsi="Cambria" w:cs="Arial"/>
          <w:b/>
          <w:bCs/>
          <w:sz w:val="24"/>
          <w:szCs w:val="24"/>
        </w:rPr>
      </w:pPr>
      <w:r w:rsidRPr="00E03090">
        <w:rPr>
          <w:rFonts w:ascii="Cambria" w:eastAsia="Times New Roman" w:hAnsi="Cambria" w:cs="Arial"/>
          <w:b/>
          <w:bCs/>
          <w:sz w:val="24"/>
          <w:szCs w:val="24"/>
        </w:rPr>
        <w:t>44-542 Object Oriented Programming</w:t>
      </w:r>
    </w:p>
    <w:p w14:paraId="08A52B68" w14:textId="193F3B76" w:rsidR="007C64F3" w:rsidRPr="00E03090" w:rsidRDefault="002203D2" w:rsidP="007C64F3">
      <w:pPr>
        <w:keepNext/>
        <w:spacing w:after="0" w:line="240" w:lineRule="auto"/>
        <w:outlineLvl w:val="0"/>
        <w:rPr>
          <w:rFonts w:ascii="Cambria" w:eastAsia="Times New Roman" w:hAnsi="Cambria" w:cs="Arial"/>
          <w:b/>
          <w:bCs/>
          <w:sz w:val="24"/>
          <w:szCs w:val="24"/>
        </w:rPr>
      </w:pPr>
      <w:r>
        <w:rPr>
          <w:rFonts w:ascii="Cambria" w:eastAsia="Times New Roman" w:hAnsi="Cambria" w:cs="Arial"/>
          <w:b/>
          <w:bCs/>
          <w:sz w:val="24"/>
          <w:szCs w:val="24"/>
        </w:rPr>
        <w:t>Lab02</w:t>
      </w:r>
      <w:r w:rsidR="007C64F3" w:rsidRPr="00E03090">
        <w:rPr>
          <w:rFonts w:ascii="Cambria" w:eastAsia="Times New Roman" w:hAnsi="Cambria" w:cs="Arial"/>
          <w:b/>
          <w:bCs/>
          <w:sz w:val="24"/>
          <w:szCs w:val="24"/>
        </w:rPr>
        <w:t xml:space="preserve">: </w:t>
      </w:r>
      <w:r w:rsidR="007C64F3">
        <w:rPr>
          <w:rFonts w:ascii="Cambria" w:eastAsia="Times New Roman" w:hAnsi="Cambria" w:cs="Arial"/>
          <w:b/>
          <w:bCs/>
          <w:sz w:val="24"/>
          <w:szCs w:val="24"/>
        </w:rPr>
        <w:t>Classes</w:t>
      </w:r>
      <w:r w:rsidR="007C64F3" w:rsidRPr="00E03090">
        <w:rPr>
          <w:rFonts w:ascii="Cambria" w:eastAsia="Times New Roman" w:hAnsi="Cambria" w:cs="Arial"/>
          <w:b/>
          <w:bCs/>
          <w:sz w:val="24"/>
          <w:szCs w:val="24"/>
        </w:rPr>
        <w:t xml:space="preserve"> Lab Activity</w:t>
      </w:r>
    </w:p>
    <w:p w14:paraId="437EFB84" w14:textId="77777777" w:rsidR="007C64F3" w:rsidRPr="00E03090" w:rsidRDefault="007C64F3" w:rsidP="007C64F3">
      <w:pPr>
        <w:keepNext/>
        <w:spacing w:after="0" w:line="240" w:lineRule="auto"/>
        <w:outlineLvl w:val="0"/>
        <w:rPr>
          <w:rFonts w:ascii="Cambria" w:eastAsia="Times New Roman" w:hAnsi="Cambria" w:cs="Arial"/>
          <w:b/>
          <w:bCs/>
          <w:sz w:val="24"/>
          <w:szCs w:val="24"/>
        </w:rPr>
      </w:pPr>
    </w:p>
    <w:p w14:paraId="7983BC69" w14:textId="77777777" w:rsidR="007C64F3" w:rsidRPr="00E03090" w:rsidRDefault="007C64F3" w:rsidP="007C64F3">
      <w:pPr>
        <w:keepNext/>
        <w:spacing w:after="0" w:line="240" w:lineRule="auto"/>
        <w:outlineLvl w:val="0"/>
        <w:rPr>
          <w:rFonts w:ascii="Cambria" w:eastAsia="Times New Roman" w:hAnsi="Cambria" w:cs="Arial"/>
          <w:bCs/>
          <w:sz w:val="24"/>
          <w:szCs w:val="24"/>
        </w:rPr>
      </w:pPr>
      <w:r w:rsidRPr="00E03090">
        <w:rPr>
          <w:rFonts w:ascii="Cambria" w:eastAsia="Times New Roman" w:hAnsi="Cambria" w:cs="Arial"/>
          <w:b/>
          <w:bCs/>
          <w:sz w:val="24"/>
          <w:szCs w:val="24"/>
        </w:rPr>
        <w:t xml:space="preserve">Objective: </w:t>
      </w:r>
      <w:r>
        <w:rPr>
          <w:rFonts w:ascii="Cambria" w:eastAsia="Times New Roman" w:hAnsi="Cambria" w:cs="Arial"/>
          <w:bCs/>
          <w:sz w:val="24"/>
          <w:szCs w:val="24"/>
        </w:rPr>
        <w:t>Covers the creation</w:t>
      </w:r>
      <w:r w:rsidRPr="00E03090">
        <w:rPr>
          <w:rFonts w:ascii="Cambria" w:eastAsia="Times New Roman" w:hAnsi="Cambria" w:cs="Arial"/>
          <w:bCs/>
          <w:sz w:val="24"/>
          <w:szCs w:val="24"/>
        </w:rPr>
        <w:t xml:space="preserve"> </w:t>
      </w:r>
      <w:r>
        <w:rPr>
          <w:rFonts w:ascii="Cambria" w:eastAsia="Times New Roman" w:hAnsi="Cambria" w:cs="Arial"/>
          <w:bCs/>
          <w:sz w:val="24"/>
          <w:szCs w:val="24"/>
        </w:rPr>
        <w:t xml:space="preserve">and usage of </w:t>
      </w:r>
      <w:r>
        <w:rPr>
          <w:rFonts w:ascii="Cambria" w:eastAsia="Times New Roman" w:hAnsi="Cambria" w:cs="Arial"/>
          <w:b/>
          <w:bCs/>
          <w:sz w:val="24"/>
          <w:szCs w:val="24"/>
        </w:rPr>
        <w:t xml:space="preserve">Concrete class </w:t>
      </w:r>
      <w:r w:rsidRPr="00E03090">
        <w:rPr>
          <w:rFonts w:ascii="Cambria" w:eastAsia="Times New Roman" w:hAnsi="Cambria" w:cs="Arial"/>
          <w:bCs/>
          <w:sz w:val="24"/>
          <w:szCs w:val="24"/>
        </w:rPr>
        <w:t xml:space="preserve">and </w:t>
      </w:r>
      <w:r w:rsidRPr="00E03090">
        <w:rPr>
          <w:rFonts w:ascii="Cambria" w:eastAsia="Times New Roman" w:hAnsi="Cambria" w:cs="Arial"/>
          <w:b/>
          <w:bCs/>
          <w:sz w:val="24"/>
          <w:szCs w:val="24"/>
        </w:rPr>
        <w:t>Scanner</w:t>
      </w:r>
      <w:r>
        <w:rPr>
          <w:rFonts w:ascii="Cambria" w:eastAsia="Times New Roman" w:hAnsi="Cambria" w:cs="Arial"/>
          <w:bCs/>
          <w:sz w:val="24"/>
          <w:szCs w:val="24"/>
        </w:rPr>
        <w:t xml:space="preserve"> c</w:t>
      </w:r>
      <w:r w:rsidRPr="00E03090">
        <w:rPr>
          <w:rFonts w:ascii="Cambria" w:eastAsia="Times New Roman" w:hAnsi="Cambria" w:cs="Arial"/>
          <w:bCs/>
          <w:sz w:val="24"/>
          <w:szCs w:val="24"/>
        </w:rPr>
        <w:t>lass</w:t>
      </w:r>
      <w:r>
        <w:rPr>
          <w:rFonts w:ascii="Cambria" w:eastAsia="Times New Roman" w:hAnsi="Cambria" w:cs="Arial"/>
          <w:bCs/>
          <w:sz w:val="24"/>
          <w:szCs w:val="24"/>
        </w:rPr>
        <w:t>.</w:t>
      </w:r>
    </w:p>
    <w:p w14:paraId="4DDFF098" w14:textId="77777777" w:rsidR="007C64F3" w:rsidRPr="00E03090" w:rsidRDefault="007C64F3" w:rsidP="007C64F3">
      <w:pPr>
        <w:keepNext/>
        <w:spacing w:after="0" w:line="240" w:lineRule="auto"/>
        <w:outlineLvl w:val="0"/>
        <w:rPr>
          <w:rFonts w:ascii="Cambria" w:eastAsia="Times New Roman" w:hAnsi="Cambria" w:cs="Arial"/>
          <w:b/>
          <w:bCs/>
          <w:sz w:val="24"/>
          <w:szCs w:val="24"/>
        </w:rPr>
      </w:pPr>
      <w:r w:rsidRPr="00E03090">
        <w:rPr>
          <w:rFonts w:ascii="Cambria" w:eastAsia="Times New Roman" w:hAnsi="Cambria" w:cs="Arial"/>
          <w:b/>
          <w:bCs/>
          <w:sz w:val="24"/>
          <w:szCs w:val="24"/>
        </w:rPr>
        <w:t>NOTE:</w:t>
      </w:r>
    </w:p>
    <w:p w14:paraId="231DD927" w14:textId="77777777" w:rsidR="007C64F3" w:rsidRPr="00E03090" w:rsidRDefault="007C64F3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 w:rsidRPr="00E03090">
        <w:rPr>
          <w:rFonts w:ascii="Cambria" w:eastAsia="Times New Roman" w:hAnsi="Cambria" w:cs="Arial"/>
          <w:bCs/>
          <w:sz w:val="24"/>
          <w:szCs w:val="24"/>
        </w:rPr>
        <w:t>Do not hard code any values.</w:t>
      </w:r>
    </w:p>
    <w:p w14:paraId="4B207027" w14:textId="06B723C2" w:rsidR="007C64F3" w:rsidRPr="00E03090" w:rsidRDefault="007C64F3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 w:rsidRPr="00E03090">
        <w:rPr>
          <w:rFonts w:ascii="Cambria" w:eastAsia="Times New Roman" w:hAnsi="Cambria" w:cs="Arial"/>
          <w:bCs/>
          <w:sz w:val="24"/>
          <w:szCs w:val="24"/>
        </w:rPr>
        <w:t>Do not</w:t>
      </w:r>
      <w:r w:rsidR="00103B16">
        <w:rPr>
          <w:rFonts w:ascii="Cambria" w:eastAsia="Times New Roman" w:hAnsi="Cambria" w:cs="Arial"/>
          <w:bCs/>
          <w:sz w:val="24"/>
          <w:szCs w:val="24"/>
        </w:rPr>
        <w:t xml:space="preserve"> use any </w:t>
      </w:r>
      <w:r w:rsidRPr="00E03090">
        <w:rPr>
          <w:rFonts w:ascii="Cambria" w:eastAsia="Times New Roman" w:hAnsi="Cambria" w:cs="Arial"/>
          <w:bCs/>
          <w:sz w:val="24"/>
          <w:szCs w:val="24"/>
        </w:rPr>
        <w:t>looping statements for this lab.</w:t>
      </w:r>
    </w:p>
    <w:p w14:paraId="367B70D8" w14:textId="77777777" w:rsidR="007C64F3" w:rsidRPr="00E03090" w:rsidRDefault="007C64F3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 w:rsidRPr="00E03090">
        <w:rPr>
          <w:rFonts w:ascii="Cambria" w:eastAsia="Times New Roman" w:hAnsi="Cambria" w:cs="Arial"/>
          <w:bCs/>
          <w:sz w:val="24"/>
          <w:szCs w:val="24"/>
        </w:rPr>
        <w:t>Check the sample output</w:t>
      </w:r>
      <w:r>
        <w:rPr>
          <w:rFonts w:ascii="Cambria" w:hAnsi="Cambria" w:cs="Times New Roman"/>
          <w:sz w:val="24"/>
          <w:szCs w:val="24"/>
        </w:rPr>
        <w:t xml:space="preserve"> to know how the results need to be printed.</w:t>
      </w:r>
    </w:p>
    <w:p w14:paraId="38A4DECB" w14:textId="77777777" w:rsidR="007C64F3" w:rsidRDefault="007C64F3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 w:rsidRPr="00E03090">
        <w:rPr>
          <w:rFonts w:ascii="Cambria" w:eastAsia="Times New Roman" w:hAnsi="Cambria" w:cs="Arial"/>
          <w:bCs/>
          <w:sz w:val="24"/>
          <w:szCs w:val="24"/>
        </w:rPr>
        <w:t>Read every instruction carefully and follow them strictly</w:t>
      </w:r>
      <w:r>
        <w:rPr>
          <w:rFonts w:ascii="Cambria" w:eastAsia="Times New Roman" w:hAnsi="Cambria" w:cs="Arial"/>
          <w:bCs/>
          <w:sz w:val="24"/>
          <w:szCs w:val="24"/>
        </w:rPr>
        <w:t>.</w:t>
      </w:r>
    </w:p>
    <w:p w14:paraId="2803E0CC" w14:textId="7F5ACD19" w:rsidR="007C64F3" w:rsidRDefault="007C64F3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>
        <w:rPr>
          <w:rFonts w:ascii="Cambria" w:eastAsia="Times New Roman" w:hAnsi="Cambria" w:cs="Arial"/>
          <w:bCs/>
          <w:sz w:val="24"/>
          <w:szCs w:val="24"/>
        </w:rPr>
        <w:t>Do not change the name of the attributes and methods given below.</w:t>
      </w:r>
    </w:p>
    <w:p w14:paraId="597B221B" w14:textId="3A4880A7" w:rsidR="00337ABA" w:rsidRDefault="00337ABA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>
        <w:rPr>
          <w:rFonts w:ascii="Cambria" w:eastAsia="Times New Roman" w:hAnsi="Cambria" w:cs="Arial"/>
          <w:bCs/>
          <w:sz w:val="24"/>
          <w:szCs w:val="24"/>
        </w:rPr>
        <w:t xml:space="preserve">Use </w:t>
      </w:r>
      <w:r w:rsidRPr="00337ABA">
        <w:rPr>
          <w:rFonts w:ascii="Courier New" w:eastAsia="Times New Roman" w:hAnsi="Courier New" w:cs="Courier New"/>
          <w:b/>
          <w:bCs/>
          <w:sz w:val="24"/>
          <w:szCs w:val="24"/>
        </w:rPr>
        <w:t>this</w:t>
      </w:r>
      <w:r>
        <w:rPr>
          <w:rFonts w:ascii="Cambria" w:eastAsia="Times New Roman" w:hAnsi="Cambria" w:cs="Arial"/>
          <w:bCs/>
          <w:sz w:val="24"/>
          <w:szCs w:val="24"/>
        </w:rPr>
        <w:t xml:space="preserve"> keyword wherever necessary</w:t>
      </w:r>
    </w:p>
    <w:p w14:paraId="1995DD0E" w14:textId="39457007" w:rsidR="007D071B" w:rsidRDefault="007C64F3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>
        <w:rPr>
          <w:rFonts w:ascii="Cambria" w:eastAsia="Times New Roman" w:hAnsi="Cambria" w:cs="Arial"/>
          <w:bCs/>
          <w:sz w:val="24"/>
          <w:szCs w:val="24"/>
        </w:rPr>
        <w:t xml:space="preserve">This lab contains two parts (Part 1 &amp; Part 2). </w:t>
      </w:r>
      <w:r w:rsidR="007D071B" w:rsidRPr="002F22A3">
        <w:rPr>
          <w:rFonts w:ascii="Cambria" w:eastAsia="Times New Roman" w:hAnsi="Cambria" w:cs="Arial"/>
          <w:bCs/>
          <w:sz w:val="24"/>
          <w:szCs w:val="24"/>
        </w:rPr>
        <w:t xml:space="preserve">Part 1 </w:t>
      </w:r>
      <w:r w:rsidR="007D071B" w:rsidRPr="007D071B">
        <w:rPr>
          <w:rFonts w:ascii="Cambria" w:eastAsia="Times New Roman" w:hAnsi="Cambria" w:cs="Arial"/>
          <w:bCs/>
          <w:sz w:val="24"/>
          <w:szCs w:val="24"/>
        </w:rPr>
        <w:sym w:font="Wingdings" w:char="F0E0"/>
      </w:r>
      <w:r w:rsidR="007D071B" w:rsidRPr="002F22A3">
        <w:rPr>
          <w:rFonts w:ascii="Cambria" w:eastAsia="Times New Roman" w:hAnsi="Cambria" w:cs="Arial"/>
          <w:bCs/>
          <w:sz w:val="24"/>
          <w:szCs w:val="24"/>
        </w:rPr>
        <w:t xml:space="preserve"> Store class  and </w:t>
      </w:r>
      <w:r w:rsidR="007D071B" w:rsidRPr="00940FE4">
        <w:rPr>
          <w:rFonts w:ascii="Cambria" w:eastAsia="Times New Roman" w:hAnsi="Cambria" w:cs="Arial"/>
          <w:bCs/>
          <w:sz w:val="24"/>
          <w:szCs w:val="24"/>
        </w:rPr>
        <w:t>StoreDriver class</w:t>
      </w:r>
      <w:r w:rsidR="007D071B">
        <w:rPr>
          <w:rFonts w:ascii="Cambria" w:eastAsia="Times New Roman" w:hAnsi="Cambria" w:cs="Arial"/>
          <w:bCs/>
          <w:sz w:val="24"/>
          <w:szCs w:val="24"/>
        </w:rPr>
        <w:t>, which deals with constructors, getters, setters and toString method.</w:t>
      </w:r>
    </w:p>
    <w:p w14:paraId="10CAD2D4" w14:textId="008F12C6" w:rsidR="007D071B" w:rsidRDefault="007D071B" w:rsidP="002F22A3">
      <w:pPr>
        <w:keepNext/>
        <w:spacing w:after="0" w:line="240" w:lineRule="auto"/>
        <w:ind w:left="720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 w:rsidRPr="00940FE4">
        <w:rPr>
          <w:rFonts w:ascii="Cambria" w:eastAsia="Times New Roman" w:hAnsi="Cambria" w:cs="Arial"/>
          <w:bCs/>
          <w:sz w:val="24"/>
          <w:szCs w:val="24"/>
        </w:rPr>
        <w:t xml:space="preserve">Part 2 </w:t>
      </w:r>
      <w:r w:rsidRPr="007D071B">
        <w:rPr>
          <w:rFonts w:ascii="Cambria" w:eastAsia="Times New Roman" w:hAnsi="Cambria" w:cs="Arial"/>
          <w:bCs/>
          <w:sz w:val="24"/>
          <w:szCs w:val="24"/>
        </w:rPr>
        <w:sym w:font="Wingdings" w:char="F0E0"/>
      </w:r>
      <w:r w:rsidRPr="002F22A3">
        <w:rPr>
          <w:rFonts w:ascii="Cambria" w:eastAsia="Times New Roman" w:hAnsi="Cambria" w:cs="Arial"/>
          <w:bCs/>
          <w:sz w:val="24"/>
          <w:szCs w:val="24"/>
        </w:rPr>
        <w:t xml:space="preserve"> DoctorSalary and DoctorSalaryDriver</w:t>
      </w:r>
      <w:r>
        <w:rPr>
          <w:rFonts w:ascii="Cambria" w:eastAsia="Times New Roman" w:hAnsi="Cambria" w:cs="Arial"/>
          <w:bCs/>
          <w:sz w:val="24"/>
          <w:szCs w:val="24"/>
        </w:rPr>
        <w:t>, which deals getters, setters and with some mathematical calculations.</w:t>
      </w:r>
    </w:p>
    <w:p w14:paraId="37D3BDCA" w14:textId="0AF269A0" w:rsidR="007C64F3" w:rsidRDefault="007C64F3" w:rsidP="002F22A3">
      <w:pPr>
        <w:keepNext/>
        <w:spacing w:after="0" w:line="240" w:lineRule="auto"/>
        <w:ind w:left="720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>
        <w:rPr>
          <w:rFonts w:ascii="Cambria" w:eastAsia="Times New Roman" w:hAnsi="Cambria" w:cs="Arial"/>
          <w:bCs/>
          <w:sz w:val="24"/>
          <w:szCs w:val="24"/>
        </w:rPr>
        <w:t>Make sure you complete both the parts.</w:t>
      </w:r>
    </w:p>
    <w:p w14:paraId="16B085C6" w14:textId="5F77D4CA" w:rsidR="00516C1E" w:rsidRDefault="00516C1E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>
        <w:rPr>
          <w:rFonts w:ascii="Cambria" w:eastAsia="Times New Roman" w:hAnsi="Cambria" w:cs="Arial"/>
          <w:bCs/>
          <w:sz w:val="24"/>
          <w:szCs w:val="24"/>
        </w:rPr>
        <w:t>@autho</w:t>
      </w:r>
      <w:r w:rsidR="005D267C">
        <w:rPr>
          <w:rFonts w:ascii="Cambria" w:eastAsia="Times New Roman" w:hAnsi="Cambria" w:cs="Arial"/>
          <w:bCs/>
          <w:sz w:val="24"/>
          <w:szCs w:val="24"/>
        </w:rPr>
        <w:t>r notation should contain your full n</w:t>
      </w:r>
      <w:r>
        <w:rPr>
          <w:rFonts w:ascii="Cambria" w:eastAsia="Times New Roman" w:hAnsi="Cambria" w:cs="Arial"/>
          <w:bCs/>
          <w:sz w:val="24"/>
          <w:szCs w:val="24"/>
        </w:rPr>
        <w:t>ame.</w:t>
      </w:r>
    </w:p>
    <w:p w14:paraId="132B39A1" w14:textId="2CED3A4B" w:rsidR="008801DA" w:rsidRDefault="008801DA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>
        <w:rPr>
          <w:rFonts w:ascii="Cambria" w:eastAsia="Times New Roman" w:hAnsi="Cambria" w:cs="Arial"/>
          <w:bCs/>
          <w:sz w:val="24"/>
          <w:szCs w:val="24"/>
        </w:rPr>
        <w:t>Generate the java docs for your project.</w:t>
      </w:r>
    </w:p>
    <w:p w14:paraId="69847416" w14:textId="77777777" w:rsidR="00872EB8" w:rsidRPr="00E03090" w:rsidRDefault="00872EB8" w:rsidP="00872EB8">
      <w:pPr>
        <w:keepNext/>
        <w:spacing w:after="0" w:line="240" w:lineRule="auto"/>
        <w:ind w:left="720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</w:p>
    <w:p w14:paraId="5124B364" w14:textId="77777777" w:rsidR="007C64F3" w:rsidRPr="00520B15" w:rsidRDefault="007C64F3" w:rsidP="007C64F3">
      <w:pPr>
        <w:keepNext/>
        <w:spacing w:after="0" w:line="240" w:lineRule="auto"/>
        <w:ind w:left="360"/>
        <w:contextualSpacing/>
        <w:outlineLvl w:val="0"/>
        <w:rPr>
          <w:rFonts w:ascii="Cambria" w:eastAsia="Times New Roman" w:hAnsi="Cambria" w:cs="Arial"/>
          <w:b/>
          <w:bCs/>
          <w:sz w:val="26"/>
          <w:szCs w:val="26"/>
        </w:rPr>
      </w:pPr>
      <w:r w:rsidRPr="00520B15">
        <w:rPr>
          <w:rFonts w:ascii="Cambria" w:eastAsia="Times New Roman" w:hAnsi="Cambria" w:cs="Arial"/>
          <w:b/>
          <w:bCs/>
          <w:sz w:val="26"/>
          <w:szCs w:val="26"/>
        </w:rPr>
        <w:t>Part 1</w:t>
      </w:r>
    </w:p>
    <w:p w14:paraId="0802E856" w14:textId="7CE41A26" w:rsidR="007C64F3" w:rsidRPr="00E03090" w:rsidRDefault="007C64F3" w:rsidP="007C64F3">
      <w:pPr>
        <w:numPr>
          <w:ilvl w:val="0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E03090">
        <w:rPr>
          <w:rFonts w:ascii="Cambria" w:hAnsi="Cambria" w:cs="Times New Roman"/>
          <w:sz w:val="24"/>
          <w:szCs w:val="24"/>
        </w:rPr>
        <w:t xml:space="preserve">Create a New Project and name it as </w:t>
      </w:r>
      <w:r w:rsidR="0087160B">
        <w:rPr>
          <w:rFonts w:ascii="Courier New" w:hAnsi="Courier New" w:cs="Courier New"/>
          <w:b/>
          <w:sz w:val="24"/>
          <w:szCs w:val="24"/>
        </w:rPr>
        <w:t>Lastname_</w:t>
      </w:r>
      <w:r w:rsidR="002203D2">
        <w:rPr>
          <w:rFonts w:ascii="Courier New" w:hAnsi="Courier New" w:cs="Courier New"/>
          <w:b/>
          <w:sz w:val="24"/>
          <w:szCs w:val="24"/>
        </w:rPr>
        <w:t>Lab02</w:t>
      </w:r>
      <w:r>
        <w:rPr>
          <w:rFonts w:ascii="Courier New" w:hAnsi="Courier New" w:cs="Courier New"/>
          <w:b/>
          <w:sz w:val="24"/>
          <w:szCs w:val="24"/>
        </w:rPr>
        <w:t>Classes</w:t>
      </w:r>
      <w:r w:rsidRPr="00E03090">
        <w:rPr>
          <w:rFonts w:ascii="Cambria" w:hAnsi="Cambria"/>
          <w:sz w:val="24"/>
          <w:szCs w:val="24"/>
        </w:rPr>
        <w:t xml:space="preserve"> where </w:t>
      </w:r>
      <w:r w:rsidRPr="00E03090">
        <w:rPr>
          <w:rFonts w:ascii="Courier New" w:hAnsi="Courier New" w:cs="Courier New"/>
          <w:b/>
          <w:sz w:val="24"/>
          <w:szCs w:val="24"/>
        </w:rPr>
        <w:t>Lastname</w:t>
      </w:r>
      <w:r w:rsidRPr="00E03090">
        <w:rPr>
          <w:rFonts w:ascii="Cambria" w:hAnsi="Cambria"/>
          <w:sz w:val="24"/>
          <w:szCs w:val="24"/>
        </w:rPr>
        <w:t xml:space="preserve"> is your last name. </w:t>
      </w:r>
    </w:p>
    <w:p w14:paraId="7297D905" w14:textId="77777777" w:rsidR="007C64F3" w:rsidRPr="00E03090" w:rsidRDefault="007C64F3" w:rsidP="007C64F3">
      <w:pPr>
        <w:numPr>
          <w:ilvl w:val="0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E03090">
        <w:rPr>
          <w:rFonts w:ascii="Cambria" w:hAnsi="Cambria"/>
          <w:sz w:val="24"/>
          <w:szCs w:val="24"/>
        </w:rPr>
        <w:t xml:space="preserve">Create a new package in the project created and name it as </w:t>
      </w:r>
      <w:r>
        <w:rPr>
          <w:rFonts w:ascii="Courier New" w:hAnsi="Courier New" w:cs="Courier New"/>
          <w:b/>
          <w:sz w:val="24"/>
          <w:szCs w:val="24"/>
        </w:rPr>
        <w:t>stores</w:t>
      </w:r>
      <w:r w:rsidRPr="00E03090">
        <w:rPr>
          <w:rFonts w:ascii="Cambria" w:hAnsi="Cambria"/>
          <w:sz w:val="24"/>
          <w:szCs w:val="24"/>
        </w:rPr>
        <w:t>.</w:t>
      </w:r>
    </w:p>
    <w:p w14:paraId="466D9458" w14:textId="77777777" w:rsidR="007C64F3" w:rsidRPr="00E03090" w:rsidRDefault="007C64F3" w:rsidP="007C64F3">
      <w:pPr>
        <w:numPr>
          <w:ilvl w:val="0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E03090">
        <w:rPr>
          <w:rFonts w:ascii="Cambria" w:hAnsi="Cambria" w:cs="Times New Roman"/>
          <w:sz w:val="24"/>
          <w:szCs w:val="24"/>
        </w:rPr>
        <w:t>Cr</w:t>
      </w:r>
      <w:r>
        <w:rPr>
          <w:rFonts w:ascii="Cambria" w:hAnsi="Cambria" w:cs="Times New Roman"/>
          <w:sz w:val="24"/>
          <w:szCs w:val="24"/>
        </w:rPr>
        <w:t>eate a new Java c</w:t>
      </w:r>
      <w:r w:rsidRPr="00E03090">
        <w:rPr>
          <w:rFonts w:ascii="Cambria" w:hAnsi="Cambria" w:cs="Times New Roman"/>
          <w:sz w:val="24"/>
          <w:szCs w:val="24"/>
        </w:rPr>
        <w:t xml:space="preserve">lass in </w:t>
      </w:r>
      <w:r>
        <w:rPr>
          <w:rFonts w:ascii="Courier New" w:hAnsi="Courier New" w:cs="Courier New"/>
          <w:b/>
          <w:sz w:val="24"/>
          <w:szCs w:val="24"/>
        </w:rPr>
        <w:t>stores</w:t>
      </w:r>
      <w:r w:rsidRPr="00E03090">
        <w:rPr>
          <w:rFonts w:ascii="Cambria" w:hAnsi="Cambria" w:cs="Times New Roman"/>
          <w:sz w:val="24"/>
          <w:szCs w:val="24"/>
        </w:rPr>
        <w:t xml:space="preserve"> package and name it as </w:t>
      </w:r>
      <w:r>
        <w:rPr>
          <w:rFonts w:ascii="Courier New" w:hAnsi="Courier New" w:cs="Courier New"/>
          <w:b/>
          <w:sz w:val="24"/>
          <w:szCs w:val="24"/>
        </w:rPr>
        <w:t>Store</w:t>
      </w:r>
      <w:r w:rsidRPr="00E03090">
        <w:rPr>
          <w:rFonts w:ascii="Cambria" w:hAnsi="Cambria" w:cs="Times New Roman"/>
          <w:sz w:val="24"/>
          <w:szCs w:val="24"/>
        </w:rPr>
        <w:t xml:space="preserve">. </w:t>
      </w:r>
    </w:p>
    <w:p w14:paraId="74E0D3CD" w14:textId="77777777" w:rsidR="007C64F3" w:rsidRDefault="007C64F3" w:rsidP="007C64F3">
      <w:pPr>
        <w:numPr>
          <w:ilvl w:val="0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E03090">
        <w:rPr>
          <w:rFonts w:ascii="Cambria" w:hAnsi="Cambria" w:cs="Times New Roman"/>
          <w:sz w:val="24"/>
          <w:szCs w:val="24"/>
        </w:rPr>
        <w:t>Write statements to declare the following attributes.  Do not add any instance variables beyond those shown here. Access</w:t>
      </w:r>
      <w:r>
        <w:rPr>
          <w:rFonts w:ascii="Cambria" w:hAnsi="Cambria" w:cs="Times New Roman"/>
          <w:sz w:val="24"/>
          <w:szCs w:val="24"/>
        </w:rPr>
        <w:t xml:space="preserve"> specifiers must be private for </w:t>
      </w:r>
      <w:r w:rsidRPr="00E03090">
        <w:rPr>
          <w:rFonts w:ascii="Cambria" w:hAnsi="Cambria" w:cs="Times New Roman"/>
          <w:sz w:val="24"/>
          <w:szCs w:val="24"/>
        </w:rPr>
        <w:t>all the given instance variables.</w:t>
      </w:r>
    </w:p>
    <w:p w14:paraId="702A4586" w14:textId="77777777" w:rsidR="007C64F3" w:rsidRDefault="007C64F3" w:rsidP="007C64F3">
      <w:pPr>
        <w:spacing w:after="0" w:line="240" w:lineRule="auto"/>
        <w:ind w:left="720"/>
        <w:contextualSpacing/>
        <w:rPr>
          <w:rFonts w:ascii="Cambria" w:hAnsi="Cambria" w:cs="Times New Roman"/>
          <w:sz w:val="24"/>
          <w:szCs w:val="24"/>
        </w:rPr>
      </w:pPr>
    </w:p>
    <w:tbl>
      <w:tblPr>
        <w:tblW w:w="0" w:type="auto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1"/>
        <w:gridCol w:w="1259"/>
        <w:gridCol w:w="5491"/>
      </w:tblGrid>
      <w:tr w:rsidR="007C64F3" w:rsidRPr="00E03090" w14:paraId="2F247474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BA0ECE" w14:textId="77777777" w:rsidR="007C64F3" w:rsidRPr="00E03090" w:rsidRDefault="007C64F3" w:rsidP="000B5590">
            <w:pPr>
              <w:spacing w:after="0" w:line="240" w:lineRule="auto"/>
              <w:rPr>
                <w:rFonts w:ascii="Cambria" w:hAnsi="Cambria"/>
                <w:b/>
                <w:sz w:val="24"/>
                <w:szCs w:val="24"/>
              </w:rPr>
            </w:pPr>
            <w:r w:rsidRPr="00E03090">
              <w:rPr>
                <w:rFonts w:ascii="Cambria" w:hAnsi="Cambria"/>
                <w:b/>
                <w:sz w:val="24"/>
                <w:szCs w:val="24"/>
              </w:rPr>
              <w:t>Attributes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D6C8AF" w14:textId="77777777" w:rsidR="007C64F3" w:rsidRPr="00E03090" w:rsidRDefault="007C64F3" w:rsidP="000B5590">
            <w:pPr>
              <w:spacing w:after="0" w:line="240" w:lineRule="auto"/>
              <w:rPr>
                <w:rFonts w:ascii="Cambria" w:hAnsi="Cambria"/>
                <w:b/>
                <w:sz w:val="24"/>
                <w:szCs w:val="24"/>
              </w:rPr>
            </w:pPr>
            <w:r w:rsidRPr="00E03090">
              <w:rPr>
                <w:rFonts w:ascii="Cambria" w:hAnsi="Cambria"/>
                <w:b/>
                <w:sz w:val="24"/>
                <w:szCs w:val="24"/>
              </w:rPr>
              <w:t>Type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DD9EDD" w14:textId="77777777" w:rsidR="007C64F3" w:rsidRPr="00E03090" w:rsidRDefault="007C64F3" w:rsidP="000B5590">
            <w:pPr>
              <w:tabs>
                <w:tab w:val="right" w:pos="3294"/>
              </w:tabs>
              <w:spacing w:after="0" w:line="240" w:lineRule="auto"/>
              <w:rPr>
                <w:rFonts w:ascii="Cambria" w:hAnsi="Cambria"/>
                <w:b/>
                <w:sz w:val="24"/>
                <w:szCs w:val="24"/>
              </w:rPr>
            </w:pPr>
            <w:r w:rsidRPr="00E03090">
              <w:rPr>
                <w:rFonts w:ascii="Cambria" w:hAnsi="Cambria"/>
                <w:b/>
                <w:sz w:val="24"/>
                <w:szCs w:val="24"/>
              </w:rPr>
              <w:t>Attribute Description</w:t>
            </w:r>
            <w:r>
              <w:rPr>
                <w:rFonts w:ascii="Cambria" w:hAnsi="Cambria"/>
                <w:b/>
                <w:sz w:val="24"/>
                <w:szCs w:val="24"/>
              </w:rPr>
              <w:tab/>
            </w:r>
          </w:p>
        </w:tc>
      </w:tr>
      <w:tr w:rsidR="007C64F3" w:rsidRPr="00E03090" w14:paraId="4D6B0AFC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45CD6" w14:textId="77777777" w:rsidR="007C64F3" w:rsidRPr="00E03090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4731E0">
              <w:rPr>
                <w:rFonts w:ascii="Courier New" w:hAnsi="Courier New" w:cs="Courier New"/>
                <w:b/>
                <w:sz w:val="24"/>
                <w:szCs w:val="24"/>
              </w:rPr>
              <w:t>storeName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A3749" w14:textId="77777777" w:rsidR="007C64F3" w:rsidRPr="00B0551E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B0551E">
              <w:rPr>
                <w:rFonts w:ascii="Courier New" w:hAnsi="Courier New" w:cs="Courier New"/>
                <w:b/>
                <w:sz w:val="24"/>
                <w:szCs w:val="24"/>
              </w:rPr>
              <w:t>String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B872A" w14:textId="77777777" w:rsidR="00770321" w:rsidRDefault="007C64F3" w:rsidP="0041243B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 xml:space="preserve">Name of the store (Note: </w:t>
            </w:r>
            <w:r w:rsidR="0041243B">
              <w:rPr>
                <w:rFonts w:ascii="Cambria" w:hAnsi="Cambria" w:cs="Times New Roman"/>
                <w:sz w:val="24"/>
                <w:szCs w:val="24"/>
              </w:rPr>
              <w:t xml:space="preserve">For this project, we </w:t>
            </w:r>
            <w:r w:rsidR="006A704C">
              <w:rPr>
                <w:rFonts w:ascii="Cambria" w:hAnsi="Cambria" w:cs="Times New Roman"/>
                <w:sz w:val="24"/>
                <w:szCs w:val="24"/>
              </w:rPr>
              <w:t xml:space="preserve">always consider the name </w:t>
            </w:r>
            <w:r w:rsidR="0087160B">
              <w:rPr>
                <w:rFonts w:ascii="Cambria" w:hAnsi="Cambria" w:cs="Times New Roman"/>
                <w:sz w:val="24"/>
                <w:szCs w:val="24"/>
              </w:rPr>
              <w:t>of the store</w:t>
            </w:r>
            <w:r w:rsidR="0041243B">
              <w:rPr>
                <w:rFonts w:ascii="Cambria" w:hAnsi="Cambria" w:cs="Times New Roman"/>
                <w:sz w:val="24"/>
                <w:szCs w:val="24"/>
              </w:rPr>
              <w:t xml:space="preserve"> has </w:t>
            </w:r>
            <w:r w:rsidR="006A704C">
              <w:rPr>
                <w:rFonts w:ascii="Cambria" w:hAnsi="Cambria" w:cs="Times New Roman"/>
                <w:sz w:val="24"/>
                <w:szCs w:val="24"/>
              </w:rPr>
              <w:t>exactly three</w:t>
            </w:r>
            <w:r>
              <w:rPr>
                <w:rFonts w:ascii="Cambria" w:hAnsi="Cambria" w:cs="Times New Roman"/>
                <w:sz w:val="24"/>
                <w:szCs w:val="24"/>
              </w:rPr>
              <w:t xml:space="preserve"> words</w:t>
            </w:r>
            <w:r w:rsidR="006A704C">
              <w:rPr>
                <w:rFonts w:ascii="Cambria" w:hAnsi="Cambria" w:cs="Times New Roman"/>
                <w:sz w:val="24"/>
                <w:szCs w:val="24"/>
              </w:rPr>
              <w:t xml:space="preserve">. </w:t>
            </w:r>
          </w:p>
          <w:p w14:paraId="21C1DA5D" w14:textId="77777777" w:rsidR="00770321" w:rsidRDefault="006A704C" w:rsidP="0041243B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Examples</w:t>
            </w:r>
            <w:r w:rsidR="00770321">
              <w:rPr>
                <w:rFonts w:ascii="Cambria" w:hAnsi="Cambria" w:cs="Times New Roman"/>
                <w:sz w:val="24"/>
                <w:szCs w:val="24"/>
              </w:rPr>
              <w:t xml:space="preserve">: </w:t>
            </w:r>
            <w:r>
              <w:rPr>
                <w:rFonts w:ascii="Cambria" w:hAnsi="Cambria" w:cs="Times New Roman"/>
                <w:sz w:val="24"/>
                <w:szCs w:val="24"/>
              </w:rPr>
              <w:t>Reliance Fresh Walmart (or)</w:t>
            </w:r>
            <w:r w:rsidR="0041243B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</w:p>
          <w:p w14:paraId="04E7D88B" w14:textId="5B0D2142" w:rsidR="007C64F3" w:rsidRPr="00E03090" w:rsidRDefault="0041243B" w:rsidP="0041243B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Macys Private Ltd.</w:t>
            </w:r>
            <w:r w:rsidR="007C64F3">
              <w:rPr>
                <w:rFonts w:ascii="Cambria" w:hAnsi="Cambria" w:cs="Times New Roman"/>
                <w:sz w:val="24"/>
                <w:szCs w:val="24"/>
              </w:rPr>
              <w:t>)</w:t>
            </w:r>
          </w:p>
        </w:tc>
      </w:tr>
      <w:tr w:rsidR="007C64F3" w:rsidRPr="00E03090" w14:paraId="03A8233B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1521F" w14:textId="77777777" w:rsidR="007C64F3" w:rsidRPr="00E03090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4731E0">
              <w:rPr>
                <w:rFonts w:ascii="Courier New" w:hAnsi="Courier New" w:cs="Courier New"/>
                <w:b/>
                <w:sz w:val="24"/>
                <w:szCs w:val="24"/>
              </w:rPr>
              <w:t>storeID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82A4E" w14:textId="2B716F7B" w:rsidR="007C64F3" w:rsidRPr="00B0551E" w:rsidRDefault="006A2190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i</w:t>
            </w:r>
            <w:r w:rsidR="007C64F3" w:rsidRPr="00B0551E">
              <w:rPr>
                <w:rFonts w:ascii="Courier New" w:hAnsi="Courier New" w:cs="Courier New"/>
                <w:b/>
                <w:sz w:val="24"/>
                <w:szCs w:val="24"/>
              </w:rPr>
              <w:t>nt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BD144" w14:textId="2FD35790" w:rsidR="007C64F3" w:rsidRPr="00E03090" w:rsidRDefault="002E3006" w:rsidP="000B5590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Unique identifier</w:t>
            </w:r>
            <w:r w:rsidR="007C64F3">
              <w:rPr>
                <w:rFonts w:ascii="Cambria" w:hAnsi="Cambria" w:cs="Times New Roman"/>
                <w:sz w:val="24"/>
                <w:szCs w:val="24"/>
              </w:rPr>
              <w:t xml:space="preserve"> of the store</w:t>
            </w:r>
          </w:p>
        </w:tc>
      </w:tr>
      <w:tr w:rsidR="007C64F3" w:rsidRPr="00E03090" w14:paraId="0ED16CB6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C35EB" w14:textId="77777777" w:rsidR="007C64F3" w:rsidRPr="00E03090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4731E0">
              <w:rPr>
                <w:rFonts w:ascii="Courier New" w:hAnsi="Courier New" w:cs="Courier New"/>
                <w:b/>
                <w:sz w:val="24"/>
                <w:szCs w:val="24"/>
              </w:rPr>
              <w:t>phoneNumber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D6E02" w14:textId="77777777" w:rsidR="007C64F3" w:rsidRPr="00B0551E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B0551E">
              <w:rPr>
                <w:rFonts w:ascii="Courier New" w:hAnsi="Courier New" w:cs="Courier New"/>
                <w:b/>
                <w:sz w:val="24"/>
                <w:szCs w:val="24"/>
              </w:rPr>
              <w:t>String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22350" w14:textId="44E65DE7" w:rsidR="007C64F3" w:rsidRPr="00E03090" w:rsidRDefault="006A704C" w:rsidP="006A704C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This is a ten-digit p</w:t>
            </w:r>
            <w:r w:rsidR="007C64F3">
              <w:rPr>
                <w:rFonts w:ascii="Cambria" w:hAnsi="Cambria" w:cs="Times New Roman"/>
                <w:sz w:val="24"/>
                <w:szCs w:val="24"/>
              </w:rPr>
              <w:t xml:space="preserve">hone number </w:t>
            </w:r>
            <w:r>
              <w:rPr>
                <w:rFonts w:ascii="Cambria" w:hAnsi="Cambria" w:cs="Times New Roman"/>
                <w:sz w:val="24"/>
                <w:szCs w:val="24"/>
              </w:rPr>
              <w:t>with only numerical values.</w:t>
            </w:r>
          </w:p>
        </w:tc>
      </w:tr>
      <w:tr w:rsidR="007C64F3" w:rsidRPr="00E03090" w14:paraId="698C68D2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441E2" w14:textId="77777777" w:rsidR="007C64F3" w:rsidRPr="00E03090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s</w:t>
            </w:r>
            <w:r w:rsidRPr="004731E0">
              <w:rPr>
                <w:rFonts w:ascii="Courier New" w:hAnsi="Courier New" w:cs="Courier New"/>
                <w:b/>
                <w:sz w:val="24"/>
                <w:szCs w:val="24"/>
              </w:rPr>
              <w:t>tree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044AF" w14:textId="77777777" w:rsidR="007C64F3" w:rsidRPr="00B0551E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B0551E">
              <w:rPr>
                <w:rFonts w:ascii="Courier New" w:hAnsi="Courier New" w:cs="Courier New"/>
                <w:b/>
                <w:sz w:val="24"/>
                <w:szCs w:val="24"/>
              </w:rPr>
              <w:t>String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3A139" w14:textId="77777777" w:rsidR="0037373F" w:rsidRDefault="0037373F" w:rsidP="000B5590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 xml:space="preserve">Name of the street where the store is </w:t>
            </w:r>
            <w:r w:rsidR="007C64F3">
              <w:rPr>
                <w:rFonts w:ascii="Cambria" w:hAnsi="Cambria" w:cs="Times New Roman"/>
                <w:sz w:val="24"/>
                <w:szCs w:val="24"/>
              </w:rPr>
              <w:t>located</w:t>
            </w:r>
            <w:r>
              <w:rPr>
                <w:rFonts w:ascii="Cambria" w:hAnsi="Cambria" w:cs="Times New Roman"/>
                <w:sz w:val="24"/>
                <w:szCs w:val="24"/>
              </w:rPr>
              <w:t xml:space="preserve"> (This input for this variable should also contain the house number along with the street name</w:t>
            </w:r>
          </w:p>
          <w:p w14:paraId="6B77AF49" w14:textId="633D17AE" w:rsidR="007C64F3" w:rsidRPr="00E03090" w:rsidRDefault="00AB62C9" w:rsidP="000B5590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Ex: 654 West Addison Street)</w:t>
            </w:r>
          </w:p>
        </w:tc>
      </w:tr>
      <w:tr w:rsidR="007C64F3" w:rsidRPr="00E03090" w14:paraId="351D4244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E304E" w14:textId="77777777" w:rsidR="007C64F3" w:rsidRPr="00E03090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c</w:t>
            </w:r>
            <w:r w:rsidRPr="004731E0">
              <w:rPr>
                <w:rFonts w:ascii="Courier New" w:hAnsi="Courier New" w:cs="Courier New"/>
                <w:b/>
                <w:sz w:val="24"/>
                <w:szCs w:val="24"/>
              </w:rPr>
              <w:t>ity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00F62" w14:textId="77777777" w:rsidR="007C64F3" w:rsidRPr="00B0551E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B0551E">
              <w:rPr>
                <w:rFonts w:ascii="Courier New" w:hAnsi="Courier New" w:cs="Courier New"/>
                <w:b/>
                <w:sz w:val="24"/>
                <w:szCs w:val="24"/>
              </w:rPr>
              <w:t>String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DD6C" w14:textId="6C0DC2F9" w:rsidR="006A704C" w:rsidRPr="00E03090" w:rsidRDefault="006A704C" w:rsidP="006A704C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Name of the city where the store is located</w:t>
            </w:r>
          </w:p>
        </w:tc>
      </w:tr>
      <w:tr w:rsidR="007C64F3" w:rsidRPr="00E03090" w14:paraId="66987259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3EFDD" w14:textId="77777777" w:rsidR="007C64F3" w:rsidRPr="004731E0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lastRenderedPageBreak/>
              <w:t>s</w:t>
            </w:r>
            <w:r w:rsidRPr="004731E0">
              <w:rPr>
                <w:rFonts w:ascii="Courier New" w:hAnsi="Courier New" w:cs="Courier New"/>
                <w:b/>
                <w:sz w:val="24"/>
                <w:szCs w:val="24"/>
              </w:rPr>
              <w:t>tate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5BDDC" w14:textId="77777777" w:rsidR="007C64F3" w:rsidRPr="00B0551E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B0551E">
              <w:rPr>
                <w:rFonts w:ascii="Courier New" w:hAnsi="Courier New" w:cs="Courier New"/>
                <w:b/>
                <w:sz w:val="24"/>
                <w:szCs w:val="24"/>
              </w:rPr>
              <w:t>String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19331" w14:textId="207A0A56" w:rsidR="007C64F3" w:rsidRPr="00E03090" w:rsidRDefault="0037373F" w:rsidP="000B5590">
            <w:pPr>
              <w:spacing w:after="0" w:line="240" w:lineRule="auto"/>
              <w:contextualSpacing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Name of the state where the store is located (Note: The input for this</w:t>
            </w:r>
            <w:r w:rsidR="007C64F3">
              <w:rPr>
                <w:rFonts w:ascii="Cambria" w:hAnsi="Cambria" w:cs="Times New Roman"/>
                <w:sz w:val="24"/>
                <w:szCs w:val="24"/>
              </w:rPr>
              <w:t xml:space="preserve"> variable should contain the full </w:t>
            </w:r>
            <w:r w:rsidR="008D3601">
              <w:rPr>
                <w:rFonts w:ascii="Cambria" w:hAnsi="Cambria" w:cs="Times New Roman"/>
                <w:sz w:val="24"/>
                <w:szCs w:val="24"/>
              </w:rPr>
              <w:t>state name not the state code</w:t>
            </w:r>
            <w:r w:rsidR="00D91514">
              <w:rPr>
                <w:rFonts w:ascii="Cambria" w:hAnsi="Cambria" w:cs="Times New Roman"/>
                <w:sz w:val="24"/>
                <w:szCs w:val="24"/>
              </w:rPr>
              <w:t xml:space="preserve"> or </w:t>
            </w:r>
            <w:r w:rsidR="003D1C0D">
              <w:rPr>
                <w:rFonts w:ascii="Cambria" w:hAnsi="Cambria" w:cs="Times New Roman"/>
                <w:sz w:val="24"/>
                <w:szCs w:val="24"/>
              </w:rPr>
              <w:t>abbreviations</w:t>
            </w:r>
            <w:r w:rsidR="008D3601">
              <w:rPr>
                <w:rFonts w:ascii="Cambria" w:hAnsi="Cambria" w:cs="Times New Roman"/>
                <w:sz w:val="24"/>
                <w:szCs w:val="24"/>
              </w:rPr>
              <w:t>)</w:t>
            </w:r>
          </w:p>
        </w:tc>
      </w:tr>
      <w:tr w:rsidR="007C64F3" w:rsidRPr="00E03090" w14:paraId="53C50E87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7BF57" w14:textId="77777777" w:rsidR="007C64F3" w:rsidRPr="004731E0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zipC</w:t>
            </w:r>
            <w:r w:rsidRPr="004731E0">
              <w:rPr>
                <w:rFonts w:ascii="Courier New" w:hAnsi="Courier New" w:cs="Courier New"/>
                <w:b/>
                <w:sz w:val="24"/>
                <w:szCs w:val="24"/>
              </w:rPr>
              <w:t>ode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41B84" w14:textId="62F770F2" w:rsidR="007C64F3" w:rsidRPr="00B0551E" w:rsidRDefault="00036FDC" w:rsidP="002D49F7">
            <w:pPr>
              <w:tabs>
                <w:tab w:val="right" w:pos="1764"/>
              </w:tabs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String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03F30" w14:textId="606F8901" w:rsidR="007C64F3" w:rsidRPr="00E03090" w:rsidRDefault="002D49F7" w:rsidP="000B5590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This is a five-digit z</w:t>
            </w:r>
            <w:r w:rsidR="0037373F">
              <w:rPr>
                <w:rFonts w:ascii="Cambria" w:hAnsi="Cambria" w:cs="Times New Roman"/>
                <w:sz w:val="24"/>
                <w:szCs w:val="24"/>
              </w:rPr>
              <w:t>ip code of the state where the store is</w:t>
            </w:r>
            <w:r w:rsidR="007C64F3">
              <w:rPr>
                <w:rFonts w:ascii="Cambria" w:hAnsi="Cambria" w:cs="Times New Roman"/>
                <w:sz w:val="24"/>
                <w:szCs w:val="24"/>
              </w:rPr>
              <w:t xml:space="preserve"> located</w:t>
            </w:r>
          </w:p>
        </w:tc>
      </w:tr>
    </w:tbl>
    <w:p w14:paraId="49CB35D2" w14:textId="224074EA" w:rsidR="007C64F3" w:rsidRPr="00872EB8" w:rsidRDefault="007C64F3" w:rsidP="00872EB8">
      <w:pPr>
        <w:pStyle w:val="ListParagraph"/>
        <w:numPr>
          <w:ilvl w:val="0"/>
          <w:numId w:val="2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72EB8">
        <w:rPr>
          <w:rFonts w:ascii="Cambria" w:hAnsi="Cambria" w:cs="Times New Roman"/>
          <w:sz w:val="24"/>
          <w:szCs w:val="24"/>
        </w:rPr>
        <w:t>Constructor</w:t>
      </w:r>
      <w:r w:rsidR="00B86B58" w:rsidRPr="00872EB8">
        <w:rPr>
          <w:rFonts w:ascii="Cambria" w:hAnsi="Cambria" w:cs="Times New Roman"/>
          <w:sz w:val="24"/>
          <w:szCs w:val="24"/>
        </w:rPr>
        <w:t>s</w:t>
      </w:r>
      <w:r w:rsidRPr="00872EB8">
        <w:rPr>
          <w:rFonts w:ascii="Cambria" w:hAnsi="Cambria" w:cs="Times New Roman"/>
          <w:sz w:val="24"/>
          <w:szCs w:val="24"/>
        </w:rPr>
        <w:t xml:space="preserve">: </w:t>
      </w:r>
    </w:p>
    <w:p w14:paraId="21CB2EE3" w14:textId="6D7F04EA" w:rsidR="006A2190" w:rsidRDefault="006A2190" w:rsidP="006A2190">
      <w:pPr>
        <w:numPr>
          <w:ilvl w:val="1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Create a </w:t>
      </w:r>
      <w:r w:rsidRPr="00E03090">
        <w:rPr>
          <w:rFonts w:ascii="Cambria" w:hAnsi="Cambria" w:cs="Times New Roman"/>
          <w:sz w:val="24"/>
          <w:szCs w:val="24"/>
        </w:rPr>
        <w:t>no-arg</w:t>
      </w:r>
      <w:r>
        <w:rPr>
          <w:rFonts w:ascii="Cambria" w:hAnsi="Cambria" w:cs="Times New Roman"/>
          <w:sz w:val="24"/>
          <w:szCs w:val="24"/>
        </w:rPr>
        <w:t xml:space="preserve">ument constructor with no </w:t>
      </w:r>
      <w:r w:rsidRPr="00E03090">
        <w:rPr>
          <w:rFonts w:ascii="Cambria" w:hAnsi="Cambria" w:cs="Times New Roman"/>
          <w:sz w:val="24"/>
          <w:szCs w:val="24"/>
        </w:rPr>
        <w:t>body.</w:t>
      </w:r>
      <w:r w:rsidR="003D1C0D">
        <w:rPr>
          <w:rFonts w:ascii="Cambria" w:hAnsi="Cambria" w:cs="Times New Roman"/>
          <w:sz w:val="24"/>
          <w:szCs w:val="24"/>
        </w:rPr>
        <w:t xml:space="preserve"> This constructor sets the values to default values. Ex: For string, it will set to “” and for double, it’s 0.0 etc…</w:t>
      </w:r>
    </w:p>
    <w:p w14:paraId="37D0E46D" w14:textId="4B074ACB" w:rsidR="006A2190" w:rsidRDefault="006A2190" w:rsidP="006A2190">
      <w:pPr>
        <w:numPr>
          <w:ilvl w:val="1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Create a one arg-constructor with storeID. This constructor sets the storeID to </w:t>
      </w:r>
      <w:r w:rsidR="009D6CCC">
        <w:rPr>
          <w:rFonts w:ascii="Cambria" w:hAnsi="Cambria" w:cs="Times New Roman"/>
          <w:sz w:val="24"/>
          <w:szCs w:val="24"/>
        </w:rPr>
        <w:t xml:space="preserve">the given instance variable and the </w:t>
      </w:r>
      <w:r>
        <w:rPr>
          <w:rFonts w:ascii="Cambria" w:hAnsi="Cambria" w:cs="Times New Roman"/>
          <w:sz w:val="24"/>
          <w:szCs w:val="24"/>
        </w:rPr>
        <w:t xml:space="preserve">other attributes </w:t>
      </w:r>
      <w:r w:rsidR="00EE4589">
        <w:rPr>
          <w:rFonts w:ascii="Cambria" w:hAnsi="Cambria" w:cs="Times New Roman"/>
          <w:sz w:val="24"/>
          <w:szCs w:val="24"/>
        </w:rPr>
        <w:t>with</w:t>
      </w:r>
      <w:r>
        <w:rPr>
          <w:rFonts w:ascii="Cambria" w:hAnsi="Cambria" w:cs="Times New Roman"/>
          <w:sz w:val="24"/>
          <w:szCs w:val="24"/>
        </w:rPr>
        <w:t xml:space="preserve"> </w:t>
      </w:r>
      <w:r w:rsidR="000408EE">
        <w:rPr>
          <w:rFonts w:ascii="Cambria" w:hAnsi="Cambria" w:cs="Times New Roman"/>
          <w:sz w:val="24"/>
          <w:szCs w:val="24"/>
        </w:rPr>
        <w:t>below sample values</w:t>
      </w:r>
      <w:r>
        <w:rPr>
          <w:rFonts w:ascii="Cambria" w:hAnsi="Cambria" w:cs="Times New Roman"/>
          <w:sz w:val="24"/>
          <w:szCs w:val="24"/>
        </w:rPr>
        <w:t>.</w:t>
      </w:r>
    </w:p>
    <w:p w14:paraId="34F6DCDB" w14:textId="462CF153" w:rsidR="000408EE" w:rsidRPr="000408EE" w:rsidRDefault="000408EE" w:rsidP="000408EE">
      <w:pPr>
        <w:spacing w:after="0"/>
        <w:ind w:left="1080" w:firstLine="360"/>
        <w:rPr>
          <w:rFonts w:ascii="Courier New" w:hAnsi="Courier New" w:cs="Courier New"/>
        </w:rPr>
      </w:pPr>
      <w:r w:rsidRPr="000408EE">
        <w:rPr>
          <w:rFonts w:ascii="Courier New" w:hAnsi="Courier New" w:cs="Courier New"/>
        </w:rPr>
        <w:t xml:space="preserve">Store Name: </w:t>
      </w:r>
      <w:r w:rsidRPr="000408EE">
        <w:rPr>
          <w:rFonts w:ascii="Courier New" w:hAnsi="Courier New" w:cs="Courier New"/>
          <w:b/>
        </w:rPr>
        <w:t>Unknown</w:t>
      </w:r>
    </w:p>
    <w:p w14:paraId="7D838E8D" w14:textId="77777777" w:rsidR="000408EE" w:rsidRPr="000408EE" w:rsidRDefault="000408EE" w:rsidP="000408EE">
      <w:pPr>
        <w:spacing w:after="0"/>
        <w:ind w:left="720" w:firstLine="720"/>
        <w:rPr>
          <w:rFonts w:ascii="Courier New" w:hAnsi="Courier New" w:cs="Courier New"/>
        </w:rPr>
      </w:pPr>
      <w:r w:rsidRPr="000408EE">
        <w:rPr>
          <w:rFonts w:ascii="Courier New" w:hAnsi="Courier New" w:cs="Courier New"/>
        </w:rPr>
        <w:t xml:space="preserve">Street of the Store: </w:t>
      </w:r>
      <w:r w:rsidRPr="000408EE">
        <w:rPr>
          <w:rFonts w:ascii="Courier New" w:hAnsi="Courier New" w:cs="Courier New"/>
          <w:b/>
        </w:rPr>
        <w:t>NA</w:t>
      </w:r>
    </w:p>
    <w:p w14:paraId="3B00C4FD" w14:textId="77777777" w:rsidR="000408EE" w:rsidRPr="000408EE" w:rsidRDefault="000408EE" w:rsidP="000408EE">
      <w:pPr>
        <w:spacing w:after="0"/>
        <w:ind w:left="1080" w:firstLine="360"/>
        <w:rPr>
          <w:rFonts w:ascii="Courier New" w:hAnsi="Courier New" w:cs="Courier New"/>
        </w:rPr>
      </w:pPr>
      <w:r w:rsidRPr="000408EE">
        <w:rPr>
          <w:rFonts w:ascii="Courier New" w:hAnsi="Courier New" w:cs="Courier New"/>
        </w:rPr>
        <w:t xml:space="preserve">City of the Store: </w:t>
      </w:r>
      <w:r w:rsidRPr="000408EE">
        <w:rPr>
          <w:rFonts w:ascii="Courier New" w:hAnsi="Courier New" w:cs="Courier New"/>
          <w:b/>
        </w:rPr>
        <w:t>NA</w:t>
      </w:r>
    </w:p>
    <w:p w14:paraId="2791EADD" w14:textId="77777777" w:rsidR="000408EE" w:rsidRPr="000408EE" w:rsidRDefault="000408EE" w:rsidP="000408EE">
      <w:pPr>
        <w:spacing w:after="0"/>
        <w:ind w:left="720" w:firstLine="720"/>
        <w:rPr>
          <w:rFonts w:ascii="Courier New" w:hAnsi="Courier New" w:cs="Courier New"/>
        </w:rPr>
      </w:pPr>
      <w:r w:rsidRPr="000408EE">
        <w:rPr>
          <w:rFonts w:ascii="Courier New" w:hAnsi="Courier New" w:cs="Courier New"/>
        </w:rPr>
        <w:t xml:space="preserve">State of the Store: </w:t>
      </w:r>
      <w:r w:rsidRPr="000408EE">
        <w:rPr>
          <w:rFonts w:ascii="Courier New" w:hAnsi="Courier New" w:cs="Courier New"/>
          <w:b/>
        </w:rPr>
        <w:t>NA</w:t>
      </w:r>
    </w:p>
    <w:p w14:paraId="23EBE8AB" w14:textId="77777777" w:rsidR="000408EE" w:rsidRPr="000408EE" w:rsidRDefault="000408EE" w:rsidP="000408EE">
      <w:pPr>
        <w:spacing w:after="0"/>
        <w:ind w:left="1080" w:firstLine="360"/>
        <w:rPr>
          <w:rFonts w:ascii="Courier New" w:hAnsi="Courier New" w:cs="Courier New"/>
        </w:rPr>
      </w:pPr>
      <w:r w:rsidRPr="000408EE">
        <w:rPr>
          <w:rFonts w:ascii="Courier New" w:hAnsi="Courier New" w:cs="Courier New"/>
        </w:rPr>
        <w:t xml:space="preserve">Zip code of the Store: </w:t>
      </w:r>
      <w:r w:rsidRPr="000408EE">
        <w:rPr>
          <w:rFonts w:ascii="Courier New" w:hAnsi="Courier New" w:cs="Courier New"/>
          <w:b/>
        </w:rPr>
        <w:t>zzzzzz</w:t>
      </w:r>
    </w:p>
    <w:p w14:paraId="2C49AD6E" w14:textId="77777777" w:rsidR="000408EE" w:rsidRPr="000408EE" w:rsidRDefault="000408EE" w:rsidP="000408EE">
      <w:pPr>
        <w:spacing w:after="0"/>
        <w:ind w:left="720" w:firstLine="720"/>
        <w:rPr>
          <w:rFonts w:ascii="Courier New" w:hAnsi="Courier New" w:cs="Courier New"/>
        </w:rPr>
      </w:pPr>
      <w:r w:rsidRPr="000408EE">
        <w:rPr>
          <w:rFonts w:ascii="Courier New" w:hAnsi="Courier New" w:cs="Courier New"/>
        </w:rPr>
        <w:t xml:space="preserve">Phone number of the Store: </w:t>
      </w:r>
      <w:r w:rsidRPr="000408EE">
        <w:rPr>
          <w:rFonts w:ascii="Courier New" w:hAnsi="Courier New" w:cs="Courier New"/>
          <w:b/>
        </w:rPr>
        <w:t>dddddddddd</w:t>
      </w:r>
    </w:p>
    <w:p w14:paraId="757FCFE0" w14:textId="47A77986" w:rsidR="000408EE" w:rsidRPr="007C64F3" w:rsidRDefault="000408EE" w:rsidP="000408EE">
      <w:pPr>
        <w:spacing w:after="0" w:line="240" w:lineRule="auto"/>
        <w:ind w:left="1440"/>
        <w:contextualSpacing/>
        <w:rPr>
          <w:rFonts w:ascii="Cambria" w:hAnsi="Cambria" w:cs="Times New Roman"/>
          <w:sz w:val="24"/>
          <w:szCs w:val="24"/>
        </w:rPr>
      </w:pPr>
    </w:p>
    <w:p w14:paraId="6A7A9E32" w14:textId="1301E4C9" w:rsidR="00016EF2" w:rsidRDefault="007C64F3" w:rsidP="00B771DF">
      <w:pPr>
        <w:numPr>
          <w:ilvl w:val="1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E03090">
        <w:rPr>
          <w:rFonts w:ascii="Cambria" w:hAnsi="Cambria" w:cs="Times New Roman"/>
          <w:sz w:val="24"/>
          <w:szCs w:val="24"/>
        </w:rPr>
        <w:t xml:space="preserve">Create </w:t>
      </w:r>
      <w:r>
        <w:rPr>
          <w:rFonts w:ascii="Cambria" w:hAnsi="Cambria" w:cs="Times New Roman"/>
          <w:sz w:val="24"/>
          <w:szCs w:val="24"/>
        </w:rPr>
        <w:t xml:space="preserve">a constructor with </w:t>
      </w:r>
      <w:r w:rsidR="006A2190">
        <w:rPr>
          <w:rFonts w:ascii="Cambria" w:hAnsi="Cambria" w:cs="Times New Roman"/>
          <w:sz w:val="24"/>
          <w:szCs w:val="24"/>
        </w:rPr>
        <w:t>all the given attributes in the same order</w:t>
      </w:r>
      <w:r w:rsidR="003D1C0D">
        <w:rPr>
          <w:rFonts w:ascii="Cambria" w:hAnsi="Cambria" w:cs="Times New Roman"/>
          <w:sz w:val="24"/>
          <w:szCs w:val="24"/>
        </w:rPr>
        <w:t>, as instance variables are created</w:t>
      </w:r>
      <w:r w:rsidR="006A2190">
        <w:rPr>
          <w:rFonts w:ascii="Cambria" w:hAnsi="Cambria" w:cs="Times New Roman"/>
          <w:sz w:val="24"/>
          <w:szCs w:val="24"/>
        </w:rPr>
        <w:t>.</w:t>
      </w:r>
      <w:r>
        <w:rPr>
          <w:rFonts w:ascii="Cambria" w:hAnsi="Cambria" w:cs="Times New Roman"/>
          <w:sz w:val="24"/>
          <w:szCs w:val="24"/>
        </w:rPr>
        <w:t xml:space="preserve">  The</w:t>
      </w:r>
      <w:r w:rsidR="006A2190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 xml:space="preserve">parameters are </w:t>
      </w:r>
      <w:r w:rsidRPr="00E03090">
        <w:rPr>
          <w:rFonts w:ascii="Cambria" w:hAnsi="Cambria" w:cs="Times New Roman"/>
          <w:sz w:val="24"/>
          <w:szCs w:val="24"/>
        </w:rPr>
        <w:t>used to set the values of the instance variables.</w:t>
      </w:r>
      <w:r w:rsidR="00B771DF">
        <w:rPr>
          <w:rFonts w:ascii="Cambria" w:hAnsi="Cambria" w:cs="Times New Roman"/>
          <w:sz w:val="24"/>
          <w:szCs w:val="24"/>
        </w:rPr>
        <w:t xml:space="preserve"> </w:t>
      </w:r>
    </w:p>
    <w:p w14:paraId="626E1314" w14:textId="04EB4589" w:rsidR="007C64F3" w:rsidRDefault="006A2190" w:rsidP="002F22A3">
      <w:pPr>
        <w:pStyle w:val="ListParagraph"/>
        <w:spacing w:after="0" w:line="240" w:lineRule="auto"/>
        <w:ind w:left="180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 </w:t>
      </w:r>
    </w:p>
    <w:p w14:paraId="33DEC893" w14:textId="77777777" w:rsidR="007C64F3" w:rsidRPr="00E03090" w:rsidRDefault="007C64F3" w:rsidP="007C64F3">
      <w:pPr>
        <w:numPr>
          <w:ilvl w:val="0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E03090">
        <w:rPr>
          <w:rFonts w:ascii="Cambria" w:hAnsi="Cambria" w:cs="Times New Roman"/>
          <w:sz w:val="24"/>
          <w:szCs w:val="24"/>
        </w:rPr>
        <w:t>Methods:</w:t>
      </w:r>
    </w:p>
    <w:p w14:paraId="04C16EDF" w14:textId="46912E1A" w:rsidR="007C64F3" w:rsidRDefault="007C64F3" w:rsidP="007C64F3">
      <w:pPr>
        <w:numPr>
          <w:ilvl w:val="1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Write</w:t>
      </w:r>
      <w:r w:rsidRPr="0012727F">
        <w:rPr>
          <w:rFonts w:ascii="Cambria" w:hAnsi="Cambria" w:cs="Times New Roman"/>
          <w:sz w:val="24"/>
          <w:szCs w:val="24"/>
        </w:rPr>
        <w:t xml:space="preserve"> </w:t>
      </w:r>
      <w:r w:rsidR="00195D3D">
        <w:rPr>
          <w:rFonts w:ascii="Cambria" w:hAnsi="Cambria" w:cs="Times New Roman"/>
          <w:sz w:val="24"/>
          <w:szCs w:val="24"/>
        </w:rPr>
        <w:t xml:space="preserve">the </w:t>
      </w:r>
      <w:r w:rsidRPr="00B32E02">
        <w:rPr>
          <w:rFonts w:ascii="Cambria" w:hAnsi="Cambria" w:cs="Times New Roman"/>
          <w:sz w:val="24"/>
          <w:szCs w:val="24"/>
        </w:rPr>
        <w:t>getter and setter</w:t>
      </w:r>
      <w:r w:rsidRPr="0012727F">
        <w:rPr>
          <w:rFonts w:ascii="Cambria" w:hAnsi="Cambria" w:cs="Times New Roman"/>
          <w:sz w:val="24"/>
          <w:szCs w:val="24"/>
        </w:rPr>
        <w:t xml:space="preserve"> method</w:t>
      </w:r>
      <w:r>
        <w:rPr>
          <w:rFonts w:ascii="Cambria" w:hAnsi="Cambria" w:cs="Times New Roman"/>
          <w:sz w:val="24"/>
          <w:szCs w:val="24"/>
        </w:rPr>
        <w:t>s</w:t>
      </w:r>
      <w:r w:rsidRPr="0012727F">
        <w:rPr>
          <w:rFonts w:ascii="Cambria" w:hAnsi="Cambria" w:cs="Times New Roman"/>
          <w:sz w:val="24"/>
          <w:szCs w:val="24"/>
        </w:rPr>
        <w:t xml:space="preserve"> for each of t</w:t>
      </w:r>
      <w:r>
        <w:rPr>
          <w:rFonts w:ascii="Cambria" w:hAnsi="Cambria" w:cs="Times New Roman"/>
          <w:sz w:val="24"/>
          <w:szCs w:val="24"/>
        </w:rPr>
        <w:t>he instance variable declared.</w:t>
      </w:r>
    </w:p>
    <w:p w14:paraId="01A98997" w14:textId="020E36F5" w:rsidR="003A36D2" w:rsidRPr="00FC05D5" w:rsidRDefault="00FC05D5" w:rsidP="009D6CCC">
      <w:pPr>
        <w:numPr>
          <w:ilvl w:val="2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The s</w:t>
      </w:r>
      <w:r w:rsidR="005B160B" w:rsidRPr="00FC05D5">
        <w:rPr>
          <w:rFonts w:ascii="Cambria" w:hAnsi="Cambria" w:cs="Times New Roman"/>
          <w:sz w:val="24"/>
          <w:szCs w:val="24"/>
        </w:rPr>
        <w:t>etter</w:t>
      </w:r>
      <w:r w:rsidR="006A2190" w:rsidRPr="00FC05D5">
        <w:rPr>
          <w:rFonts w:ascii="Cambria" w:hAnsi="Cambria" w:cs="Times New Roman"/>
          <w:sz w:val="24"/>
          <w:szCs w:val="24"/>
        </w:rPr>
        <w:t xml:space="preserve"> method of</w:t>
      </w:r>
      <w:r w:rsidR="005B160B" w:rsidRPr="00FC05D5">
        <w:rPr>
          <w:rFonts w:ascii="Cambria" w:hAnsi="Cambria" w:cs="Times New Roman"/>
          <w:sz w:val="24"/>
          <w:szCs w:val="24"/>
        </w:rPr>
        <w:t xml:space="preserve"> store name</w:t>
      </w:r>
      <w:r w:rsidR="003A36D2" w:rsidRPr="00FC05D5">
        <w:rPr>
          <w:rFonts w:ascii="Cambria" w:hAnsi="Cambria" w:cs="Times New Roman"/>
          <w:sz w:val="24"/>
          <w:szCs w:val="24"/>
        </w:rPr>
        <w:t xml:space="preserve"> sh</w:t>
      </w:r>
      <w:r w:rsidR="006A2190" w:rsidRPr="00FC05D5">
        <w:rPr>
          <w:rFonts w:ascii="Cambria" w:hAnsi="Cambria" w:cs="Times New Roman"/>
          <w:sz w:val="24"/>
          <w:szCs w:val="24"/>
        </w:rPr>
        <w:t xml:space="preserve">ould remove </w:t>
      </w:r>
      <w:r w:rsidR="003A36D2" w:rsidRPr="00FC05D5">
        <w:rPr>
          <w:rFonts w:ascii="Cambria" w:hAnsi="Cambria" w:cs="Times New Roman"/>
          <w:sz w:val="24"/>
          <w:szCs w:val="24"/>
        </w:rPr>
        <w:t>the</w:t>
      </w:r>
      <w:r w:rsidR="006A2190" w:rsidRPr="00FC05D5">
        <w:rPr>
          <w:rFonts w:ascii="Cambria" w:hAnsi="Cambria" w:cs="Times New Roman"/>
          <w:sz w:val="24"/>
          <w:szCs w:val="24"/>
        </w:rPr>
        <w:t xml:space="preserve"> leading and trailing spaces</w:t>
      </w:r>
      <w:r w:rsidR="00337ABA" w:rsidRPr="00FC05D5">
        <w:rPr>
          <w:rFonts w:ascii="Cambria" w:hAnsi="Cambria" w:cs="Times New Roman"/>
          <w:sz w:val="24"/>
          <w:szCs w:val="24"/>
        </w:rPr>
        <w:t xml:space="preserve"> and must contain exactly one space in between the words.</w:t>
      </w:r>
      <w:r w:rsidR="003A36D2" w:rsidRPr="00FC05D5">
        <w:rPr>
          <w:rFonts w:ascii="Cambria" w:hAnsi="Cambria" w:cs="Times New Roman"/>
          <w:sz w:val="24"/>
          <w:szCs w:val="24"/>
        </w:rPr>
        <w:t xml:space="preserve"> Example : Store Name =</w:t>
      </w:r>
      <w:r w:rsidR="00337ABA" w:rsidRPr="00FC05D5">
        <w:rPr>
          <w:rFonts w:ascii="Cambria" w:hAnsi="Cambria" w:cs="Times New Roman"/>
          <w:sz w:val="24"/>
          <w:szCs w:val="24"/>
        </w:rPr>
        <w:t xml:space="preserve"> </w:t>
      </w:r>
      <w:r w:rsidR="003A36D2" w:rsidRPr="00FC05D5">
        <w:rPr>
          <w:rFonts w:ascii="Cambria" w:hAnsi="Cambria" w:cs="Times New Roman"/>
          <w:sz w:val="24"/>
          <w:szCs w:val="24"/>
        </w:rPr>
        <w:t>”   Buffalo   Wild       Wings</w:t>
      </w:r>
      <w:r w:rsidR="00337ABA" w:rsidRPr="00FC05D5">
        <w:rPr>
          <w:rFonts w:ascii="Cambria" w:hAnsi="Cambria" w:cs="Times New Roman"/>
          <w:sz w:val="24"/>
          <w:szCs w:val="24"/>
        </w:rPr>
        <w:t xml:space="preserve">   </w:t>
      </w:r>
      <w:r w:rsidR="003A36D2" w:rsidRPr="00FC05D5">
        <w:rPr>
          <w:rFonts w:ascii="Cambria" w:hAnsi="Cambria" w:cs="Times New Roman"/>
          <w:sz w:val="24"/>
          <w:szCs w:val="24"/>
        </w:rPr>
        <w:t xml:space="preserve"> ”</w:t>
      </w:r>
    </w:p>
    <w:p w14:paraId="0A38B698" w14:textId="19379B00" w:rsidR="003A36D2" w:rsidRPr="00FC05D5" w:rsidRDefault="003A36D2" w:rsidP="003A36D2">
      <w:pPr>
        <w:spacing w:after="0" w:line="240" w:lineRule="auto"/>
        <w:ind w:left="2160"/>
        <w:contextualSpacing/>
        <w:rPr>
          <w:rFonts w:ascii="Cambria" w:hAnsi="Cambria" w:cs="Times New Roman"/>
          <w:sz w:val="24"/>
          <w:szCs w:val="24"/>
        </w:rPr>
      </w:pPr>
      <w:r w:rsidRPr="00FC05D5">
        <w:rPr>
          <w:rFonts w:ascii="Cambria" w:hAnsi="Cambria" w:cs="Times New Roman"/>
          <w:sz w:val="24"/>
          <w:szCs w:val="24"/>
        </w:rPr>
        <w:tab/>
        <w:t xml:space="preserve">       </w:t>
      </w:r>
      <w:r w:rsidR="00337ABA" w:rsidRPr="00FC05D5">
        <w:rPr>
          <w:rFonts w:ascii="Cambria" w:hAnsi="Cambria" w:cs="Times New Roman"/>
          <w:sz w:val="24"/>
          <w:szCs w:val="24"/>
        </w:rPr>
        <w:t>formatted</w:t>
      </w:r>
      <w:r w:rsidRPr="00FC05D5">
        <w:rPr>
          <w:rFonts w:ascii="Cambria" w:hAnsi="Cambria" w:cs="Times New Roman"/>
          <w:sz w:val="24"/>
          <w:szCs w:val="24"/>
        </w:rPr>
        <w:t xml:space="preserve"> </w:t>
      </w:r>
      <w:r w:rsidR="00337ABA" w:rsidRPr="00FC05D5">
        <w:rPr>
          <w:rFonts w:ascii="Cambria" w:hAnsi="Cambria" w:cs="Times New Roman"/>
          <w:sz w:val="24"/>
          <w:szCs w:val="24"/>
        </w:rPr>
        <w:t>S</w:t>
      </w:r>
      <w:r w:rsidRPr="00FC05D5">
        <w:rPr>
          <w:rFonts w:ascii="Cambria" w:hAnsi="Cambria" w:cs="Times New Roman"/>
          <w:sz w:val="24"/>
          <w:szCs w:val="24"/>
        </w:rPr>
        <w:t>tore</w:t>
      </w:r>
      <w:r w:rsidR="00337ABA" w:rsidRPr="00FC05D5">
        <w:rPr>
          <w:rFonts w:ascii="Cambria" w:hAnsi="Cambria" w:cs="Times New Roman"/>
          <w:sz w:val="24"/>
          <w:szCs w:val="24"/>
        </w:rPr>
        <w:t xml:space="preserve"> </w:t>
      </w:r>
      <w:r w:rsidRPr="00FC05D5">
        <w:rPr>
          <w:rFonts w:ascii="Cambria" w:hAnsi="Cambria" w:cs="Times New Roman"/>
          <w:sz w:val="24"/>
          <w:szCs w:val="24"/>
        </w:rPr>
        <w:t>Name = “Buffalo Wild Wings”</w:t>
      </w:r>
    </w:p>
    <w:p w14:paraId="3BB791E0" w14:textId="06F89053" w:rsidR="00B771DF" w:rsidRPr="00FC05D5" w:rsidRDefault="003A36D2" w:rsidP="003A36D2">
      <w:pPr>
        <w:spacing w:after="0" w:line="240" w:lineRule="auto"/>
        <w:ind w:left="2160"/>
        <w:contextualSpacing/>
        <w:rPr>
          <w:rFonts w:ascii="Cambria" w:hAnsi="Cambria" w:cs="Times New Roman"/>
          <w:sz w:val="24"/>
          <w:szCs w:val="24"/>
        </w:rPr>
      </w:pPr>
      <w:r w:rsidRPr="00FC05D5">
        <w:rPr>
          <w:rFonts w:ascii="Cambria" w:hAnsi="Cambria" w:cs="Times New Roman"/>
          <w:sz w:val="24"/>
          <w:szCs w:val="24"/>
        </w:rPr>
        <w:t>Hint</w:t>
      </w:r>
      <w:r w:rsidR="00337ABA" w:rsidRPr="00FC05D5">
        <w:rPr>
          <w:rFonts w:ascii="Cambria" w:hAnsi="Cambria" w:cs="Times New Roman"/>
          <w:sz w:val="24"/>
          <w:szCs w:val="24"/>
        </w:rPr>
        <w:t xml:space="preserve">: Use </w:t>
      </w:r>
      <w:r w:rsidRPr="00FC05D5">
        <w:rPr>
          <w:rFonts w:ascii="Cambria" w:hAnsi="Cambria" w:cs="Times New Roman"/>
          <w:sz w:val="24"/>
          <w:szCs w:val="24"/>
        </w:rPr>
        <w:t xml:space="preserve">replaceAll() </w:t>
      </w:r>
      <w:r w:rsidR="00337ABA" w:rsidRPr="00FC05D5">
        <w:rPr>
          <w:rFonts w:ascii="Cambria" w:hAnsi="Cambria" w:cs="Times New Roman"/>
          <w:sz w:val="24"/>
          <w:szCs w:val="24"/>
        </w:rPr>
        <w:t xml:space="preserve"> method in the String class.</w:t>
      </w:r>
    </w:p>
    <w:p w14:paraId="180CD4A2" w14:textId="4A7B06F1" w:rsidR="00B92E54" w:rsidRDefault="003D1C0D" w:rsidP="00FC05D5">
      <w:pPr>
        <w:spacing w:after="0" w:line="240" w:lineRule="auto"/>
        <w:ind w:left="2160"/>
        <w:contextualSpacing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R</w:t>
      </w:r>
      <w:r w:rsidR="00337ABA" w:rsidRPr="00FC05D5">
        <w:rPr>
          <w:rFonts w:ascii="Cambria" w:hAnsi="Cambria" w:cs="Times New Roman"/>
          <w:sz w:val="24"/>
          <w:szCs w:val="24"/>
        </w:rPr>
        <w:t>e</w:t>
      </w:r>
      <w:r w:rsidR="00877BB1">
        <w:rPr>
          <w:rFonts w:ascii="Cambria" w:hAnsi="Cambria" w:cs="Times New Roman"/>
          <w:sz w:val="24"/>
          <w:szCs w:val="24"/>
        </w:rPr>
        <w:t>s</w:t>
      </w:r>
      <w:r w:rsidR="00337ABA" w:rsidRPr="00FC05D5">
        <w:rPr>
          <w:rFonts w:ascii="Cambria" w:hAnsi="Cambria" w:cs="Times New Roman"/>
          <w:sz w:val="24"/>
          <w:szCs w:val="24"/>
        </w:rPr>
        <w:t>our</w:t>
      </w:r>
      <w:r>
        <w:rPr>
          <w:rFonts w:ascii="Cambria" w:hAnsi="Cambria" w:cs="Times New Roman"/>
          <w:sz w:val="24"/>
          <w:szCs w:val="24"/>
        </w:rPr>
        <w:t>c</w:t>
      </w:r>
      <w:r w:rsidR="00337ABA" w:rsidRPr="00FC05D5">
        <w:rPr>
          <w:rFonts w:ascii="Cambria" w:hAnsi="Cambria" w:cs="Times New Roman"/>
          <w:sz w:val="24"/>
          <w:szCs w:val="24"/>
        </w:rPr>
        <w:t>es:</w:t>
      </w:r>
      <w:r>
        <w:rPr>
          <w:rFonts w:ascii="Cambria" w:hAnsi="Cambria" w:cs="Times New Roman"/>
          <w:sz w:val="24"/>
          <w:szCs w:val="24"/>
        </w:rPr>
        <w:t xml:space="preserve"> Use the Java API shown in the class.</w:t>
      </w:r>
    </w:p>
    <w:p w14:paraId="55A79942" w14:textId="77777777" w:rsidR="006856ED" w:rsidRDefault="006856ED" w:rsidP="00FC05D5">
      <w:pPr>
        <w:spacing w:after="0" w:line="240" w:lineRule="auto"/>
        <w:ind w:left="2160"/>
        <w:contextualSpacing/>
        <w:rPr>
          <w:rFonts w:ascii="Cambria" w:hAnsi="Cambria" w:cs="Times New Roman"/>
          <w:sz w:val="24"/>
          <w:szCs w:val="24"/>
        </w:rPr>
      </w:pPr>
    </w:p>
    <w:p w14:paraId="0BC70EB9" w14:textId="3C9D616D" w:rsidR="007C64F3" w:rsidRDefault="007C64F3" w:rsidP="007C64F3">
      <w:pPr>
        <w:numPr>
          <w:ilvl w:val="1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rite a method </w:t>
      </w:r>
      <w:r w:rsidRPr="008D3601">
        <w:rPr>
          <w:rFonts w:ascii="Courier New" w:hAnsi="Courier New" w:cs="Courier New"/>
          <w:b/>
          <w:sz w:val="24"/>
          <w:szCs w:val="24"/>
        </w:rPr>
        <w:t>getFormattedAddress</w:t>
      </w:r>
      <w:r w:rsidRPr="00576533">
        <w:rPr>
          <w:rFonts w:ascii="Courier New" w:hAnsi="Courier New" w:cs="Courier New"/>
          <w:b/>
          <w:sz w:val="24"/>
          <w:szCs w:val="24"/>
        </w:rPr>
        <w:t>()</w:t>
      </w:r>
      <w:r w:rsidR="00195D3D">
        <w:rPr>
          <w:rFonts w:ascii="Cambria" w:hAnsi="Cambria" w:cs="Times New Roman"/>
          <w:sz w:val="24"/>
          <w:szCs w:val="24"/>
        </w:rPr>
        <w:t xml:space="preserve"> to </w:t>
      </w:r>
      <w:r>
        <w:rPr>
          <w:rFonts w:ascii="Cambria" w:hAnsi="Cambria" w:cs="Times New Roman"/>
          <w:sz w:val="24"/>
          <w:szCs w:val="24"/>
        </w:rPr>
        <w:t xml:space="preserve">return the </w:t>
      </w:r>
      <w:r w:rsidR="00877BB1">
        <w:rPr>
          <w:rFonts w:ascii="Cambria" w:hAnsi="Cambria" w:cs="Times New Roman"/>
          <w:sz w:val="24"/>
          <w:szCs w:val="24"/>
        </w:rPr>
        <w:t xml:space="preserve">mailing </w:t>
      </w:r>
      <w:r>
        <w:rPr>
          <w:rFonts w:ascii="Cambria" w:hAnsi="Cambria" w:cs="Times New Roman"/>
          <w:sz w:val="24"/>
          <w:szCs w:val="24"/>
        </w:rPr>
        <w:t>address of the store</w:t>
      </w:r>
      <w:r w:rsidR="00195D3D">
        <w:rPr>
          <w:rFonts w:ascii="Cambria" w:hAnsi="Cambria" w:cs="Times New Roman"/>
          <w:sz w:val="24"/>
          <w:szCs w:val="24"/>
        </w:rPr>
        <w:t>.</w:t>
      </w:r>
      <w:r w:rsidR="00576533">
        <w:rPr>
          <w:rFonts w:ascii="Cambria" w:hAnsi="Cambria" w:cs="Times New Roman"/>
          <w:sz w:val="24"/>
          <w:szCs w:val="24"/>
        </w:rPr>
        <w:t xml:space="preserve"> </w:t>
      </w:r>
      <w:r w:rsidR="00877BB1">
        <w:rPr>
          <w:rFonts w:ascii="Cambria" w:hAnsi="Cambria" w:cs="Times New Roman"/>
          <w:sz w:val="24"/>
          <w:szCs w:val="24"/>
        </w:rPr>
        <w:t>T</w:t>
      </w:r>
      <w:r w:rsidR="00576533">
        <w:rPr>
          <w:rFonts w:ascii="Cambria" w:hAnsi="Cambria" w:cs="Times New Roman"/>
          <w:sz w:val="24"/>
          <w:szCs w:val="24"/>
        </w:rPr>
        <w:t xml:space="preserve">he example below </w:t>
      </w:r>
      <w:r w:rsidR="00877BB1">
        <w:rPr>
          <w:rFonts w:ascii="Cambria" w:hAnsi="Cambria" w:cs="Times New Roman"/>
          <w:sz w:val="24"/>
          <w:szCs w:val="24"/>
        </w:rPr>
        <w:t>illustrates the store address</w:t>
      </w:r>
      <w:r w:rsidR="005D575F">
        <w:rPr>
          <w:rFonts w:ascii="Cambria" w:hAnsi="Cambria" w:cs="Times New Roman"/>
          <w:sz w:val="24"/>
          <w:szCs w:val="24"/>
        </w:rPr>
        <w:t xml:space="preserve"> return</w:t>
      </w:r>
      <w:r w:rsidR="00877BB1">
        <w:rPr>
          <w:rFonts w:ascii="Cambria" w:hAnsi="Cambria" w:cs="Times New Roman"/>
          <w:sz w:val="24"/>
          <w:szCs w:val="24"/>
        </w:rPr>
        <w:t>ed:</w:t>
      </w:r>
      <w:r w:rsidR="005D575F">
        <w:rPr>
          <w:rFonts w:ascii="Cambria" w:hAnsi="Cambria" w:cs="Times New Roman"/>
          <w:sz w:val="24"/>
          <w:szCs w:val="24"/>
        </w:rPr>
        <w:t xml:space="preserve"> </w:t>
      </w:r>
    </w:p>
    <w:p w14:paraId="4892A25D" w14:textId="75F286C5" w:rsidR="0037373F" w:rsidRPr="000613E7" w:rsidRDefault="00576533" w:rsidP="0037373F">
      <w:pPr>
        <w:spacing w:after="0" w:line="240" w:lineRule="auto"/>
        <w:ind w:left="1440"/>
        <w:contextualSpacing/>
        <w:rPr>
          <w:rFonts w:ascii="Courier New" w:hAnsi="Courier New" w:cs="Courier New"/>
          <w:sz w:val="24"/>
          <w:szCs w:val="24"/>
        </w:rPr>
      </w:pPr>
      <w:r w:rsidRPr="000613E7">
        <w:rPr>
          <w:rFonts w:ascii="Courier New" w:hAnsi="Courier New" w:cs="Courier New"/>
          <w:sz w:val="24"/>
          <w:szCs w:val="24"/>
        </w:rPr>
        <w:t>108 N State Street</w:t>
      </w:r>
    </w:p>
    <w:p w14:paraId="6EBAEEE1" w14:textId="36768D4D" w:rsidR="00576533" w:rsidRPr="000613E7" w:rsidRDefault="00576533" w:rsidP="0037373F">
      <w:pPr>
        <w:spacing w:after="0" w:line="240" w:lineRule="auto"/>
        <w:ind w:left="1440"/>
        <w:contextualSpacing/>
        <w:rPr>
          <w:rFonts w:ascii="Courier New" w:hAnsi="Courier New" w:cs="Courier New"/>
          <w:sz w:val="24"/>
          <w:szCs w:val="24"/>
        </w:rPr>
      </w:pPr>
      <w:r w:rsidRPr="000613E7">
        <w:rPr>
          <w:rFonts w:ascii="Courier New" w:hAnsi="Courier New" w:cs="Courier New"/>
          <w:sz w:val="24"/>
          <w:szCs w:val="24"/>
        </w:rPr>
        <w:t>Chicago, Illinois-60018</w:t>
      </w:r>
    </w:p>
    <w:p w14:paraId="6E8C7B0A" w14:textId="528A813C" w:rsidR="007C64F3" w:rsidRDefault="007C64F3" w:rsidP="007C64F3">
      <w:pPr>
        <w:pStyle w:val="ListParagraph"/>
        <w:numPr>
          <w:ilvl w:val="1"/>
          <w:numId w:val="2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944AEE">
        <w:rPr>
          <w:rFonts w:ascii="Cambria" w:hAnsi="Cambria" w:cs="Times New Roman"/>
          <w:sz w:val="24"/>
          <w:szCs w:val="24"/>
        </w:rPr>
        <w:t xml:space="preserve">Write a </w:t>
      </w:r>
      <w:r w:rsidR="002203D2" w:rsidRPr="00944AEE">
        <w:rPr>
          <w:rFonts w:ascii="Cambria" w:hAnsi="Cambria" w:cs="Times New Roman"/>
          <w:sz w:val="24"/>
          <w:szCs w:val="24"/>
        </w:rPr>
        <w:t>method getFormattedPhoneNumber</w:t>
      </w:r>
      <w:r w:rsidRPr="00576533">
        <w:rPr>
          <w:rFonts w:ascii="Courier New" w:hAnsi="Courier New" w:cs="Courier New"/>
          <w:b/>
          <w:sz w:val="24"/>
          <w:szCs w:val="24"/>
        </w:rPr>
        <w:t>()</w:t>
      </w:r>
      <w:r w:rsidR="00195D3D">
        <w:rPr>
          <w:rFonts w:ascii="Cambria" w:hAnsi="Cambria" w:cs="Times New Roman"/>
          <w:sz w:val="24"/>
          <w:szCs w:val="24"/>
        </w:rPr>
        <w:t xml:space="preserve"> to </w:t>
      </w:r>
      <w:r w:rsidRPr="00944AEE">
        <w:rPr>
          <w:rFonts w:ascii="Cambria" w:hAnsi="Cambria" w:cs="Times New Roman"/>
          <w:sz w:val="24"/>
          <w:szCs w:val="24"/>
        </w:rPr>
        <w:t xml:space="preserve">return the phone number </w:t>
      </w:r>
      <w:r w:rsidR="0087160B">
        <w:rPr>
          <w:rFonts w:ascii="Cambria" w:hAnsi="Cambria" w:cs="Times New Roman"/>
          <w:sz w:val="24"/>
          <w:szCs w:val="24"/>
        </w:rPr>
        <w:t>in this format</w:t>
      </w:r>
      <w:r w:rsidR="00B86B58">
        <w:rPr>
          <w:rFonts w:ascii="Cambria" w:hAnsi="Cambria" w:cs="Times New Roman"/>
          <w:sz w:val="24"/>
          <w:szCs w:val="24"/>
        </w:rPr>
        <w:t xml:space="preserve"> </w:t>
      </w:r>
      <w:r w:rsidR="000613E7">
        <w:rPr>
          <w:rFonts w:ascii="Courier New" w:hAnsi="Courier New" w:cs="Courier New"/>
          <w:sz w:val="24"/>
          <w:szCs w:val="24"/>
        </w:rPr>
        <w:t>(ddd)</w:t>
      </w:r>
      <w:r w:rsidR="00B86B58" w:rsidRPr="000613E7">
        <w:rPr>
          <w:rFonts w:ascii="Courier New" w:hAnsi="Courier New" w:cs="Courier New"/>
          <w:sz w:val="24"/>
          <w:szCs w:val="24"/>
        </w:rPr>
        <w:t>ddd-dddd</w:t>
      </w:r>
      <w:r w:rsidR="00B86B58">
        <w:rPr>
          <w:rFonts w:ascii="Cambria" w:hAnsi="Cambria" w:cs="Times New Roman"/>
          <w:sz w:val="24"/>
          <w:szCs w:val="24"/>
        </w:rPr>
        <w:t xml:space="preserve"> </w:t>
      </w:r>
      <w:r w:rsidR="005D35F3">
        <w:rPr>
          <w:rFonts w:ascii="Cambria" w:hAnsi="Cambria" w:cs="Times New Roman"/>
          <w:sz w:val="24"/>
          <w:szCs w:val="24"/>
        </w:rPr>
        <w:t xml:space="preserve"> </w:t>
      </w:r>
      <w:r w:rsidR="00B86B58">
        <w:rPr>
          <w:rFonts w:ascii="Cambria" w:hAnsi="Cambria" w:cs="Times New Roman"/>
          <w:sz w:val="24"/>
          <w:szCs w:val="24"/>
        </w:rPr>
        <w:t>where d is the numerical digit.</w:t>
      </w:r>
    </w:p>
    <w:p w14:paraId="1E1A4CDC" w14:textId="7463573B" w:rsidR="005D126E" w:rsidRPr="00337ABA" w:rsidRDefault="007C64F3" w:rsidP="00337ABA">
      <w:pPr>
        <w:pStyle w:val="ListParagraph"/>
        <w:numPr>
          <w:ilvl w:val="1"/>
          <w:numId w:val="2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rite a method </w:t>
      </w:r>
      <w:r w:rsidRPr="008D3601">
        <w:rPr>
          <w:rFonts w:ascii="Courier New" w:hAnsi="Courier New" w:cs="Courier New"/>
          <w:b/>
          <w:sz w:val="24"/>
          <w:szCs w:val="24"/>
        </w:rPr>
        <w:t>replaceStoreName</w:t>
      </w:r>
      <w:r w:rsidRPr="00576533">
        <w:rPr>
          <w:rFonts w:ascii="Courier New" w:hAnsi="Courier New" w:cs="Courier New"/>
          <w:b/>
          <w:sz w:val="24"/>
          <w:szCs w:val="24"/>
        </w:rPr>
        <w:t>(</w:t>
      </w:r>
      <w:r w:rsidR="000613E7">
        <w:rPr>
          <w:rFonts w:ascii="Courier New" w:hAnsi="Courier New" w:cs="Courier New"/>
          <w:b/>
          <w:sz w:val="24"/>
          <w:szCs w:val="24"/>
        </w:rPr>
        <w:t>String newN</w:t>
      </w:r>
      <w:r w:rsidR="0087160B" w:rsidRPr="00576533">
        <w:rPr>
          <w:rFonts w:ascii="Courier New" w:hAnsi="Courier New" w:cs="Courier New"/>
          <w:b/>
          <w:sz w:val="24"/>
          <w:szCs w:val="24"/>
        </w:rPr>
        <w:t>ame</w:t>
      </w:r>
      <w:r w:rsidRPr="00576533">
        <w:rPr>
          <w:rFonts w:ascii="Courier New" w:hAnsi="Courier New" w:cs="Courier New"/>
          <w:b/>
          <w:sz w:val="24"/>
          <w:szCs w:val="24"/>
        </w:rPr>
        <w:t>)</w:t>
      </w:r>
      <w:r w:rsidR="00576533">
        <w:rPr>
          <w:rFonts w:ascii="Cambria" w:hAnsi="Cambria" w:cs="Courier New"/>
          <w:b/>
          <w:sz w:val="24"/>
          <w:szCs w:val="24"/>
        </w:rPr>
        <w:t>.</w:t>
      </w:r>
      <w:r w:rsidRPr="00576533">
        <w:rPr>
          <w:rFonts w:ascii="Courier New" w:hAnsi="Courier New" w:cs="Courier New"/>
          <w:b/>
          <w:sz w:val="24"/>
          <w:szCs w:val="24"/>
        </w:rPr>
        <w:t xml:space="preserve"> </w:t>
      </w:r>
      <w:r w:rsidR="0013579D">
        <w:rPr>
          <w:rFonts w:ascii="Cambria" w:hAnsi="Cambria" w:cs="Times New Roman"/>
          <w:sz w:val="24"/>
          <w:szCs w:val="24"/>
        </w:rPr>
        <w:t>T</w:t>
      </w:r>
      <w:r w:rsidR="0087160B">
        <w:rPr>
          <w:rFonts w:ascii="Cambria" w:hAnsi="Cambria" w:cs="Times New Roman"/>
          <w:sz w:val="24"/>
          <w:szCs w:val="24"/>
        </w:rPr>
        <w:t>his method should replace the old s</w:t>
      </w:r>
      <w:r w:rsidR="0087160B" w:rsidRPr="0087160B">
        <w:rPr>
          <w:rFonts w:ascii="Cambria" w:hAnsi="Cambria" w:cs="Times New Roman"/>
          <w:sz w:val="24"/>
          <w:szCs w:val="24"/>
        </w:rPr>
        <w:t>tore name with the new store name.</w:t>
      </w:r>
      <w:r w:rsidR="001A6407">
        <w:rPr>
          <w:rFonts w:ascii="Cambria" w:hAnsi="Cambria" w:cs="Times New Roman"/>
          <w:sz w:val="24"/>
          <w:szCs w:val="24"/>
        </w:rPr>
        <w:t xml:space="preserve"> Return type of this method should be</w:t>
      </w:r>
      <w:r w:rsidR="002C3F94">
        <w:rPr>
          <w:rFonts w:ascii="Cambria" w:hAnsi="Cambria" w:cs="Times New Roman"/>
          <w:sz w:val="24"/>
          <w:szCs w:val="24"/>
        </w:rPr>
        <w:t xml:space="preserve"> void.</w:t>
      </w:r>
      <w:r w:rsidR="00337ABA">
        <w:rPr>
          <w:rFonts w:ascii="Cambria" w:hAnsi="Cambria" w:cs="Times New Roman"/>
          <w:sz w:val="24"/>
          <w:szCs w:val="24"/>
        </w:rPr>
        <w:t xml:space="preserve"> (Hint: </w:t>
      </w:r>
      <w:r w:rsidR="005D126E" w:rsidRPr="00337ABA">
        <w:rPr>
          <w:rFonts w:ascii="Cambria" w:hAnsi="Cambria" w:cs="Times New Roman"/>
          <w:sz w:val="24"/>
          <w:szCs w:val="24"/>
        </w:rPr>
        <w:t>Use existing setter method to format and set new storeName.</w:t>
      </w:r>
      <w:r w:rsidR="00337ABA" w:rsidRPr="00337ABA">
        <w:rPr>
          <w:rFonts w:ascii="Cambria" w:hAnsi="Cambria" w:cs="Times New Roman"/>
          <w:sz w:val="24"/>
          <w:szCs w:val="24"/>
        </w:rPr>
        <w:t>)</w:t>
      </w:r>
    </w:p>
    <w:p w14:paraId="5A252A6D" w14:textId="2482B810" w:rsidR="007C64F3" w:rsidRDefault="007C64F3" w:rsidP="007C64F3">
      <w:pPr>
        <w:pStyle w:val="ListParagraph"/>
        <w:numPr>
          <w:ilvl w:val="1"/>
          <w:numId w:val="2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rite a method </w:t>
      </w:r>
      <w:r w:rsidRPr="008D3601">
        <w:rPr>
          <w:rFonts w:ascii="Courier New" w:hAnsi="Courier New" w:cs="Courier New"/>
          <w:b/>
          <w:sz w:val="24"/>
          <w:szCs w:val="24"/>
        </w:rPr>
        <w:t>getFirstWordOfStoreName</w:t>
      </w:r>
      <w:r w:rsidRPr="00576533">
        <w:rPr>
          <w:rFonts w:ascii="Courier New" w:hAnsi="Courier New" w:cs="Courier New"/>
          <w:b/>
          <w:sz w:val="24"/>
          <w:szCs w:val="24"/>
        </w:rPr>
        <w:t>()</w:t>
      </w:r>
      <w:r w:rsidR="0041243B">
        <w:rPr>
          <w:rFonts w:ascii="Cambria" w:hAnsi="Cambria" w:cs="Times New Roman"/>
          <w:sz w:val="24"/>
          <w:szCs w:val="24"/>
        </w:rPr>
        <w:t xml:space="preserve">to </w:t>
      </w:r>
      <w:r w:rsidR="00195D3D">
        <w:rPr>
          <w:rFonts w:ascii="Cambria" w:hAnsi="Cambria" w:cs="Times New Roman"/>
          <w:sz w:val="24"/>
          <w:szCs w:val="24"/>
        </w:rPr>
        <w:t xml:space="preserve">return </w:t>
      </w:r>
      <w:r>
        <w:rPr>
          <w:rFonts w:ascii="Cambria" w:hAnsi="Cambria" w:cs="Times New Roman"/>
          <w:sz w:val="24"/>
          <w:szCs w:val="24"/>
        </w:rPr>
        <w:t>the first word in the store name.</w:t>
      </w:r>
    </w:p>
    <w:p w14:paraId="5ED98C56" w14:textId="3FE79E82" w:rsidR="007C64F3" w:rsidRDefault="007C64F3" w:rsidP="007C64F3">
      <w:pPr>
        <w:pStyle w:val="ListParagraph"/>
        <w:numPr>
          <w:ilvl w:val="1"/>
          <w:numId w:val="2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lastRenderedPageBreak/>
        <w:t xml:space="preserve">Write a method </w:t>
      </w:r>
      <w:r w:rsidRPr="008D3601">
        <w:rPr>
          <w:rFonts w:ascii="Courier New" w:hAnsi="Courier New" w:cs="Courier New"/>
          <w:b/>
          <w:sz w:val="24"/>
          <w:szCs w:val="24"/>
        </w:rPr>
        <w:t>getMiddleWordOfStoreName</w:t>
      </w:r>
      <w:r w:rsidRPr="00576533">
        <w:rPr>
          <w:rFonts w:ascii="Courier New" w:hAnsi="Courier New" w:cs="Courier New"/>
          <w:b/>
          <w:sz w:val="24"/>
          <w:szCs w:val="24"/>
        </w:rPr>
        <w:t>()</w:t>
      </w:r>
      <w:r w:rsidR="0041243B">
        <w:rPr>
          <w:rFonts w:ascii="Cambria" w:hAnsi="Cambria" w:cs="Times New Roman"/>
          <w:sz w:val="24"/>
          <w:szCs w:val="24"/>
        </w:rPr>
        <w:t xml:space="preserve">to </w:t>
      </w:r>
      <w:r w:rsidR="00195D3D">
        <w:rPr>
          <w:rFonts w:ascii="Cambria" w:hAnsi="Cambria" w:cs="Times New Roman"/>
          <w:sz w:val="24"/>
          <w:szCs w:val="24"/>
        </w:rPr>
        <w:t xml:space="preserve">return </w:t>
      </w:r>
      <w:r>
        <w:rPr>
          <w:rFonts w:ascii="Cambria" w:hAnsi="Cambria" w:cs="Times New Roman"/>
          <w:sz w:val="24"/>
          <w:szCs w:val="24"/>
        </w:rPr>
        <w:t>the middle word in the store name.</w:t>
      </w:r>
    </w:p>
    <w:p w14:paraId="5AE998EE" w14:textId="5D7E5686" w:rsidR="007C64F3" w:rsidRDefault="0087160B" w:rsidP="007C64F3">
      <w:pPr>
        <w:pStyle w:val="ListParagraph"/>
        <w:numPr>
          <w:ilvl w:val="1"/>
          <w:numId w:val="2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rite a method </w:t>
      </w:r>
      <w:r w:rsidR="0070370C">
        <w:rPr>
          <w:rFonts w:ascii="Courier New" w:hAnsi="Courier New" w:cs="Courier New"/>
          <w:b/>
          <w:sz w:val="24"/>
          <w:szCs w:val="24"/>
        </w:rPr>
        <w:t>getLast</w:t>
      </w:r>
      <w:r w:rsidR="007C64F3" w:rsidRPr="008D3601">
        <w:rPr>
          <w:rFonts w:ascii="Courier New" w:hAnsi="Courier New" w:cs="Courier New"/>
          <w:b/>
          <w:sz w:val="24"/>
          <w:szCs w:val="24"/>
        </w:rPr>
        <w:t>WordOfStoreName</w:t>
      </w:r>
      <w:r w:rsidR="007C64F3" w:rsidRPr="00576533">
        <w:rPr>
          <w:rFonts w:ascii="Courier New" w:hAnsi="Courier New" w:cs="Courier New"/>
          <w:b/>
          <w:sz w:val="24"/>
          <w:szCs w:val="24"/>
        </w:rPr>
        <w:t>()</w:t>
      </w:r>
      <w:r w:rsidR="0041243B">
        <w:rPr>
          <w:rFonts w:ascii="Cambria" w:hAnsi="Cambria" w:cs="Times New Roman"/>
          <w:sz w:val="24"/>
          <w:szCs w:val="24"/>
        </w:rPr>
        <w:t xml:space="preserve">to </w:t>
      </w:r>
      <w:r w:rsidR="00195D3D">
        <w:rPr>
          <w:rFonts w:ascii="Cambria" w:hAnsi="Cambria" w:cs="Times New Roman"/>
          <w:sz w:val="24"/>
          <w:szCs w:val="24"/>
        </w:rPr>
        <w:t xml:space="preserve">return </w:t>
      </w:r>
      <w:r w:rsidR="007C64F3">
        <w:rPr>
          <w:rFonts w:ascii="Cambria" w:hAnsi="Cambria" w:cs="Times New Roman"/>
          <w:sz w:val="24"/>
          <w:szCs w:val="24"/>
        </w:rPr>
        <w:t>the last word in the store name.</w:t>
      </w:r>
    </w:p>
    <w:p w14:paraId="66F40531" w14:textId="41126453" w:rsidR="00AB62C9" w:rsidRDefault="007C64F3" w:rsidP="007C64F3">
      <w:pPr>
        <w:numPr>
          <w:ilvl w:val="1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Override the</w:t>
      </w:r>
      <w:r w:rsidRPr="0012727F">
        <w:rPr>
          <w:rFonts w:ascii="Cambria" w:hAnsi="Cambria" w:cs="Times New Roman"/>
          <w:sz w:val="24"/>
          <w:szCs w:val="24"/>
        </w:rPr>
        <w:t xml:space="preserve"> </w:t>
      </w:r>
      <w:r w:rsidRPr="009B4CEF">
        <w:rPr>
          <w:rFonts w:ascii="Courier New" w:hAnsi="Courier New" w:cs="Courier New"/>
          <w:b/>
          <w:sz w:val="24"/>
          <w:szCs w:val="24"/>
        </w:rPr>
        <w:t>toString()</w:t>
      </w:r>
      <w:r w:rsidRPr="0012727F">
        <w:rPr>
          <w:rFonts w:ascii="Cambria" w:hAnsi="Cambria" w:cs="Times New Roman"/>
          <w:sz w:val="24"/>
          <w:szCs w:val="24"/>
        </w:rPr>
        <w:t xml:space="preserve"> method which should be</w:t>
      </w:r>
      <w:r w:rsidR="005D35F3">
        <w:rPr>
          <w:rFonts w:ascii="Cambria" w:hAnsi="Cambria" w:cs="Times New Roman"/>
          <w:sz w:val="24"/>
          <w:szCs w:val="24"/>
        </w:rPr>
        <w:t xml:space="preserve"> used to display the object.</w:t>
      </w:r>
      <w:r w:rsidRPr="0012727F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>Please see the sample output to know</w:t>
      </w:r>
      <w:r w:rsidRPr="0012727F">
        <w:rPr>
          <w:rFonts w:ascii="Cambria" w:hAnsi="Cambria" w:cs="Times New Roman"/>
          <w:sz w:val="24"/>
          <w:szCs w:val="24"/>
        </w:rPr>
        <w:t xml:space="preserve"> the pattern.</w:t>
      </w:r>
      <w:r w:rsidR="00AB62C9">
        <w:rPr>
          <w:rFonts w:ascii="Cambria" w:hAnsi="Cambria" w:cs="Times New Roman"/>
          <w:sz w:val="24"/>
          <w:szCs w:val="24"/>
        </w:rPr>
        <w:t xml:space="preserve"> </w:t>
      </w:r>
    </w:p>
    <w:p w14:paraId="70606B94" w14:textId="583D54AF" w:rsidR="007C64F3" w:rsidRPr="00AB62C9" w:rsidRDefault="00AB62C9" w:rsidP="00AB62C9">
      <w:pPr>
        <w:spacing w:after="0" w:line="240" w:lineRule="auto"/>
        <w:ind w:left="1440"/>
        <w:contextualSpacing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(Note: This method should use </w:t>
      </w:r>
      <w:r w:rsidRPr="008D3601">
        <w:rPr>
          <w:rFonts w:ascii="Courier New" w:hAnsi="Courier New" w:cs="Courier New"/>
          <w:b/>
          <w:sz w:val="24"/>
          <w:szCs w:val="24"/>
        </w:rPr>
        <w:t>getFormattedAddress</w:t>
      </w:r>
      <w:r w:rsidRPr="00576533">
        <w:rPr>
          <w:rFonts w:ascii="Courier New" w:hAnsi="Courier New" w:cs="Courier New"/>
          <w:b/>
          <w:sz w:val="24"/>
          <w:szCs w:val="24"/>
        </w:rPr>
        <w:t>()</w:t>
      </w:r>
      <w:r>
        <w:rPr>
          <w:rFonts w:ascii="Courier New" w:hAnsi="Courier New" w:cs="Courier New"/>
          <w:b/>
          <w:sz w:val="24"/>
          <w:szCs w:val="24"/>
        </w:rPr>
        <w:t xml:space="preserve">, </w:t>
      </w:r>
      <w:r w:rsidRPr="008D3601">
        <w:rPr>
          <w:rFonts w:ascii="Courier New" w:hAnsi="Courier New" w:cs="Courier New"/>
          <w:b/>
          <w:sz w:val="24"/>
          <w:szCs w:val="24"/>
        </w:rPr>
        <w:t>getFormattedPhoneNumber</w:t>
      </w:r>
      <w:r>
        <w:rPr>
          <w:rFonts w:ascii="Courier New" w:hAnsi="Courier New" w:cs="Courier New"/>
          <w:b/>
          <w:sz w:val="24"/>
          <w:szCs w:val="24"/>
        </w:rPr>
        <w:t>()</w:t>
      </w:r>
      <w:r w:rsidR="00B52791">
        <w:rPr>
          <w:rFonts w:ascii="Cambria" w:hAnsi="Cambria" w:cs="Courier New"/>
          <w:sz w:val="24"/>
          <w:szCs w:val="24"/>
        </w:rPr>
        <w:t>for printing the address and phone number of store</w:t>
      </w:r>
      <w:r>
        <w:rPr>
          <w:rFonts w:ascii="Cambria" w:hAnsi="Cambria" w:cs="Courier New"/>
          <w:sz w:val="24"/>
          <w:szCs w:val="24"/>
        </w:rPr>
        <w:t>)</w:t>
      </w:r>
    </w:p>
    <w:p w14:paraId="3E0C009B" w14:textId="77777777" w:rsidR="007C64F3" w:rsidRDefault="007C64F3" w:rsidP="007C64F3">
      <w:pPr>
        <w:numPr>
          <w:ilvl w:val="0"/>
          <w:numId w:val="2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reate a new Java Main c</w:t>
      </w:r>
      <w:r w:rsidRPr="00E03090">
        <w:rPr>
          <w:rFonts w:ascii="Cambria" w:hAnsi="Cambria"/>
          <w:sz w:val="24"/>
          <w:szCs w:val="24"/>
        </w:rPr>
        <w:t xml:space="preserve">lass in </w:t>
      </w:r>
      <w:r>
        <w:rPr>
          <w:rFonts w:ascii="Courier New" w:hAnsi="Courier New" w:cs="Courier New"/>
          <w:b/>
          <w:sz w:val="24"/>
          <w:szCs w:val="24"/>
        </w:rPr>
        <w:t>stores</w:t>
      </w:r>
      <w:r w:rsidRPr="00E03090">
        <w:rPr>
          <w:rFonts w:ascii="Cambria" w:hAnsi="Cambria"/>
          <w:sz w:val="24"/>
          <w:szCs w:val="24"/>
        </w:rPr>
        <w:t xml:space="preserve"> package and name it as </w:t>
      </w:r>
      <w:r>
        <w:rPr>
          <w:rFonts w:ascii="Courier New" w:hAnsi="Courier New" w:cs="Courier New"/>
          <w:b/>
          <w:sz w:val="24"/>
          <w:szCs w:val="24"/>
        </w:rPr>
        <w:t>Store</w:t>
      </w:r>
      <w:r w:rsidRPr="00E03090">
        <w:rPr>
          <w:rFonts w:ascii="Courier New" w:hAnsi="Courier New" w:cs="Courier New"/>
          <w:b/>
          <w:sz w:val="24"/>
          <w:szCs w:val="24"/>
        </w:rPr>
        <w:t>Driver</w:t>
      </w:r>
      <w:r w:rsidRPr="00E03090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 xml:space="preserve"> </w:t>
      </w:r>
    </w:p>
    <w:p w14:paraId="6D800D40" w14:textId="77777777" w:rsidR="007C64F3" w:rsidRDefault="007C64F3" w:rsidP="007C64F3">
      <w:pPr>
        <w:spacing w:after="0" w:line="240" w:lineRule="auto"/>
        <w:ind w:left="720"/>
        <w:rPr>
          <w:rFonts w:ascii="Cambria" w:hAnsi="Cambria"/>
          <w:sz w:val="24"/>
          <w:szCs w:val="24"/>
        </w:rPr>
      </w:pPr>
    </w:p>
    <w:tbl>
      <w:tblPr>
        <w:tblStyle w:val="TableGrid"/>
        <w:tblW w:w="9720" w:type="dxa"/>
        <w:tblInd w:w="60" w:type="dxa"/>
        <w:tblLayout w:type="fixed"/>
        <w:tblLook w:val="04A0" w:firstRow="1" w:lastRow="0" w:firstColumn="1" w:lastColumn="0" w:noHBand="0" w:noVBand="1"/>
      </w:tblPr>
      <w:tblGrid>
        <w:gridCol w:w="9720"/>
      </w:tblGrid>
      <w:tr w:rsidR="007C64F3" w:rsidRPr="001A2013" w14:paraId="27055818" w14:textId="77777777" w:rsidTr="00F4115D">
        <w:trPr>
          <w:trHeight w:val="3180"/>
        </w:trPr>
        <w:tc>
          <w:tcPr>
            <w:tcW w:w="972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5A4CACD" w14:textId="3AC224EA" w:rsidR="00AB62C9" w:rsidRDefault="007C64F3" w:rsidP="000B5590">
            <w:pPr>
              <w:rPr>
                <w:rFonts w:ascii="Cambria" w:hAnsi="Cambria"/>
                <w:b/>
                <w:sz w:val="28"/>
                <w:szCs w:val="28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                                        </w:t>
            </w:r>
            <w:r w:rsidRPr="00C634C3">
              <w:rPr>
                <w:rFonts w:ascii="Cambria" w:hAnsi="Cambria"/>
                <w:b/>
                <w:sz w:val="28"/>
                <w:szCs w:val="28"/>
              </w:rPr>
              <w:t>StoreDriver Class Specifications</w:t>
            </w:r>
          </w:p>
          <w:p w14:paraId="03505EEC" w14:textId="450EF21C" w:rsidR="00365624" w:rsidRDefault="0013579D" w:rsidP="000B5590">
            <w:pPr>
              <w:rPr>
                <w:rFonts w:ascii="Cambria" w:hAnsi="Cambria"/>
                <w:b/>
                <w:sz w:val="24"/>
                <w:szCs w:val="24"/>
              </w:rPr>
            </w:pPr>
            <w:r w:rsidRPr="00E31181">
              <w:rPr>
                <w:rFonts w:ascii="Cambria" w:hAnsi="Cambria"/>
                <w:b/>
                <w:sz w:val="24"/>
                <w:szCs w:val="24"/>
              </w:rPr>
              <w:t xml:space="preserve">NOTE: </w:t>
            </w:r>
            <w:r>
              <w:rPr>
                <w:rFonts w:ascii="Cambria" w:hAnsi="Cambria"/>
                <w:b/>
                <w:sz w:val="24"/>
                <w:szCs w:val="24"/>
              </w:rPr>
              <w:t xml:space="preserve">Make sure your output </w:t>
            </w:r>
            <w:r w:rsidRPr="00E31181">
              <w:rPr>
                <w:rFonts w:ascii="Cambria" w:hAnsi="Cambria"/>
                <w:b/>
                <w:sz w:val="24"/>
                <w:szCs w:val="24"/>
              </w:rPr>
              <w:t>match</w:t>
            </w:r>
            <w:r>
              <w:rPr>
                <w:rFonts w:ascii="Cambria" w:hAnsi="Cambria"/>
                <w:b/>
                <w:sz w:val="24"/>
                <w:szCs w:val="24"/>
              </w:rPr>
              <w:t>es with t</w:t>
            </w:r>
            <w:r w:rsidRPr="00E31181">
              <w:rPr>
                <w:rFonts w:ascii="Cambria" w:hAnsi="Cambria"/>
                <w:b/>
                <w:sz w:val="24"/>
                <w:szCs w:val="24"/>
              </w:rPr>
              <w:t>he sample output given.</w:t>
            </w:r>
          </w:p>
          <w:p w14:paraId="696AF27D" w14:textId="77777777" w:rsidR="00AB62C9" w:rsidRPr="000B750A" w:rsidRDefault="00AB62C9" w:rsidP="000B5590">
            <w:pPr>
              <w:rPr>
                <w:rFonts w:ascii="Cambria" w:hAnsi="Cambria"/>
                <w:sz w:val="24"/>
                <w:szCs w:val="24"/>
              </w:rPr>
            </w:pPr>
          </w:p>
          <w:p w14:paraId="3D563D6E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 w:rsidRPr="00217A7B">
              <w:rPr>
                <w:rFonts w:ascii="Cambria" w:hAnsi="Cambria"/>
                <w:sz w:val="24"/>
                <w:szCs w:val="24"/>
              </w:rPr>
              <w:t>1.</w:t>
            </w:r>
            <w:r>
              <w:rPr>
                <w:rFonts w:ascii="Cambria" w:hAnsi="Cambria"/>
                <w:sz w:val="24"/>
                <w:szCs w:val="24"/>
              </w:rPr>
              <w:t xml:space="preserve"> Print the message “Testing the Store Class”.</w:t>
            </w:r>
          </w:p>
          <w:p w14:paraId="02B0F8C9" w14:textId="70EFBCB1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2. Declare and create a </w:t>
            </w:r>
            <w:r w:rsidRPr="00563241">
              <w:rPr>
                <w:rFonts w:ascii="Courier New" w:hAnsi="Courier New" w:cs="Courier New"/>
                <w:b/>
                <w:sz w:val="24"/>
                <w:szCs w:val="24"/>
              </w:rPr>
              <w:t>Store</w:t>
            </w:r>
            <w:r>
              <w:rPr>
                <w:rFonts w:ascii="Cambria" w:hAnsi="Cambria"/>
                <w:sz w:val="24"/>
                <w:szCs w:val="24"/>
              </w:rPr>
              <w:t xml:space="preserve"> object as </w:t>
            </w:r>
            <w:r w:rsidRPr="00B0551E">
              <w:rPr>
                <w:rFonts w:ascii="Courier New" w:hAnsi="Courier New" w:cs="Courier New"/>
                <w:b/>
                <w:sz w:val="24"/>
                <w:szCs w:val="24"/>
              </w:rPr>
              <w:t>store1</w:t>
            </w:r>
            <w:r>
              <w:rPr>
                <w:rFonts w:ascii="Cambria" w:hAnsi="Cambria"/>
                <w:sz w:val="24"/>
                <w:szCs w:val="24"/>
              </w:rPr>
              <w:t xml:space="preserve"> with parameterized</w:t>
            </w:r>
            <w:r w:rsidR="00AB62C9">
              <w:rPr>
                <w:rFonts w:ascii="Cambria" w:hAnsi="Cambria"/>
                <w:sz w:val="24"/>
                <w:szCs w:val="24"/>
              </w:rPr>
              <w:t xml:space="preserve"> constructor</w:t>
            </w:r>
            <w:r>
              <w:rPr>
                <w:rFonts w:ascii="Cambria" w:hAnsi="Cambria"/>
                <w:sz w:val="24"/>
                <w:szCs w:val="24"/>
              </w:rPr>
              <w:t xml:space="preserve"> with </w:t>
            </w:r>
            <w:r w:rsidR="00AB62C9">
              <w:rPr>
                <w:rFonts w:ascii="Cambria" w:hAnsi="Cambria"/>
                <w:sz w:val="24"/>
                <w:szCs w:val="24"/>
              </w:rPr>
              <w:t xml:space="preserve">  </w:t>
            </w:r>
          </w:p>
          <w:p w14:paraId="31B3B92E" w14:textId="3FB03B45" w:rsidR="00EC2401" w:rsidRDefault="00AB62C9" w:rsidP="00AB62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values </w:t>
            </w:r>
            <w:r w:rsidR="00F37F51">
              <w:rPr>
                <w:rFonts w:ascii="Cambria" w:hAnsi="Cambria"/>
                <w:sz w:val="24"/>
                <w:szCs w:val="24"/>
              </w:rPr>
              <w:t xml:space="preserve">"Timmy Tommy Enterprises", </w:t>
            </w:r>
            <w:r w:rsidR="00EC2401" w:rsidRPr="00EC2401">
              <w:rPr>
                <w:rFonts w:ascii="Cambria" w:hAnsi="Cambria"/>
                <w:sz w:val="24"/>
                <w:szCs w:val="24"/>
              </w:rPr>
              <w:t xml:space="preserve">1000, </w:t>
            </w:r>
            <w:r w:rsidR="00F37F51">
              <w:rPr>
                <w:rFonts w:ascii="Cambria" w:hAnsi="Cambria"/>
                <w:sz w:val="24"/>
                <w:szCs w:val="24"/>
              </w:rPr>
              <w:t xml:space="preserve"> "3127869900", </w:t>
            </w:r>
            <w:r w:rsidR="00EC2401" w:rsidRPr="00EC2401">
              <w:rPr>
                <w:rFonts w:ascii="Cambria" w:hAnsi="Cambria"/>
                <w:sz w:val="24"/>
                <w:szCs w:val="24"/>
              </w:rPr>
              <w:t>"311 Jarvis Square"</w:t>
            </w:r>
            <w:r w:rsidR="00F37F51">
              <w:rPr>
                <w:rFonts w:ascii="Cambria" w:hAnsi="Cambria"/>
                <w:sz w:val="24"/>
                <w:szCs w:val="24"/>
              </w:rPr>
              <w:t xml:space="preserve">, </w:t>
            </w:r>
          </w:p>
          <w:p w14:paraId="66DEAD64" w14:textId="3BBC27D7" w:rsidR="00F37F51" w:rsidRDefault="00F37F51" w:rsidP="00AB62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"Chicago", "Illinois", </w:t>
            </w:r>
            <w:r w:rsidR="00E73DAE">
              <w:rPr>
                <w:rFonts w:ascii="Cambria" w:hAnsi="Cambria"/>
                <w:sz w:val="24"/>
                <w:szCs w:val="24"/>
              </w:rPr>
              <w:t>"</w:t>
            </w:r>
            <w:r w:rsidR="00D2387F">
              <w:rPr>
                <w:rFonts w:ascii="Cambria" w:hAnsi="Cambria"/>
                <w:sz w:val="24"/>
                <w:szCs w:val="24"/>
              </w:rPr>
              <w:t>60018</w:t>
            </w:r>
            <w:r w:rsidR="00E73DAE">
              <w:rPr>
                <w:rFonts w:ascii="Cambria" w:hAnsi="Cambria"/>
                <w:sz w:val="24"/>
                <w:szCs w:val="24"/>
              </w:rPr>
              <w:t>"</w:t>
            </w:r>
            <w:r>
              <w:rPr>
                <w:rFonts w:ascii="Cambria" w:hAnsi="Cambria"/>
                <w:sz w:val="24"/>
                <w:szCs w:val="24"/>
              </w:rPr>
              <w:t xml:space="preserve"> respectively.</w:t>
            </w:r>
          </w:p>
          <w:p w14:paraId="5A44EBD8" w14:textId="659506E0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. Print the message “Testing the Getter methods</w:t>
            </w:r>
            <w:r w:rsidR="00B72701">
              <w:rPr>
                <w:rFonts w:ascii="Cambria" w:hAnsi="Cambria"/>
                <w:sz w:val="24"/>
                <w:szCs w:val="24"/>
              </w:rPr>
              <w:t xml:space="preserve"> or </w:t>
            </w:r>
            <w:r w:rsidR="008F774A">
              <w:rPr>
                <w:rFonts w:ascii="Cambria" w:hAnsi="Cambria"/>
                <w:sz w:val="24"/>
                <w:szCs w:val="24"/>
              </w:rPr>
              <w:t>Accessors</w:t>
            </w:r>
            <w:r w:rsidR="00532C51">
              <w:rPr>
                <w:rFonts w:ascii="Cambria" w:hAnsi="Cambria"/>
                <w:sz w:val="24"/>
                <w:szCs w:val="24"/>
              </w:rPr>
              <w:t xml:space="preserve"> of Store Class</w:t>
            </w:r>
            <w:r>
              <w:rPr>
                <w:rFonts w:ascii="Cambria" w:hAnsi="Cambria"/>
                <w:sz w:val="24"/>
                <w:szCs w:val="24"/>
              </w:rPr>
              <w:t>”.</w:t>
            </w:r>
          </w:p>
          <w:p w14:paraId="2118997C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4. Invoke all </w:t>
            </w:r>
            <w:r w:rsidR="0013579D">
              <w:rPr>
                <w:rFonts w:ascii="Cambria" w:hAnsi="Cambria"/>
                <w:sz w:val="24"/>
                <w:szCs w:val="24"/>
              </w:rPr>
              <w:t xml:space="preserve">the </w:t>
            </w:r>
            <w:r>
              <w:rPr>
                <w:rFonts w:ascii="Cambria" w:hAnsi="Cambria"/>
                <w:sz w:val="24"/>
                <w:szCs w:val="24"/>
              </w:rPr>
              <w:t xml:space="preserve">getter methods on </w:t>
            </w:r>
            <w:r w:rsidRPr="00200AEB">
              <w:rPr>
                <w:rFonts w:ascii="Courier New" w:hAnsi="Courier New" w:cs="Courier New"/>
                <w:b/>
                <w:sz w:val="24"/>
                <w:szCs w:val="24"/>
              </w:rPr>
              <w:t>store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</w:t>
            </w:r>
            <w:r w:rsidRPr="000613E7">
              <w:rPr>
                <w:rFonts w:ascii="Cambria" w:hAnsi="Cambria" w:cs="Courier New"/>
                <w:sz w:val="24"/>
                <w:szCs w:val="24"/>
              </w:rPr>
              <w:t xml:space="preserve"> </w:t>
            </w:r>
            <w:r>
              <w:rPr>
                <w:rFonts w:ascii="Cambria" w:hAnsi="Cambria" w:cs="Courier New"/>
                <w:sz w:val="24"/>
                <w:szCs w:val="24"/>
              </w:rPr>
              <w:t>and print the result</w:t>
            </w:r>
            <w:r>
              <w:rPr>
                <w:rFonts w:ascii="Cambria" w:hAnsi="Cambria"/>
                <w:sz w:val="24"/>
                <w:szCs w:val="24"/>
              </w:rPr>
              <w:t>.</w:t>
            </w:r>
          </w:p>
          <w:p w14:paraId="47C4F6A0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. Print the message “Testing the toString method”.</w:t>
            </w:r>
          </w:p>
          <w:p w14:paraId="6A362406" w14:textId="0A227FEA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6. Invoke the </w:t>
            </w:r>
            <w:r w:rsidRPr="002D49F7">
              <w:rPr>
                <w:rFonts w:ascii="Courier New" w:hAnsi="Courier New" w:cs="Courier New"/>
                <w:b/>
                <w:sz w:val="24"/>
                <w:szCs w:val="24"/>
              </w:rPr>
              <w:t>to</w:t>
            </w:r>
            <w:r w:rsidR="009F21AC" w:rsidRPr="002D49F7">
              <w:rPr>
                <w:rFonts w:ascii="Courier New" w:hAnsi="Courier New" w:cs="Courier New"/>
                <w:b/>
                <w:sz w:val="24"/>
                <w:szCs w:val="24"/>
              </w:rPr>
              <w:t>S</w:t>
            </w:r>
            <w:r w:rsidRPr="002D49F7">
              <w:rPr>
                <w:rFonts w:ascii="Courier New" w:hAnsi="Courier New" w:cs="Courier New"/>
                <w:b/>
                <w:sz w:val="24"/>
                <w:szCs w:val="24"/>
              </w:rPr>
              <w:t>tring</w:t>
            </w:r>
            <w:r w:rsidR="009F21AC" w:rsidRPr="002D49F7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</w:t>
            </w:r>
            <w:r w:rsidR="002D49F7">
              <w:rPr>
                <w:rFonts w:ascii="Cambria" w:hAnsi="Cambria"/>
                <w:sz w:val="24"/>
                <w:szCs w:val="24"/>
              </w:rPr>
              <w:t xml:space="preserve">on </w:t>
            </w:r>
            <w:r w:rsidR="002D49F7" w:rsidRPr="002D49F7">
              <w:rPr>
                <w:rFonts w:ascii="Courier New" w:hAnsi="Courier New" w:cs="Courier New"/>
                <w:b/>
                <w:sz w:val="24"/>
                <w:szCs w:val="24"/>
              </w:rPr>
              <w:t>store1</w:t>
            </w:r>
            <w:r w:rsidR="002D49F7"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sz w:val="24"/>
                <w:szCs w:val="24"/>
              </w:rPr>
              <w:t>and print the result.</w:t>
            </w:r>
          </w:p>
          <w:p w14:paraId="3A10FA75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. Print the message “Testing the user defined methods”.</w:t>
            </w:r>
          </w:p>
          <w:p w14:paraId="38653325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8. Invoke the </w:t>
            </w:r>
            <w:r w:rsidRPr="008D3601">
              <w:rPr>
                <w:rFonts w:ascii="Courier New" w:hAnsi="Courier New" w:cs="Courier New"/>
                <w:b/>
                <w:sz w:val="24"/>
                <w:szCs w:val="24"/>
              </w:rPr>
              <w:t>getFirstWordOfStoreName</w:t>
            </w:r>
            <w:r w:rsidR="009F21AC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</w:t>
            </w:r>
            <w:r w:rsidR="008D3601">
              <w:rPr>
                <w:rFonts w:ascii="Cambria" w:hAnsi="Cambria"/>
                <w:sz w:val="24"/>
                <w:szCs w:val="24"/>
              </w:rPr>
              <w:t xml:space="preserve">on </w:t>
            </w:r>
            <w:r w:rsidR="008D3601" w:rsidRPr="00532C51">
              <w:rPr>
                <w:rFonts w:ascii="Courier New" w:hAnsi="Courier New" w:cs="Courier New"/>
                <w:b/>
                <w:sz w:val="24"/>
                <w:szCs w:val="24"/>
              </w:rPr>
              <w:t>store1</w:t>
            </w:r>
            <w:r w:rsidR="009F21AC" w:rsidRPr="002E3006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2D49F7">
              <w:rPr>
                <w:rFonts w:ascii="Cambria" w:hAnsi="Cambria"/>
                <w:sz w:val="24"/>
                <w:szCs w:val="24"/>
              </w:rPr>
              <w:t>and</w:t>
            </w:r>
            <w:r>
              <w:rPr>
                <w:rFonts w:ascii="Cambria" w:hAnsi="Cambria"/>
                <w:sz w:val="24"/>
                <w:szCs w:val="24"/>
              </w:rPr>
              <w:t xml:space="preserve"> print the result.</w:t>
            </w:r>
          </w:p>
          <w:p w14:paraId="1D67E7B6" w14:textId="2F86D33E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9. Invoke the </w:t>
            </w:r>
            <w:r w:rsidRPr="008D3601">
              <w:rPr>
                <w:rFonts w:ascii="Courier New" w:hAnsi="Courier New" w:cs="Courier New"/>
                <w:b/>
                <w:sz w:val="24"/>
                <w:szCs w:val="24"/>
              </w:rPr>
              <w:t>getMidddleWordOfStoreName</w:t>
            </w:r>
            <w:r w:rsidR="009F21AC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</w:t>
            </w:r>
            <w:r w:rsidR="008D3601">
              <w:rPr>
                <w:rFonts w:ascii="Cambria" w:hAnsi="Cambria"/>
                <w:sz w:val="24"/>
                <w:szCs w:val="24"/>
              </w:rPr>
              <w:t xml:space="preserve">on </w:t>
            </w:r>
            <w:r w:rsidR="008D3601" w:rsidRPr="00532C51">
              <w:rPr>
                <w:rFonts w:ascii="Courier New" w:hAnsi="Courier New" w:cs="Courier New"/>
                <w:b/>
                <w:sz w:val="24"/>
                <w:szCs w:val="24"/>
              </w:rPr>
              <w:t>store1</w:t>
            </w:r>
            <w:r w:rsidR="009F21AC" w:rsidRPr="002E3006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2D49F7">
              <w:rPr>
                <w:rFonts w:ascii="Cambria" w:hAnsi="Cambria"/>
                <w:sz w:val="24"/>
                <w:szCs w:val="24"/>
              </w:rPr>
              <w:t>and</w:t>
            </w:r>
            <w:r>
              <w:rPr>
                <w:rFonts w:ascii="Cambria" w:hAnsi="Cambria"/>
                <w:sz w:val="24"/>
                <w:szCs w:val="24"/>
              </w:rPr>
              <w:t xml:space="preserve"> print the </w:t>
            </w:r>
          </w:p>
          <w:p w14:paraId="6262B867" w14:textId="41CF1696" w:rsidR="0087160B" w:rsidRDefault="0087160B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result.</w:t>
            </w:r>
          </w:p>
          <w:p w14:paraId="3630FFB8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0. Invoke the </w:t>
            </w:r>
            <w:r w:rsidRPr="008D3601">
              <w:rPr>
                <w:rFonts w:ascii="Courier New" w:hAnsi="Courier New" w:cs="Courier New"/>
                <w:b/>
                <w:sz w:val="24"/>
                <w:szCs w:val="24"/>
              </w:rPr>
              <w:t>getLastWordOfStoreName</w:t>
            </w:r>
            <w:r w:rsidR="009F21AC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</w:t>
            </w:r>
            <w:r w:rsidR="008D3601">
              <w:rPr>
                <w:rFonts w:ascii="Cambria" w:hAnsi="Cambria"/>
                <w:sz w:val="24"/>
                <w:szCs w:val="24"/>
              </w:rPr>
              <w:t xml:space="preserve"> on </w:t>
            </w:r>
            <w:r w:rsidR="008D3601" w:rsidRPr="00532C51">
              <w:rPr>
                <w:rFonts w:ascii="Courier New" w:hAnsi="Courier New" w:cs="Courier New"/>
                <w:b/>
                <w:sz w:val="24"/>
                <w:szCs w:val="24"/>
              </w:rPr>
              <w:t>store1</w:t>
            </w:r>
            <w:r>
              <w:rPr>
                <w:rFonts w:ascii="Cambria" w:hAnsi="Cambria"/>
                <w:sz w:val="24"/>
                <w:szCs w:val="24"/>
              </w:rPr>
              <w:t xml:space="preserve"> and print the result.</w:t>
            </w:r>
          </w:p>
          <w:p w14:paraId="6FF5FCA3" w14:textId="189219C0" w:rsidR="00311D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1. Invoke the </w:t>
            </w:r>
            <w:r w:rsidRPr="00563241">
              <w:rPr>
                <w:rFonts w:ascii="Courier New" w:hAnsi="Courier New" w:cs="Courier New"/>
                <w:b/>
                <w:sz w:val="24"/>
                <w:szCs w:val="24"/>
              </w:rPr>
              <w:t>replaceStoreName</w:t>
            </w:r>
            <w:r w:rsidR="009F21AC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200AEB">
              <w:rPr>
                <w:rFonts w:ascii="Courier New" w:hAnsi="Courier New" w:cs="Courier New"/>
                <w:b/>
                <w:sz w:val="24"/>
                <w:szCs w:val="24"/>
              </w:rPr>
              <w:t>store1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="009F21AC">
              <w:rPr>
                <w:rFonts w:ascii="Cambria" w:hAnsi="Cambria"/>
                <w:sz w:val="24"/>
                <w:szCs w:val="24"/>
              </w:rPr>
              <w:t xml:space="preserve">to replace the existing store </w:t>
            </w:r>
          </w:p>
          <w:p w14:paraId="37F28ED3" w14:textId="5FD3A22D" w:rsidR="0087160B" w:rsidRDefault="0087160B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name with the “</w:t>
            </w:r>
            <w:r w:rsidRPr="00311DF3">
              <w:rPr>
                <w:rFonts w:ascii="Cambria" w:hAnsi="Cambria"/>
                <w:sz w:val="24"/>
                <w:szCs w:val="24"/>
              </w:rPr>
              <w:t xml:space="preserve">JC Penny </w:t>
            </w:r>
            <w:r w:rsidR="00A339D4">
              <w:rPr>
                <w:rFonts w:ascii="Cambria" w:hAnsi="Cambria"/>
                <w:sz w:val="24"/>
                <w:szCs w:val="24"/>
              </w:rPr>
              <w:t>Store”.</w:t>
            </w:r>
          </w:p>
          <w:p w14:paraId="2185B1C0" w14:textId="2100E7DF" w:rsidR="0037373F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2. Print the message "Printing the </w:t>
            </w:r>
            <w:r w:rsidR="009F21AC">
              <w:rPr>
                <w:rFonts w:ascii="Cambria" w:hAnsi="Cambria"/>
                <w:sz w:val="24"/>
                <w:szCs w:val="24"/>
              </w:rPr>
              <w:t xml:space="preserve">store1 </w:t>
            </w:r>
            <w:r>
              <w:rPr>
                <w:rFonts w:ascii="Cambria" w:hAnsi="Cambria"/>
                <w:sz w:val="24"/>
                <w:szCs w:val="24"/>
              </w:rPr>
              <w:t>object after</w:t>
            </w:r>
            <w:r w:rsidR="009F21AC">
              <w:rPr>
                <w:rFonts w:ascii="Cambria" w:hAnsi="Cambria"/>
                <w:sz w:val="24"/>
                <w:szCs w:val="24"/>
              </w:rPr>
              <w:t xml:space="preserve"> invoking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="009F21AC">
              <w:rPr>
                <w:rFonts w:ascii="Cambria" w:hAnsi="Cambria"/>
                <w:sz w:val="24"/>
                <w:szCs w:val="24"/>
              </w:rPr>
              <w:t xml:space="preserve">the </w:t>
            </w:r>
            <w:r>
              <w:rPr>
                <w:rFonts w:ascii="Cambria" w:hAnsi="Cambria"/>
                <w:sz w:val="24"/>
                <w:szCs w:val="24"/>
              </w:rPr>
              <w:t>replace method</w:t>
            </w:r>
            <w:r w:rsidRPr="0093237D">
              <w:rPr>
                <w:rFonts w:ascii="Cambria" w:hAnsi="Cambria"/>
                <w:sz w:val="24"/>
                <w:szCs w:val="24"/>
              </w:rPr>
              <w:t>”</w:t>
            </w:r>
            <w:r w:rsidR="0037373F">
              <w:rPr>
                <w:rFonts w:ascii="Cambria" w:hAnsi="Cambria"/>
                <w:sz w:val="24"/>
                <w:szCs w:val="24"/>
              </w:rPr>
              <w:t>.</w:t>
            </w:r>
          </w:p>
          <w:p w14:paraId="08A8A286" w14:textId="245D11EF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3. Invoke the </w:t>
            </w:r>
            <w:r w:rsidRPr="008D3601">
              <w:rPr>
                <w:rFonts w:ascii="Courier New" w:hAnsi="Courier New" w:cs="Courier New"/>
                <w:b/>
                <w:sz w:val="24"/>
                <w:szCs w:val="24"/>
              </w:rPr>
              <w:t>toString</w:t>
            </w:r>
            <w:r w:rsidR="009F21AC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</w:t>
            </w:r>
            <w:r w:rsidR="00532C51">
              <w:rPr>
                <w:rFonts w:ascii="Cambria" w:hAnsi="Cambria"/>
                <w:sz w:val="24"/>
                <w:szCs w:val="24"/>
              </w:rPr>
              <w:t xml:space="preserve"> on </w:t>
            </w:r>
            <w:r w:rsidR="00532C51" w:rsidRPr="00532C51">
              <w:rPr>
                <w:rFonts w:ascii="Courier New" w:hAnsi="Courier New" w:cs="Courier New"/>
                <w:b/>
                <w:sz w:val="24"/>
                <w:szCs w:val="24"/>
              </w:rPr>
              <w:t>store1</w:t>
            </w:r>
            <w:r>
              <w:rPr>
                <w:rFonts w:ascii="Cambria" w:hAnsi="Cambria"/>
                <w:sz w:val="24"/>
                <w:szCs w:val="24"/>
              </w:rPr>
              <w:t xml:space="preserve"> and print the result.</w:t>
            </w:r>
          </w:p>
          <w:p w14:paraId="486F9199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4. Declare and create a new </w:t>
            </w:r>
            <w:r w:rsidRPr="001A2013">
              <w:rPr>
                <w:rFonts w:ascii="Courier New" w:hAnsi="Courier New" w:cs="Courier New"/>
                <w:b/>
                <w:sz w:val="24"/>
                <w:szCs w:val="24"/>
              </w:rPr>
              <w:t>Store</w:t>
            </w:r>
            <w:r>
              <w:rPr>
                <w:rFonts w:ascii="Cambria" w:hAnsi="Cambria"/>
                <w:sz w:val="24"/>
                <w:szCs w:val="24"/>
              </w:rPr>
              <w:t xml:space="preserve"> object as </w:t>
            </w:r>
            <w:r w:rsidRPr="001A2013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>
              <w:rPr>
                <w:rFonts w:ascii="Cambria" w:hAnsi="Cambria"/>
                <w:sz w:val="24"/>
                <w:szCs w:val="24"/>
              </w:rPr>
              <w:t xml:space="preserve"> using no-arg constructor.</w:t>
            </w:r>
          </w:p>
          <w:p w14:paraId="7B3166C8" w14:textId="3C2AD274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5. Print the message “</w:t>
            </w:r>
            <w:r w:rsidR="00B72701">
              <w:rPr>
                <w:rFonts w:ascii="Cambria" w:hAnsi="Cambria"/>
                <w:sz w:val="24"/>
                <w:szCs w:val="24"/>
              </w:rPr>
              <w:t>Testing the G</w:t>
            </w:r>
            <w:r w:rsidRPr="00756765">
              <w:rPr>
                <w:rFonts w:ascii="Cambria" w:hAnsi="Cambria"/>
                <w:sz w:val="24"/>
                <w:szCs w:val="24"/>
              </w:rPr>
              <w:t>etter methods</w:t>
            </w:r>
            <w:r w:rsidR="00B72701">
              <w:rPr>
                <w:rFonts w:ascii="Cambria" w:hAnsi="Cambria"/>
                <w:sz w:val="24"/>
                <w:szCs w:val="24"/>
              </w:rPr>
              <w:t xml:space="preserve"> or Accessors</w:t>
            </w:r>
            <w:r w:rsidRPr="00756765">
              <w:rPr>
                <w:rFonts w:ascii="Cambria" w:hAnsi="Cambria"/>
                <w:sz w:val="24"/>
                <w:szCs w:val="24"/>
              </w:rPr>
              <w:t xml:space="preserve"> of Store Class with no-arg </w:t>
            </w:r>
          </w:p>
          <w:p w14:paraId="3140FC72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c</w:t>
            </w:r>
            <w:r w:rsidRPr="00756765">
              <w:rPr>
                <w:rFonts w:ascii="Cambria" w:hAnsi="Cambria"/>
                <w:sz w:val="24"/>
                <w:szCs w:val="24"/>
              </w:rPr>
              <w:t>onstructor</w:t>
            </w:r>
            <w:r>
              <w:rPr>
                <w:rFonts w:ascii="Cambria" w:hAnsi="Cambria"/>
                <w:sz w:val="24"/>
                <w:szCs w:val="24"/>
              </w:rPr>
              <w:t>”.</w:t>
            </w:r>
          </w:p>
          <w:p w14:paraId="25216992" w14:textId="77777777" w:rsidR="007C64F3" w:rsidRPr="008E2550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6. Invoke all the getter methods and print the result.</w:t>
            </w:r>
          </w:p>
          <w:p w14:paraId="0DDBDCCF" w14:textId="322687A3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7. Invoke the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etStoreName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>
              <w:rPr>
                <w:rFonts w:ascii="Cambria" w:hAnsi="Cambria"/>
                <w:sz w:val="24"/>
                <w:szCs w:val="24"/>
              </w:rPr>
              <w:t xml:space="preserve"> with the value “KC India Mart”.</w:t>
            </w:r>
          </w:p>
          <w:p w14:paraId="46B2B1B6" w14:textId="089C10F4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8. Invoke the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etStoreID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>
              <w:rPr>
                <w:rFonts w:ascii="Cambria" w:hAnsi="Cambria"/>
                <w:sz w:val="24"/>
                <w:szCs w:val="24"/>
              </w:rPr>
              <w:t xml:space="preserve"> with the value 1001.</w:t>
            </w:r>
          </w:p>
          <w:p w14:paraId="50587C04" w14:textId="6C78A283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9. Invoke the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etPhoneNumber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 w:rsidR="00B6307B">
              <w:rPr>
                <w:rFonts w:ascii="Cambria" w:hAnsi="Cambria"/>
                <w:sz w:val="24"/>
                <w:szCs w:val="24"/>
              </w:rPr>
              <w:t xml:space="preserve"> with the value “9136818080</w:t>
            </w:r>
            <w:r>
              <w:rPr>
                <w:rFonts w:ascii="Cambria" w:hAnsi="Cambria"/>
                <w:sz w:val="24"/>
                <w:szCs w:val="24"/>
              </w:rPr>
              <w:t>”.</w:t>
            </w:r>
          </w:p>
          <w:p w14:paraId="5CC71E42" w14:textId="3312E270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20. Invoke the 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setS</w:t>
            </w:r>
            <w:r w:rsidRPr="000A76CE">
              <w:rPr>
                <w:rFonts w:ascii="Courier New" w:hAnsi="Courier New" w:cs="Courier New"/>
                <w:b/>
                <w:sz w:val="24"/>
                <w:szCs w:val="24"/>
              </w:rPr>
              <w:t>treet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 w:rsidR="002B5C9A">
              <w:rPr>
                <w:rFonts w:ascii="Cambria" w:hAnsi="Cambria"/>
                <w:sz w:val="24"/>
                <w:szCs w:val="24"/>
              </w:rPr>
              <w:t xml:space="preserve"> with the value “</w:t>
            </w:r>
            <w:r w:rsidR="000D5728">
              <w:rPr>
                <w:rFonts w:ascii="Cambria" w:hAnsi="Cambria" w:cs="Arial"/>
                <w:color w:val="222222"/>
                <w:sz w:val="24"/>
                <w:szCs w:val="24"/>
                <w:shd w:val="clear" w:color="auto" w:fill="FFFFFF"/>
              </w:rPr>
              <w:t>8542 w 133</w:t>
            </w:r>
            <w:r w:rsidR="009D6CCC" w:rsidRPr="009D6CCC">
              <w:rPr>
                <w:rFonts w:ascii="Cambria" w:hAnsi="Cambria" w:cs="Arial"/>
                <w:color w:val="222222"/>
                <w:sz w:val="24"/>
                <w:szCs w:val="24"/>
                <w:shd w:val="clear" w:color="auto" w:fill="FFFFFF"/>
              </w:rPr>
              <w:t>rd</w:t>
            </w:r>
            <w:r w:rsidR="000D5728">
              <w:rPr>
                <w:rFonts w:ascii="Cambria" w:hAnsi="Cambria" w:cs="Arial"/>
                <w:color w:val="222222"/>
                <w:sz w:val="24"/>
                <w:szCs w:val="24"/>
                <w:shd w:val="clear" w:color="auto" w:fill="FFFFFF"/>
              </w:rPr>
              <w:t xml:space="preserve"> Street</w:t>
            </w:r>
            <w:r w:rsidRPr="002B5C9A">
              <w:rPr>
                <w:rFonts w:ascii="Cambria" w:hAnsi="Cambria"/>
                <w:sz w:val="24"/>
                <w:szCs w:val="24"/>
              </w:rPr>
              <w:t>”</w:t>
            </w:r>
            <w:r>
              <w:rPr>
                <w:rFonts w:ascii="Cambria" w:hAnsi="Cambria"/>
                <w:sz w:val="24"/>
                <w:szCs w:val="24"/>
              </w:rPr>
              <w:t>.</w:t>
            </w:r>
          </w:p>
          <w:p w14:paraId="11CAAEA1" w14:textId="686D5A3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21. Invoke the 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set</w:t>
            </w:r>
            <w:r w:rsidRPr="000A76CE">
              <w:rPr>
                <w:rFonts w:ascii="Courier New" w:hAnsi="Courier New" w:cs="Courier New"/>
                <w:b/>
                <w:sz w:val="24"/>
                <w:szCs w:val="24"/>
              </w:rPr>
              <w:t>City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>
              <w:rPr>
                <w:rFonts w:ascii="Cambria" w:hAnsi="Cambria"/>
                <w:sz w:val="24"/>
                <w:szCs w:val="24"/>
              </w:rPr>
              <w:t xml:space="preserve"> with the value</w:t>
            </w:r>
            <w:r w:rsidR="002E3006">
              <w:rPr>
                <w:rFonts w:ascii="Cambria" w:hAnsi="Cambria"/>
                <w:sz w:val="24"/>
                <w:szCs w:val="24"/>
              </w:rPr>
              <w:t xml:space="preserve"> </w:t>
            </w:r>
            <w:r w:rsidR="000D5728">
              <w:rPr>
                <w:rFonts w:ascii="Cambria" w:hAnsi="Cambria"/>
                <w:sz w:val="24"/>
                <w:szCs w:val="24"/>
              </w:rPr>
              <w:t>“Overland Park</w:t>
            </w:r>
            <w:r>
              <w:rPr>
                <w:rFonts w:ascii="Cambria" w:hAnsi="Cambria"/>
                <w:sz w:val="24"/>
                <w:szCs w:val="24"/>
              </w:rPr>
              <w:t>”.</w:t>
            </w:r>
          </w:p>
          <w:p w14:paraId="5E293B9F" w14:textId="38941E7D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22. Invoke the 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set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ate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 w:rsidR="000D5728">
              <w:rPr>
                <w:rFonts w:ascii="Cambria" w:hAnsi="Cambria"/>
                <w:sz w:val="24"/>
                <w:szCs w:val="24"/>
              </w:rPr>
              <w:t xml:space="preserve"> with the value “Kansas</w:t>
            </w:r>
            <w:r>
              <w:rPr>
                <w:rFonts w:ascii="Cambria" w:hAnsi="Cambria"/>
                <w:sz w:val="24"/>
                <w:szCs w:val="24"/>
              </w:rPr>
              <w:t>”.</w:t>
            </w:r>
          </w:p>
          <w:p w14:paraId="4F7FF5AF" w14:textId="15A40A23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23. Invoke the 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setZipc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ode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 w:rsidR="00142C13">
              <w:rPr>
                <w:rFonts w:ascii="Cambria" w:hAnsi="Cambria"/>
                <w:sz w:val="24"/>
                <w:szCs w:val="24"/>
              </w:rPr>
              <w:t xml:space="preserve"> with the value “</w:t>
            </w:r>
            <w:r w:rsidR="007974FA">
              <w:rPr>
                <w:rFonts w:ascii="Cambria" w:hAnsi="Cambria"/>
                <w:sz w:val="24"/>
                <w:szCs w:val="24"/>
              </w:rPr>
              <w:t>66213</w:t>
            </w:r>
            <w:r>
              <w:rPr>
                <w:rFonts w:ascii="Cambria" w:hAnsi="Cambria"/>
                <w:sz w:val="24"/>
                <w:szCs w:val="24"/>
              </w:rPr>
              <w:t>”.</w:t>
            </w:r>
          </w:p>
          <w:p w14:paraId="7B010C51" w14:textId="6825F21E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4. Print the message “</w:t>
            </w:r>
            <w:r w:rsidRPr="0006125E">
              <w:rPr>
                <w:rFonts w:ascii="Cambria" w:hAnsi="Cambria"/>
                <w:sz w:val="24"/>
                <w:szCs w:val="24"/>
              </w:rPr>
              <w:t xml:space="preserve">Testing </w:t>
            </w:r>
            <w:r w:rsidR="002E3006">
              <w:rPr>
                <w:rFonts w:ascii="Cambria" w:hAnsi="Cambria"/>
                <w:sz w:val="24"/>
                <w:szCs w:val="24"/>
              </w:rPr>
              <w:t>the store class using toS</w:t>
            </w:r>
            <w:r w:rsidR="000B750A">
              <w:rPr>
                <w:rFonts w:ascii="Cambria" w:hAnsi="Cambria"/>
                <w:sz w:val="24"/>
                <w:szCs w:val="24"/>
              </w:rPr>
              <w:t>tring</w:t>
            </w:r>
            <w:r w:rsidRPr="0006125E">
              <w:rPr>
                <w:rFonts w:ascii="Cambria" w:hAnsi="Cambria"/>
                <w:sz w:val="24"/>
                <w:szCs w:val="24"/>
              </w:rPr>
              <w:t xml:space="preserve"> after </w:t>
            </w:r>
            <w:r w:rsidR="002E3006">
              <w:rPr>
                <w:rFonts w:ascii="Cambria" w:hAnsi="Cambria"/>
                <w:sz w:val="24"/>
                <w:szCs w:val="24"/>
              </w:rPr>
              <w:t xml:space="preserve">invoking the </w:t>
            </w:r>
            <w:r w:rsidR="00B72701">
              <w:rPr>
                <w:rFonts w:ascii="Cambria" w:hAnsi="Cambria"/>
                <w:sz w:val="24"/>
                <w:szCs w:val="24"/>
              </w:rPr>
              <w:t>S</w:t>
            </w:r>
            <w:r w:rsidRPr="0006125E">
              <w:rPr>
                <w:rFonts w:ascii="Cambria" w:hAnsi="Cambria"/>
                <w:sz w:val="24"/>
                <w:szCs w:val="24"/>
              </w:rPr>
              <w:t xml:space="preserve">etter </w:t>
            </w:r>
            <w:r w:rsidR="009F67AE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12C6606A" w14:textId="1AAD40B2" w:rsidR="009F67AE" w:rsidRDefault="009F67AE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</w:t>
            </w:r>
            <w:r w:rsidRPr="0006125E">
              <w:rPr>
                <w:rFonts w:ascii="Cambria" w:hAnsi="Cambria"/>
                <w:sz w:val="24"/>
                <w:szCs w:val="24"/>
              </w:rPr>
              <w:t>methods</w:t>
            </w:r>
            <w:r>
              <w:rPr>
                <w:rFonts w:ascii="Cambria" w:hAnsi="Cambria"/>
                <w:sz w:val="24"/>
                <w:szCs w:val="24"/>
              </w:rPr>
              <w:t xml:space="preserve"> or Mutators”.</w:t>
            </w:r>
          </w:p>
          <w:p w14:paraId="72428625" w14:textId="4DC7FB14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lastRenderedPageBreak/>
              <w:t xml:space="preserve">25. Invoke the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toString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>
              <w:rPr>
                <w:rFonts w:ascii="Cambria" w:hAnsi="Cambria"/>
                <w:sz w:val="24"/>
                <w:szCs w:val="24"/>
              </w:rPr>
              <w:t xml:space="preserve"> and print the result.</w:t>
            </w:r>
          </w:p>
          <w:p w14:paraId="7738E095" w14:textId="2EE2B73E" w:rsidR="00BB42DB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 xml:space="preserve">26. Declare and create a new Store object as store3 using one argument constructor with </w:t>
            </w:r>
            <w:r w:rsidR="00BB42DB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79227933" w14:textId="42962E28" w:rsidR="000A5D7D" w:rsidRPr="000A5D7D" w:rsidRDefault="00BB42DB" w:rsidP="000A5D7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</w:t>
            </w:r>
            <w:r w:rsidR="000A5D7D" w:rsidRPr="000A5D7D">
              <w:rPr>
                <w:rFonts w:ascii="Cambria" w:hAnsi="Cambria"/>
                <w:sz w:val="24"/>
                <w:szCs w:val="24"/>
              </w:rPr>
              <w:t>store id as 1391.</w:t>
            </w:r>
          </w:p>
          <w:p w14:paraId="4A4C5269" w14:textId="77777777" w:rsidR="00BB42DB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 xml:space="preserve">27. Print the message “Testing the Getter methods or Accessors of Store Class with one </w:t>
            </w:r>
            <w:r w:rsidR="00BB42DB">
              <w:rPr>
                <w:rFonts w:ascii="Cambria" w:hAnsi="Cambria"/>
                <w:sz w:val="24"/>
                <w:szCs w:val="24"/>
              </w:rPr>
              <w:t xml:space="preserve">           </w:t>
            </w:r>
          </w:p>
          <w:p w14:paraId="58F90629" w14:textId="26338346" w:rsidR="000A5D7D" w:rsidRPr="000A5D7D" w:rsidRDefault="00BB42DB" w:rsidP="000A5D7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</w:t>
            </w:r>
            <w:r w:rsidR="000A5D7D" w:rsidRPr="000A5D7D">
              <w:rPr>
                <w:rFonts w:ascii="Cambria" w:hAnsi="Cambria"/>
                <w:sz w:val="24"/>
                <w:szCs w:val="24"/>
              </w:rPr>
              <w:t>argument constructor”.</w:t>
            </w:r>
          </w:p>
          <w:p w14:paraId="646E27DC" w14:textId="77777777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>28. Invoke all the getter methods and print the result.</w:t>
            </w:r>
          </w:p>
          <w:p w14:paraId="70FC225F" w14:textId="40E4817E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 xml:space="preserve">29. Invoke the </w:t>
            </w:r>
            <w:r>
              <w:rPr>
                <w:rFonts w:ascii="Cambria" w:hAnsi="Cambria"/>
                <w:sz w:val="24"/>
                <w:szCs w:val="24"/>
              </w:rPr>
              <w:t>replace</w:t>
            </w:r>
            <w:r w:rsidRPr="000A5D7D">
              <w:rPr>
                <w:rFonts w:ascii="Cambria" w:hAnsi="Cambria"/>
                <w:sz w:val="24"/>
                <w:szCs w:val="24"/>
              </w:rPr>
              <w:t>StoreName() method on store3 with the value “Buffalo Wild Wings”.</w:t>
            </w:r>
          </w:p>
          <w:p w14:paraId="13BF9598" w14:textId="77777777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>30. Invoke the setPhoneNumber() method on store3 with the value “8163878320”.</w:t>
            </w:r>
          </w:p>
          <w:p w14:paraId="37DA9E18" w14:textId="77777777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>31. Invoke the setStreet() method on store3 with the value “5403 N Belt Hwy”.</w:t>
            </w:r>
          </w:p>
          <w:p w14:paraId="58EFC932" w14:textId="77777777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>32. Invoke the setCity() method on store3 with the value "St Joseph”.</w:t>
            </w:r>
          </w:p>
          <w:p w14:paraId="02067223" w14:textId="77777777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>33. Invoke the setState() method on store3 with the value “Missouri”.</w:t>
            </w:r>
          </w:p>
          <w:p w14:paraId="4C555C91" w14:textId="77777777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>34. Invoke the setZipcode() method on store3 with the value “64506”.</w:t>
            </w:r>
          </w:p>
          <w:p w14:paraId="01CCF4D5" w14:textId="77777777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 xml:space="preserve">35. Print the message “Testing the store class using toString after invoking the Setter  </w:t>
            </w:r>
          </w:p>
          <w:p w14:paraId="2ED944CE" w14:textId="77777777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 xml:space="preserve">       methods or Mutators”.</w:t>
            </w:r>
          </w:p>
          <w:p w14:paraId="605191FB" w14:textId="3DE88D98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 xml:space="preserve">36. Invoke the toString() method </w:t>
            </w:r>
            <w:r w:rsidR="00AC3505">
              <w:rPr>
                <w:rFonts w:ascii="Cambria" w:hAnsi="Cambria"/>
                <w:sz w:val="24"/>
                <w:szCs w:val="24"/>
              </w:rPr>
              <w:t>on store3 and print the result.</w:t>
            </w:r>
          </w:p>
          <w:p w14:paraId="345A3F73" w14:textId="77777777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>37. Print the message “Testing the Scanner class to take input from the console”.</w:t>
            </w:r>
          </w:p>
          <w:p w14:paraId="0540DC86" w14:textId="77777777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 xml:space="preserve">38. Declare and create a Scanner object as scannerObject to take input from the </w:t>
            </w:r>
          </w:p>
          <w:p w14:paraId="2458A792" w14:textId="77777777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 xml:space="preserve">       console.</w:t>
            </w:r>
          </w:p>
          <w:p w14:paraId="782149ED" w14:textId="77777777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>39. Print the messages given in the sample run accordingly.</w:t>
            </w:r>
          </w:p>
          <w:p w14:paraId="301E0AA6" w14:textId="77777777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 xml:space="preserve">        Here is the sample run of the program how the input should be given from the console</w:t>
            </w:r>
          </w:p>
          <w:p w14:paraId="0B8B5E65" w14:textId="1182E98D" w:rsidR="000A5D7D" w:rsidRPr="009D6CCC" w:rsidRDefault="009D6CCC" w:rsidP="000A5D7D">
            <w:pPr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 </w:t>
            </w:r>
            <w:r w:rsidR="000A5D7D" w:rsidRPr="009D6CCC">
              <w:rPr>
                <w:rFonts w:ascii="Courier New" w:hAnsi="Courier New" w:cs="Courier New"/>
                <w:sz w:val="24"/>
                <w:szCs w:val="24"/>
              </w:rPr>
              <w:t>Enter the store details</w:t>
            </w:r>
          </w:p>
          <w:p w14:paraId="7CB1053B" w14:textId="573202AA" w:rsidR="000A5D7D" w:rsidRPr="009D6CCC" w:rsidRDefault="009D6CCC" w:rsidP="000A5D7D">
            <w:pPr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 </w:t>
            </w:r>
            <w:r w:rsidR="000A5D7D" w:rsidRPr="009D6CCC">
              <w:rPr>
                <w:rFonts w:ascii="Courier New" w:hAnsi="Courier New" w:cs="Courier New"/>
                <w:sz w:val="24"/>
                <w:szCs w:val="24"/>
              </w:rPr>
              <w:t>Enter the store name:</w:t>
            </w:r>
          </w:p>
          <w:p w14:paraId="2E229FA5" w14:textId="46F19ACC" w:rsidR="000A5D7D" w:rsidRPr="009D6CCC" w:rsidRDefault="008376A5" w:rsidP="000A5D7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9D6CCC">
              <w:rPr>
                <w:rFonts w:ascii="Courier New" w:hAnsi="Courier New" w:cs="Courier New"/>
                <w:sz w:val="24"/>
                <w:szCs w:val="24"/>
              </w:rPr>
              <w:t xml:space="preserve">     </w:t>
            </w:r>
            <w:r w:rsidR="009D6CC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 w:rsidR="000A5D7D" w:rsidRPr="009D6CCC">
              <w:rPr>
                <w:rFonts w:ascii="Courier New" w:hAnsi="Courier New" w:cs="Courier New"/>
                <w:sz w:val="24"/>
                <w:szCs w:val="24"/>
              </w:rPr>
              <w:t>Dunkin Donuts Limited</w:t>
            </w:r>
          </w:p>
          <w:p w14:paraId="0153567C" w14:textId="2A112777" w:rsidR="000A5D7D" w:rsidRPr="009D6CCC" w:rsidRDefault="008376A5" w:rsidP="000A5D7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9D6CCC">
              <w:rPr>
                <w:rFonts w:ascii="Courier New" w:hAnsi="Courier New" w:cs="Courier New"/>
                <w:sz w:val="24"/>
                <w:szCs w:val="24"/>
              </w:rPr>
              <w:t xml:space="preserve">     </w:t>
            </w:r>
            <w:r w:rsidR="000A5D7D" w:rsidRPr="009D6CCC">
              <w:rPr>
                <w:rFonts w:ascii="Courier New" w:hAnsi="Courier New" w:cs="Courier New"/>
                <w:sz w:val="24"/>
                <w:szCs w:val="24"/>
              </w:rPr>
              <w:t>Enter the store ID:</w:t>
            </w:r>
          </w:p>
          <w:p w14:paraId="752988D8" w14:textId="4CD31B0C" w:rsidR="000A5D7D" w:rsidRPr="009D6CCC" w:rsidRDefault="008376A5" w:rsidP="000A5D7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9D6CCC">
              <w:rPr>
                <w:rFonts w:ascii="Courier New" w:hAnsi="Courier New" w:cs="Courier New"/>
                <w:sz w:val="24"/>
                <w:szCs w:val="24"/>
              </w:rPr>
              <w:t xml:space="preserve">      </w:t>
            </w:r>
            <w:r w:rsidR="000A5D7D" w:rsidRPr="009D6CCC">
              <w:rPr>
                <w:rFonts w:ascii="Courier New" w:hAnsi="Courier New" w:cs="Courier New"/>
                <w:sz w:val="24"/>
                <w:szCs w:val="24"/>
              </w:rPr>
              <w:t>1003</w:t>
            </w:r>
          </w:p>
          <w:p w14:paraId="5573B058" w14:textId="0785409C" w:rsidR="000A5D7D" w:rsidRPr="009D6CCC" w:rsidRDefault="009D6CCC" w:rsidP="000A5D7D">
            <w:pPr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 </w:t>
            </w:r>
            <w:r w:rsidR="000A5D7D" w:rsidRPr="009D6CCC">
              <w:rPr>
                <w:rFonts w:ascii="Courier New" w:hAnsi="Courier New" w:cs="Courier New"/>
                <w:sz w:val="24"/>
                <w:szCs w:val="24"/>
              </w:rPr>
              <w:t>Enter the store phone number:</w:t>
            </w:r>
          </w:p>
          <w:p w14:paraId="5240F84F" w14:textId="4E0666B9" w:rsidR="000A5D7D" w:rsidRPr="009D6CCC" w:rsidRDefault="008376A5" w:rsidP="000A5D7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9D6CCC">
              <w:rPr>
                <w:rFonts w:ascii="Courier New" w:hAnsi="Courier New" w:cs="Courier New"/>
                <w:sz w:val="24"/>
                <w:szCs w:val="24"/>
              </w:rPr>
              <w:t xml:space="preserve">     </w:t>
            </w:r>
            <w:r w:rsidR="009D6CC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 w:rsidR="000A5D7D" w:rsidRPr="009D6CCC">
              <w:rPr>
                <w:rFonts w:ascii="Courier New" w:hAnsi="Courier New" w:cs="Courier New"/>
                <w:sz w:val="24"/>
                <w:szCs w:val="24"/>
              </w:rPr>
              <w:t>8088397505</w:t>
            </w:r>
          </w:p>
          <w:p w14:paraId="2182CE76" w14:textId="1279866F" w:rsidR="000A5D7D" w:rsidRPr="009D6CCC" w:rsidRDefault="009D6CCC" w:rsidP="000A5D7D">
            <w:pPr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 </w:t>
            </w:r>
            <w:r w:rsidR="000A5D7D" w:rsidRPr="009D6CCC">
              <w:rPr>
                <w:rFonts w:ascii="Courier New" w:hAnsi="Courier New" w:cs="Courier New"/>
                <w:sz w:val="24"/>
                <w:szCs w:val="24"/>
              </w:rPr>
              <w:t>Enter the street name of the store:</w:t>
            </w:r>
          </w:p>
          <w:p w14:paraId="32373D97" w14:textId="60DD9C6E" w:rsidR="000A5D7D" w:rsidRPr="009D6CCC" w:rsidRDefault="008376A5" w:rsidP="000A5D7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9D6CCC">
              <w:rPr>
                <w:rFonts w:ascii="Courier New" w:hAnsi="Courier New" w:cs="Courier New"/>
                <w:sz w:val="24"/>
                <w:szCs w:val="24"/>
              </w:rPr>
              <w:t xml:space="preserve">     </w:t>
            </w:r>
            <w:r w:rsidR="009D6CC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 w:rsidR="000A5D7D" w:rsidRPr="009D6CCC">
              <w:rPr>
                <w:rFonts w:ascii="Courier New" w:hAnsi="Courier New" w:cs="Courier New"/>
                <w:sz w:val="24"/>
                <w:szCs w:val="24"/>
              </w:rPr>
              <w:t>3270 Ualena St</w:t>
            </w:r>
          </w:p>
          <w:p w14:paraId="70B1B650" w14:textId="28C10245" w:rsidR="000A5D7D" w:rsidRPr="009D6CCC" w:rsidRDefault="009D6CCC" w:rsidP="008376A5">
            <w:pPr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 </w:t>
            </w:r>
            <w:r w:rsidR="000A5D7D" w:rsidRPr="009D6CCC">
              <w:rPr>
                <w:rFonts w:ascii="Courier New" w:hAnsi="Courier New" w:cs="Courier New"/>
                <w:sz w:val="24"/>
                <w:szCs w:val="24"/>
              </w:rPr>
              <w:t>Enter the city name, state name, zip code of the store in one</w:t>
            </w:r>
            <w:r w:rsidR="008376A5" w:rsidRPr="009D6CC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 w:rsidR="000A5D7D" w:rsidRPr="009D6CCC">
              <w:rPr>
                <w:rFonts w:ascii="Courier New" w:hAnsi="Courier New" w:cs="Courier New"/>
                <w:sz w:val="24"/>
                <w:szCs w:val="24"/>
              </w:rPr>
              <w:t xml:space="preserve">line without any commas:      </w:t>
            </w:r>
          </w:p>
          <w:p w14:paraId="6CAC0383" w14:textId="38E77953" w:rsidR="000A5D7D" w:rsidRPr="009D6CCC" w:rsidRDefault="008376A5" w:rsidP="000A5D7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9D6CCC">
              <w:rPr>
                <w:rFonts w:ascii="Courier New" w:hAnsi="Courier New" w:cs="Courier New"/>
                <w:sz w:val="24"/>
                <w:szCs w:val="24"/>
              </w:rPr>
              <w:t xml:space="preserve">     </w:t>
            </w:r>
            <w:r w:rsidR="009D6CCC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 w:rsidR="000A5D7D" w:rsidRPr="009D6CCC">
              <w:rPr>
                <w:rFonts w:ascii="Courier New" w:hAnsi="Courier New" w:cs="Courier New"/>
                <w:sz w:val="24"/>
                <w:szCs w:val="24"/>
              </w:rPr>
              <w:t>Honolulu Hawaii 96819</w:t>
            </w:r>
          </w:p>
          <w:p w14:paraId="1E0F9A86" w14:textId="77777777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>40. Declare and create Store object store4 with parameterized constructor</w:t>
            </w:r>
          </w:p>
          <w:p w14:paraId="57A7C9BD" w14:textId="77777777" w:rsidR="000A5D7D" w:rsidRPr="000A5D7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 xml:space="preserve">       with the values you have taken from the console. .</w:t>
            </w:r>
          </w:p>
          <w:p w14:paraId="17A4C424" w14:textId="5AF3474D" w:rsidR="007C64F3" w:rsidRPr="00F4115D" w:rsidRDefault="000A5D7D" w:rsidP="000A5D7D">
            <w:pPr>
              <w:rPr>
                <w:rFonts w:ascii="Cambria" w:hAnsi="Cambria"/>
                <w:sz w:val="24"/>
                <w:szCs w:val="24"/>
              </w:rPr>
            </w:pPr>
            <w:r w:rsidRPr="000A5D7D">
              <w:rPr>
                <w:rFonts w:ascii="Cambria" w:hAnsi="Cambria"/>
                <w:sz w:val="24"/>
                <w:szCs w:val="24"/>
              </w:rPr>
              <w:t>41. Print the message “Testing the toString method without invoking the method”.</w:t>
            </w:r>
          </w:p>
        </w:tc>
      </w:tr>
    </w:tbl>
    <w:p w14:paraId="13116158" w14:textId="77777777" w:rsidR="000B5590" w:rsidRDefault="002524A5">
      <w:r>
        <w:lastRenderedPageBreak/>
        <w:t xml:space="preserve"> </w:t>
      </w:r>
    </w:p>
    <w:p w14:paraId="1CD03188" w14:textId="77777777" w:rsidR="002524A5" w:rsidRDefault="002524A5">
      <w:r>
        <w:t xml:space="preserve"> </w:t>
      </w:r>
    </w:p>
    <w:tbl>
      <w:tblPr>
        <w:tblStyle w:val="TableGrid"/>
        <w:tblW w:w="9010" w:type="dxa"/>
        <w:tblLook w:val="04A0" w:firstRow="1" w:lastRow="0" w:firstColumn="1" w:lastColumn="0" w:noHBand="0" w:noVBand="1"/>
      </w:tblPr>
      <w:tblGrid>
        <w:gridCol w:w="9010"/>
      </w:tblGrid>
      <w:tr w:rsidR="002524A5" w14:paraId="4AA1FFF3" w14:textId="77777777" w:rsidTr="00F4115D">
        <w:trPr>
          <w:trHeight w:val="710"/>
        </w:trPr>
        <w:tc>
          <w:tcPr>
            <w:tcW w:w="9010" w:type="dxa"/>
          </w:tcPr>
          <w:p w14:paraId="7A08E999" w14:textId="5E5B1C15" w:rsidR="002524A5" w:rsidRDefault="00962250">
            <w:pPr>
              <w:rPr>
                <w:rFonts w:ascii="Cambria" w:hAnsi="Cambria" w:cs="Courier New"/>
                <w:b/>
                <w:sz w:val="28"/>
                <w:szCs w:val="28"/>
              </w:rPr>
            </w:pPr>
            <w:r>
              <w:rPr>
                <w:rFonts w:ascii="Courier New" w:hAnsi="Courier New" w:cs="Courier New"/>
              </w:rPr>
              <w:t xml:space="preserve">                      </w:t>
            </w:r>
            <w:r w:rsidRPr="00962250">
              <w:rPr>
                <w:rFonts w:ascii="Cambria" w:hAnsi="Cambria" w:cs="Courier New"/>
                <w:b/>
                <w:sz w:val="28"/>
                <w:szCs w:val="28"/>
              </w:rPr>
              <w:t>Sample Output Window</w:t>
            </w:r>
          </w:p>
          <w:p w14:paraId="685144B7" w14:textId="77777777" w:rsidR="009F5D45" w:rsidRPr="00962250" w:rsidRDefault="009F5D45">
            <w:pPr>
              <w:rPr>
                <w:rFonts w:ascii="Cambria" w:hAnsi="Cambria" w:cs="Courier New"/>
                <w:b/>
                <w:sz w:val="28"/>
                <w:szCs w:val="28"/>
              </w:rPr>
            </w:pPr>
          </w:p>
          <w:p w14:paraId="4A6C2505" w14:textId="48E11ED6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</w:t>
            </w:r>
            <w:r w:rsidR="009D6CCC">
              <w:rPr>
                <w:rFonts w:ascii="Courier New" w:hAnsi="Courier New" w:cs="Courier New"/>
              </w:rPr>
              <w:t xml:space="preserve">*****Testing the Store </w:t>
            </w:r>
            <w:r w:rsidRPr="00C44BF0">
              <w:rPr>
                <w:rFonts w:ascii="Courier New" w:hAnsi="Courier New" w:cs="Courier New"/>
              </w:rPr>
              <w:t>Class</w:t>
            </w:r>
            <w:r w:rsidR="009D6CCC">
              <w:rPr>
                <w:rFonts w:ascii="Courier New" w:hAnsi="Courier New" w:cs="Courier New"/>
              </w:rPr>
              <w:t xml:space="preserve"> </w:t>
            </w:r>
            <w:r w:rsidRPr="00C44BF0">
              <w:rPr>
                <w:rFonts w:ascii="Courier New" w:hAnsi="Courier New" w:cs="Courier New"/>
              </w:rPr>
              <w:t>************</w:t>
            </w:r>
            <w:r w:rsidR="009D6CCC">
              <w:rPr>
                <w:rFonts w:ascii="Courier New" w:hAnsi="Courier New" w:cs="Courier New"/>
              </w:rPr>
              <w:t>************</w:t>
            </w:r>
          </w:p>
          <w:p w14:paraId="31D50650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</w:p>
          <w:p w14:paraId="545FE834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*************</w:t>
            </w:r>
          </w:p>
          <w:p w14:paraId="7E5BF51E" w14:textId="7BEE1F9D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 xml:space="preserve">Testing the Getter methods or </w:t>
            </w:r>
            <w:r w:rsidR="009D6CCC">
              <w:rPr>
                <w:rFonts w:ascii="Courier New" w:hAnsi="Courier New" w:cs="Courier New"/>
              </w:rPr>
              <w:t>Acc</w:t>
            </w:r>
            <w:r w:rsidRPr="00C44BF0">
              <w:rPr>
                <w:rFonts w:ascii="Courier New" w:hAnsi="Courier New" w:cs="Courier New"/>
              </w:rPr>
              <w:t>essors of Store Class</w:t>
            </w:r>
          </w:p>
          <w:p w14:paraId="28D7851F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*************</w:t>
            </w:r>
          </w:p>
          <w:p w14:paraId="6F1ACE9A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Store Name: Timmy Tommy Enterprises</w:t>
            </w:r>
          </w:p>
          <w:p w14:paraId="7274C9B3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lastRenderedPageBreak/>
              <w:t>Store ID: 1000</w:t>
            </w:r>
          </w:p>
          <w:p w14:paraId="056ADDA1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Street of the Store: 311 Jarvis Square</w:t>
            </w:r>
          </w:p>
          <w:p w14:paraId="6FC517DE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City of the Store : Chicago</w:t>
            </w:r>
          </w:p>
          <w:p w14:paraId="77318A32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State of the Store: Illinois</w:t>
            </w:r>
          </w:p>
          <w:p w14:paraId="428F8564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Zip code of the Store: 60018</w:t>
            </w:r>
          </w:p>
          <w:p w14:paraId="16FD3675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Phone number of the Store: 3127869900</w:t>
            </w:r>
          </w:p>
          <w:p w14:paraId="0B1ED3EA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</w:p>
          <w:p w14:paraId="38B46E55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</w:t>
            </w:r>
          </w:p>
          <w:p w14:paraId="7CF980CD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Testing the toString method</w:t>
            </w:r>
          </w:p>
          <w:p w14:paraId="0ACF3515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</w:t>
            </w:r>
          </w:p>
          <w:p w14:paraId="4A341CCD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Timmy Tommy Enterprises (1000)</w:t>
            </w:r>
          </w:p>
          <w:p w14:paraId="4C41CAD3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311 Jarvis Square</w:t>
            </w:r>
          </w:p>
          <w:p w14:paraId="130EDF24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Chicago, Illinois-60018</w:t>
            </w:r>
          </w:p>
          <w:p w14:paraId="3C931D6D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(312)786-9900</w:t>
            </w:r>
          </w:p>
          <w:p w14:paraId="72DCC506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</w:p>
          <w:p w14:paraId="1A7F5CA3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</w:t>
            </w:r>
          </w:p>
          <w:p w14:paraId="23118A98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Testing the user defined methods</w:t>
            </w:r>
          </w:p>
          <w:p w14:paraId="72FEB797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</w:t>
            </w:r>
          </w:p>
          <w:p w14:paraId="30D61BE9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First word of store name: Timmy</w:t>
            </w:r>
          </w:p>
          <w:p w14:paraId="20F97D75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Middle word of the store name: Tommy</w:t>
            </w:r>
          </w:p>
          <w:p w14:paraId="1E4EB3BE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Last word of the store name: Enterprises</w:t>
            </w:r>
          </w:p>
          <w:p w14:paraId="4C524961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</w:p>
          <w:p w14:paraId="0EB6A9BA" w14:textId="77777777" w:rsidR="003D1C0D" w:rsidRPr="00C44BF0" w:rsidRDefault="003D1C0D" w:rsidP="003D1C0D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*************</w:t>
            </w:r>
          </w:p>
          <w:p w14:paraId="0BD5E16A" w14:textId="32B1D93C" w:rsid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Printing the store1 object after invoking the replace method</w:t>
            </w:r>
          </w:p>
          <w:p w14:paraId="39233530" w14:textId="77777777" w:rsidR="003D1C0D" w:rsidRPr="00C44BF0" w:rsidRDefault="003D1C0D" w:rsidP="003D1C0D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*************</w:t>
            </w:r>
          </w:p>
          <w:p w14:paraId="27354473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JC Penny Store (1000)</w:t>
            </w:r>
          </w:p>
          <w:p w14:paraId="418FB84F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311 Jarvis Square</w:t>
            </w:r>
          </w:p>
          <w:p w14:paraId="419E81F2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Chicago, Illinois-60018</w:t>
            </w:r>
          </w:p>
          <w:p w14:paraId="78EBF32F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(312)786-9900</w:t>
            </w:r>
          </w:p>
          <w:p w14:paraId="6E4C6D13" w14:textId="77777777" w:rsidR="00973B8F" w:rsidRDefault="00973B8F" w:rsidP="00C44BF0">
            <w:pPr>
              <w:rPr>
                <w:rFonts w:ascii="Courier New" w:hAnsi="Courier New" w:cs="Courier New"/>
              </w:rPr>
            </w:pPr>
          </w:p>
          <w:p w14:paraId="34C32538" w14:textId="77777777" w:rsidR="00973B8F" w:rsidRPr="00C44BF0" w:rsidRDefault="00973B8F" w:rsidP="00973B8F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*************</w:t>
            </w:r>
          </w:p>
          <w:p w14:paraId="7AAA24C2" w14:textId="6E404C56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Testing the Getter methods or Accessors of Store Class with no-arg constructor</w:t>
            </w:r>
          </w:p>
          <w:p w14:paraId="7976E08D" w14:textId="77777777" w:rsidR="00973B8F" w:rsidRPr="00C44BF0" w:rsidRDefault="00973B8F" w:rsidP="00973B8F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*************</w:t>
            </w:r>
          </w:p>
          <w:p w14:paraId="7F1AC067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Store Name: null</w:t>
            </w:r>
          </w:p>
          <w:p w14:paraId="40543CCF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Store ID: 0</w:t>
            </w:r>
          </w:p>
          <w:p w14:paraId="7AADA1BE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Street of the Store: null</w:t>
            </w:r>
          </w:p>
          <w:p w14:paraId="72230057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City of the Store: null</w:t>
            </w:r>
          </w:p>
          <w:p w14:paraId="43D0EF6F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State of the Store: null</w:t>
            </w:r>
          </w:p>
          <w:p w14:paraId="417E4978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Zip code of the Store: null</w:t>
            </w:r>
          </w:p>
          <w:p w14:paraId="24D559C3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Phone number of the Store: null</w:t>
            </w:r>
          </w:p>
          <w:p w14:paraId="27E14729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</w:p>
          <w:p w14:paraId="7A38F94C" w14:textId="77777777" w:rsidR="00973B8F" w:rsidRPr="00C44BF0" w:rsidRDefault="00973B8F" w:rsidP="00973B8F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*************</w:t>
            </w:r>
          </w:p>
          <w:p w14:paraId="5CCCE5F1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Testing the store class using toString after invoking the Setter methods or Mutators</w:t>
            </w:r>
          </w:p>
          <w:p w14:paraId="660A33C6" w14:textId="77777777" w:rsidR="00973B8F" w:rsidRPr="00C44BF0" w:rsidRDefault="00973B8F" w:rsidP="00973B8F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*************</w:t>
            </w:r>
          </w:p>
          <w:p w14:paraId="4023D79C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KC India Mart (1001)</w:t>
            </w:r>
          </w:p>
          <w:p w14:paraId="3A134BB2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8542 w 133rd Street</w:t>
            </w:r>
          </w:p>
          <w:p w14:paraId="114BC535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Overland Park, Kansas-66213</w:t>
            </w:r>
          </w:p>
          <w:p w14:paraId="22D9380E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(913)681-8080</w:t>
            </w:r>
          </w:p>
          <w:p w14:paraId="29C4D36C" w14:textId="77777777" w:rsidR="000A5D7D" w:rsidRPr="000A5D7D" w:rsidRDefault="000A5D7D" w:rsidP="000A5D7D">
            <w:pPr>
              <w:rPr>
                <w:rFonts w:ascii="Courier New" w:hAnsi="Courier New" w:cs="Courier New"/>
              </w:rPr>
            </w:pPr>
          </w:p>
          <w:p w14:paraId="72250B20" w14:textId="77777777" w:rsidR="00973B8F" w:rsidRPr="00C44BF0" w:rsidRDefault="00973B8F" w:rsidP="00973B8F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lastRenderedPageBreak/>
              <w:t>******************************************************</w:t>
            </w:r>
          </w:p>
          <w:p w14:paraId="48FB4056" w14:textId="77777777" w:rsidR="000A5D7D" w:rsidRPr="00973B8F" w:rsidRDefault="000A5D7D" w:rsidP="000A5D7D">
            <w:pPr>
              <w:rPr>
                <w:rFonts w:ascii="Courier New" w:hAnsi="Courier New" w:cs="Courier New"/>
              </w:rPr>
            </w:pPr>
            <w:r w:rsidRPr="00973B8F">
              <w:rPr>
                <w:rFonts w:ascii="Courier New" w:hAnsi="Courier New" w:cs="Courier New"/>
              </w:rPr>
              <w:t>Testing the Getter methods or Accessors of Store Class with one argument constructor</w:t>
            </w:r>
          </w:p>
          <w:p w14:paraId="4EAF7F2B" w14:textId="77777777" w:rsidR="00973B8F" w:rsidRPr="00C44BF0" w:rsidRDefault="00973B8F" w:rsidP="00973B8F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*************</w:t>
            </w:r>
          </w:p>
          <w:p w14:paraId="530DC881" w14:textId="77777777" w:rsidR="000A5D7D" w:rsidRPr="00973B8F" w:rsidRDefault="000A5D7D" w:rsidP="000A5D7D">
            <w:pPr>
              <w:rPr>
                <w:rFonts w:ascii="Courier New" w:hAnsi="Courier New" w:cs="Courier New"/>
              </w:rPr>
            </w:pPr>
            <w:r w:rsidRPr="00973B8F">
              <w:rPr>
                <w:rFonts w:ascii="Courier New" w:hAnsi="Courier New" w:cs="Courier New"/>
              </w:rPr>
              <w:t>Store Name: Unknown</w:t>
            </w:r>
          </w:p>
          <w:p w14:paraId="52D1DF3E" w14:textId="2AA76EF8" w:rsidR="000A5D7D" w:rsidRPr="00973B8F" w:rsidRDefault="009D6CCC" w:rsidP="000A5D7D">
            <w:pPr>
              <w:rPr>
                <w:rFonts w:ascii="Courier New" w:hAnsi="Courier New" w:cs="Courier New"/>
              </w:rPr>
            </w:pPr>
            <w:r w:rsidRPr="00973B8F">
              <w:rPr>
                <w:rFonts w:ascii="Courier New" w:hAnsi="Courier New" w:cs="Courier New"/>
              </w:rPr>
              <w:t>Store ID: 1391</w:t>
            </w:r>
          </w:p>
          <w:p w14:paraId="586E3A51" w14:textId="77777777" w:rsidR="000A5D7D" w:rsidRPr="00973B8F" w:rsidRDefault="000A5D7D" w:rsidP="000A5D7D">
            <w:pPr>
              <w:rPr>
                <w:rFonts w:ascii="Courier New" w:hAnsi="Courier New" w:cs="Courier New"/>
              </w:rPr>
            </w:pPr>
            <w:r w:rsidRPr="00973B8F">
              <w:rPr>
                <w:rFonts w:ascii="Courier New" w:hAnsi="Courier New" w:cs="Courier New"/>
              </w:rPr>
              <w:t>Street of the Store: NA</w:t>
            </w:r>
          </w:p>
          <w:p w14:paraId="17C02BBE" w14:textId="77777777" w:rsidR="000A5D7D" w:rsidRPr="00973B8F" w:rsidRDefault="000A5D7D" w:rsidP="000A5D7D">
            <w:pPr>
              <w:rPr>
                <w:rFonts w:ascii="Courier New" w:hAnsi="Courier New" w:cs="Courier New"/>
              </w:rPr>
            </w:pPr>
            <w:r w:rsidRPr="00973B8F">
              <w:rPr>
                <w:rFonts w:ascii="Courier New" w:hAnsi="Courier New" w:cs="Courier New"/>
              </w:rPr>
              <w:t>City of the Store: NA</w:t>
            </w:r>
          </w:p>
          <w:p w14:paraId="425AC43B" w14:textId="77777777" w:rsidR="000A5D7D" w:rsidRPr="00973B8F" w:rsidRDefault="000A5D7D" w:rsidP="000A5D7D">
            <w:pPr>
              <w:rPr>
                <w:rFonts w:ascii="Courier New" w:hAnsi="Courier New" w:cs="Courier New"/>
              </w:rPr>
            </w:pPr>
            <w:r w:rsidRPr="00973B8F">
              <w:rPr>
                <w:rFonts w:ascii="Courier New" w:hAnsi="Courier New" w:cs="Courier New"/>
              </w:rPr>
              <w:t>State of the Store: NA</w:t>
            </w:r>
          </w:p>
          <w:p w14:paraId="2F26EBB8" w14:textId="77777777" w:rsidR="000A5D7D" w:rsidRPr="00973B8F" w:rsidRDefault="000A5D7D" w:rsidP="000A5D7D">
            <w:pPr>
              <w:rPr>
                <w:rFonts w:ascii="Courier New" w:hAnsi="Courier New" w:cs="Courier New"/>
              </w:rPr>
            </w:pPr>
            <w:r w:rsidRPr="00973B8F">
              <w:rPr>
                <w:rFonts w:ascii="Courier New" w:hAnsi="Courier New" w:cs="Courier New"/>
              </w:rPr>
              <w:t>Zip code of the Store: zzzzzz</w:t>
            </w:r>
          </w:p>
          <w:p w14:paraId="032DB4FC" w14:textId="77777777" w:rsidR="000A5D7D" w:rsidRPr="00973B8F" w:rsidRDefault="000A5D7D" w:rsidP="000A5D7D">
            <w:pPr>
              <w:rPr>
                <w:rFonts w:ascii="Courier New" w:hAnsi="Courier New" w:cs="Courier New"/>
              </w:rPr>
            </w:pPr>
            <w:r w:rsidRPr="00973B8F">
              <w:rPr>
                <w:rFonts w:ascii="Courier New" w:hAnsi="Courier New" w:cs="Courier New"/>
              </w:rPr>
              <w:t>Phone number of the Store: dddddddddd</w:t>
            </w:r>
          </w:p>
          <w:p w14:paraId="0B84D16F" w14:textId="77777777" w:rsidR="000A5D7D" w:rsidRPr="00973B8F" w:rsidRDefault="000A5D7D" w:rsidP="000A5D7D">
            <w:pPr>
              <w:rPr>
                <w:rFonts w:ascii="Courier New" w:hAnsi="Courier New" w:cs="Courier New"/>
              </w:rPr>
            </w:pPr>
          </w:p>
          <w:p w14:paraId="01A4FDAE" w14:textId="77777777" w:rsidR="00973B8F" w:rsidRPr="00C44BF0" w:rsidRDefault="00973B8F" w:rsidP="00973B8F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*************</w:t>
            </w:r>
          </w:p>
          <w:p w14:paraId="5B1D1792" w14:textId="77777777" w:rsidR="000A5D7D" w:rsidRPr="00973B8F" w:rsidRDefault="000A5D7D" w:rsidP="000A5D7D">
            <w:pPr>
              <w:rPr>
                <w:rFonts w:ascii="Courier New" w:hAnsi="Courier New" w:cs="Courier New"/>
              </w:rPr>
            </w:pPr>
            <w:r w:rsidRPr="00973B8F">
              <w:rPr>
                <w:rFonts w:ascii="Courier New" w:hAnsi="Courier New" w:cs="Courier New"/>
              </w:rPr>
              <w:t>Testing the store class using toString after invoking the Setter methods or Mutators</w:t>
            </w:r>
          </w:p>
          <w:p w14:paraId="1D30BD78" w14:textId="77777777" w:rsidR="00973B8F" w:rsidRPr="00C44BF0" w:rsidRDefault="00973B8F" w:rsidP="00973B8F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*************</w:t>
            </w:r>
          </w:p>
          <w:p w14:paraId="4FE71409" w14:textId="77777777" w:rsidR="000A5D7D" w:rsidRPr="00973B8F" w:rsidRDefault="000A5D7D" w:rsidP="000A5D7D">
            <w:pPr>
              <w:rPr>
                <w:rFonts w:ascii="Courier New" w:hAnsi="Courier New" w:cs="Courier New"/>
              </w:rPr>
            </w:pPr>
            <w:r w:rsidRPr="00973B8F">
              <w:rPr>
                <w:rFonts w:ascii="Courier New" w:hAnsi="Courier New" w:cs="Courier New"/>
              </w:rPr>
              <w:t>Buffalo Wild Wings (1391)</w:t>
            </w:r>
          </w:p>
          <w:p w14:paraId="6EF879F4" w14:textId="77777777" w:rsidR="000A5D7D" w:rsidRPr="00973B8F" w:rsidRDefault="000A5D7D" w:rsidP="000A5D7D">
            <w:pPr>
              <w:rPr>
                <w:rFonts w:ascii="Courier New" w:hAnsi="Courier New" w:cs="Courier New"/>
              </w:rPr>
            </w:pPr>
            <w:r w:rsidRPr="00973B8F">
              <w:rPr>
                <w:rFonts w:ascii="Courier New" w:hAnsi="Courier New" w:cs="Courier New"/>
              </w:rPr>
              <w:t>5403 N Belt Hwy</w:t>
            </w:r>
          </w:p>
          <w:p w14:paraId="4D6B79EE" w14:textId="77777777" w:rsidR="000A5D7D" w:rsidRPr="00973B8F" w:rsidRDefault="000A5D7D" w:rsidP="000A5D7D">
            <w:pPr>
              <w:rPr>
                <w:rFonts w:ascii="Courier New" w:hAnsi="Courier New" w:cs="Courier New"/>
              </w:rPr>
            </w:pPr>
            <w:r w:rsidRPr="00973B8F">
              <w:rPr>
                <w:rFonts w:ascii="Courier New" w:hAnsi="Courier New" w:cs="Courier New"/>
              </w:rPr>
              <w:t>St Joseph, Missouri-64506</w:t>
            </w:r>
          </w:p>
          <w:p w14:paraId="0248349A" w14:textId="584E70C6" w:rsidR="00C44BF0" w:rsidRDefault="000A5D7D" w:rsidP="000A5D7D">
            <w:pPr>
              <w:rPr>
                <w:rFonts w:ascii="Courier New" w:hAnsi="Courier New" w:cs="Courier New"/>
              </w:rPr>
            </w:pPr>
            <w:r w:rsidRPr="00973B8F">
              <w:rPr>
                <w:rFonts w:ascii="Courier New" w:hAnsi="Courier New" w:cs="Courier New"/>
              </w:rPr>
              <w:t>(816)387-8320</w:t>
            </w:r>
          </w:p>
          <w:p w14:paraId="54494966" w14:textId="77777777" w:rsidR="000A5D7D" w:rsidRPr="00C44BF0" w:rsidRDefault="000A5D7D" w:rsidP="000A5D7D">
            <w:pPr>
              <w:rPr>
                <w:rFonts w:ascii="Courier New" w:hAnsi="Courier New" w:cs="Courier New"/>
              </w:rPr>
            </w:pPr>
          </w:p>
          <w:p w14:paraId="27169E4F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***************</w:t>
            </w:r>
          </w:p>
          <w:p w14:paraId="29C4168B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Testing the scanner class to take input from the console</w:t>
            </w:r>
          </w:p>
          <w:p w14:paraId="62A194CE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***************</w:t>
            </w:r>
          </w:p>
          <w:p w14:paraId="6BD69985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Enter the store details</w:t>
            </w:r>
          </w:p>
          <w:p w14:paraId="22CC78BB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Enter the store name:</w:t>
            </w:r>
          </w:p>
          <w:p w14:paraId="194069B0" w14:textId="77777777" w:rsidR="00C44BF0" w:rsidRPr="002F22A3" w:rsidRDefault="00C44BF0" w:rsidP="00C44BF0">
            <w:pPr>
              <w:rPr>
                <w:rFonts w:ascii="Courier New" w:hAnsi="Courier New" w:cs="Courier New"/>
                <w:color w:val="FF0000"/>
              </w:rPr>
            </w:pPr>
            <w:r w:rsidRPr="002F22A3">
              <w:rPr>
                <w:rFonts w:ascii="Courier New" w:hAnsi="Courier New" w:cs="Courier New"/>
                <w:color w:val="FF0000"/>
              </w:rPr>
              <w:t>Dunkin Donuts Limited</w:t>
            </w:r>
          </w:p>
          <w:p w14:paraId="572350EA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Enter the store ID:</w:t>
            </w:r>
          </w:p>
          <w:p w14:paraId="00E401E5" w14:textId="77777777" w:rsidR="00C44BF0" w:rsidRPr="002F22A3" w:rsidRDefault="00C44BF0" w:rsidP="00C44BF0">
            <w:pPr>
              <w:rPr>
                <w:rFonts w:ascii="Courier New" w:hAnsi="Courier New" w:cs="Courier New"/>
                <w:color w:val="FF0000"/>
              </w:rPr>
            </w:pPr>
            <w:r w:rsidRPr="002F22A3">
              <w:rPr>
                <w:rFonts w:ascii="Courier New" w:hAnsi="Courier New" w:cs="Courier New"/>
                <w:color w:val="FF0000"/>
              </w:rPr>
              <w:t>1003</w:t>
            </w:r>
          </w:p>
          <w:p w14:paraId="46295C59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Enter the store phone number:</w:t>
            </w:r>
          </w:p>
          <w:p w14:paraId="3BC897FA" w14:textId="77777777" w:rsidR="00C44BF0" w:rsidRPr="002F22A3" w:rsidRDefault="00C44BF0" w:rsidP="00C44BF0">
            <w:pPr>
              <w:rPr>
                <w:rFonts w:ascii="Courier New" w:hAnsi="Courier New" w:cs="Courier New"/>
                <w:color w:val="FF0000"/>
              </w:rPr>
            </w:pPr>
            <w:r w:rsidRPr="002F22A3">
              <w:rPr>
                <w:rFonts w:ascii="Courier New" w:hAnsi="Courier New" w:cs="Courier New"/>
                <w:color w:val="FF0000"/>
              </w:rPr>
              <w:t>8088397505</w:t>
            </w:r>
          </w:p>
          <w:p w14:paraId="197B285D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Enter the street name of the store:</w:t>
            </w:r>
          </w:p>
          <w:p w14:paraId="24C849C2" w14:textId="77777777" w:rsidR="00C44BF0" w:rsidRPr="002F22A3" w:rsidRDefault="00C44BF0" w:rsidP="00C44BF0">
            <w:pPr>
              <w:rPr>
                <w:rFonts w:ascii="Courier New" w:hAnsi="Courier New" w:cs="Courier New"/>
                <w:color w:val="FF0000"/>
              </w:rPr>
            </w:pPr>
            <w:r w:rsidRPr="002F22A3">
              <w:rPr>
                <w:rFonts w:ascii="Courier New" w:hAnsi="Courier New" w:cs="Courier New"/>
                <w:color w:val="FF0000"/>
              </w:rPr>
              <w:t>3270 Ualena St</w:t>
            </w:r>
          </w:p>
          <w:p w14:paraId="32C26661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Enter the city name, state name, zip code of the store in one line without any commas:</w:t>
            </w:r>
          </w:p>
          <w:p w14:paraId="66DE54FA" w14:textId="77777777" w:rsidR="00C44BF0" w:rsidRPr="002F22A3" w:rsidRDefault="00C44BF0" w:rsidP="00C44BF0">
            <w:pPr>
              <w:rPr>
                <w:rFonts w:ascii="Courier New" w:hAnsi="Courier New" w:cs="Courier New"/>
                <w:color w:val="FF0000"/>
              </w:rPr>
            </w:pPr>
            <w:r w:rsidRPr="002F22A3">
              <w:rPr>
                <w:rFonts w:ascii="Courier New" w:hAnsi="Courier New" w:cs="Courier New"/>
                <w:color w:val="FF0000"/>
              </w:rPr>
              <w:t>Honolulu Hawaii 96819</w:t>
            </w:r>
          </w:p>
          <w:p w14:paraId="7A6EEE6E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</w:p>
          <w:p w14:paraId="0CBDFC95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***********</w:t>
            </w:r>
          </w:p>
          <w:p w14:paraId="6F8F951A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Testing the toString method without invoking the method</w:t>
            </w:r>
          </w:p>
          <w:p w14:paraId="7257F064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****************************************************</w:t>
            </w:r>
          </w:p>
          <w:p w14:paraId="32AE268A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Dunkin Donuts Limited (1003)</w:t>
            </w:r>
          </w:p>
          <w:p w14:paraId="5E09397F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3270 Ualena St</w:t>
            </w:r>
          </w:p>
          <w:p w14:paraId="22EFB446" w14:textId="77777777" w:rsidR="00C44BF0" w:rsidRPr="00C44BF0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Honolulu, Hawaii-96819</w:t>
            </w:r>
          </w:p>
          <w:p w14:paraId="420B6803" w14:textId="60E3B3ED" w:rsidR="002524A5" w:rsidRPr="002524A5" w:rsidRDefault="00C44BF0" w:rsidP="00C44BF0">
            <w:pPr>
              <w:rPr>
                <w:rFonts w:ascii="Courier New" w:hAnsi="Courier New" w:cs="Courier New"/>
              </w:rPr>
            </w:pPr>
            <w:r w:rsidRPr="00C44BF0">
              <w:rPr>
                <w:rFonts w:ascii="Courier New" w:hAnsi="Courier New" w:cs="Courier New"/>
              </w:rPr>
              <w:t>(808)839-7505</w:t>
            </w:r>
          </w:p>
        </w:tc>
      </w:tr>
    </w:tbl>
    <w:p w14:paraId="73CD1CB7" w14:textId="3E207222" w:rsidR="00973B8F" w:rsidRDefault="00973B8F">
      <w:pPr>
        <w:rPr>
          <w:rFonts w:ascii="Cambria" w:hAnsi="Cambria"/>
          <w:b/>
          <w:sz w:val="24"/>
          <w:szCs w:val="24"/>
        </w:rPr>
      </w:pPr>
    </w:p>
    <w:p w14:paraId="7DC75C30" w14:textId="08C370B3" w:rsidR="001A12CA" w:rsidRDefault="001A12CA">
      <w:pPr>
        <w:rPr>
          <w:rFonts w:ascii="Cambria" w:hAnsi="Cambria"/>
          <w:b/>
          <w:sz w:val="24"/>
          <w:szCs w:val="24"/>
        </w:rPr>
      </w:pPr>
    </w:p>
    <w:p w14:paraId="3EA3BA1B" w14:textId="60327FE6" w:rsidR="001A12CA" w:rsidRDefault="001A12CA">
      <w:pPr>
        <w:rPr>
          <w:rFonts w:ascii="Cambria" w:hAnsi="Cambria"/>
          <w:b/>
          <w:sz w:val="24"/>
          <w:szCs w:val="24"/>
        </w:rPr>
      </w:pPr>
    </w:p>
    <w:p w14:paraId="66CC45C7" w14:textId="77777777" w:rsidR="001A12CA" w:rsidRPr="00DC2304" w:rsidRDefault="001A12CA" w:rsidP="001A12CA">
      <w:pPr>
        <w:spacing w:after="0" w:line="240" w:lineRule="auto"/>
        <w:contextualSpacing/>
        <w:rPr>
          <w:rFonts w:ascii="Cambria" w:hAnsi="Cambria" w:cs="Courier New"/>
          <w:b/>
          <w:sz w:val="24"/>
          <w:szCs w:val="24"/>
        </w:rPr>
      </w:pPr>
      <w:r w:rsidRPr="00DC2304">
        <w:rPr>
          <w:rFonts w:ascii="Cambria" w:hAnsi="Cambria" w:cs="Courier New"/>
          <w:b/>
          <w:sz w:val="24"/>
          <w:szCs w:val="24"/>
        </w:rPr>
        <w:t>Part 2</w:t>
      </w:r>
    </w:p>
    <w:p w14:paraId="459DD183" w14:textId="77777777" w:rsidR="001A12CA" w:rsidRPr="00DC2304" w:rsidRDefault="001A12CA" w:rsidP="001A12CA">
      <w:pPr>
        <w:pStyle w:val="ListParagraph"/>
        <w:numPr>
          <w:ilvl w:val="0"/>
          <w:numId w:val="13"/>
        </w:numPr>
        <w:tabs>
          <w:tab w:val="left" w:pos="8550"/>
        </w:tabs>
        <w:spacing w:after="0" w:line="240" w:lineRule="auto"/>
        <w:rPr>
          <w:rFonts w:ascii="Cambria" w:hAnsi="Cambria" w:cs="Courier New"/>
          <w:b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t xml:space="preserve">Create another package and name it as </w:t>
      </w:r>
      <w:r w:rsidRPr="0062737F">
        <w:rPr>
          <w:rFonts w:ascii="Courier New" w:hAnsi="Courier New" w:cs="Courier New"/>
          <w:b/>
          <w:sz w:val="24"/>
          <w:szCs w:val="24"/>
        </w:rPr>
        <w:t>doctorSalary</w:t>
      </w:r>
      <w:r w:rsidRPr="00DC2304">
        <w:rPr>
          <w:rFonts w:ascii="Cambria" w:hAnsi="Cambria" w:cs="Courier New"/>
          <w:b/>
          <w:sz w:val="24"/>
          <w:szCs w:val="24"/>
        </w:rPr>
        <w:t xml:space="preserve"> </w:t>
      </w:r>
      <w:r w:rsidRPr="00DC2304">
        <w:rPr>
          <w:rFonts w:ascii="Cambria" w:hAnsi="Cambria" w:cs="Courier New"/>
          <w:sz w:val="24"/>
          <w:szCs w:val="24"/>
        </w:rPr>
        <w:t xml:space="preserve">with in the same project. </w:t>
      </w:r>
    </w:p>
    <w:p w14:paraId="527B6FD9" w14:textId="77777777" w:rsidR="001A12CA" w:rsidRPr="00DC2304" w:rsidRDefault="001A12CA" w:rsidP="001A12CA">
      <w:pPr>
        <w:pStyle w:val="ListParagraph"/>
        <w:numPr>
          <w:ilvl w:val="0"/>
          <w:numId w:val="13"/>
        </w:numPr>
        <w:spacing w:after="0" w:line="240" w:lineRule="auto"/>
        <w:rPr>
          <w:rFonts w:ascii="Cambria" w:hAnsi="Cambria" w:cs="Courier New"/>
          <w:b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lastRenderedPageBreak/>
        <w:t xml:space="preserve">Create a new Java class in </w:t>
      </w:r>
      <w:r w:rsidRPr="0062737F">
        <w:rPr>
          <w:rFonts w:ascii="Courier New" w:hAnsi="Courier New" w:cs="Courier New"/>
          <w:b/>
          <w:sz w:val="24"/>
          <w:szCs w:val="24"/>
        </w:rPr>
        <w:t>doctorSalary</w:t>
      </w:r>
      <w:r w:rsidRPr="00DC2304">
        <w:rPr>
          <w:rFonts w:ascii="Cambria" w:hAnsi="Cambria" w:cs="Courier New"/>
          <w:sz w:val="24"/>
          <w:szCs w:val="24"/>
        </w:rPr>
        <w:t xml:space="preserve"> package and name it as </w:t>
      </w:r>
      <w:r w:rsidRPr="0062737F">
        <w:rPr>
          <w:rFonts w:ascii="Courier New" w:hAnsi="Courier New" w:cs="Courier New"/>
          <w:b/>
          <w:sz w:val="24"/>
          <w:szCs w:val="24"/>
        </w:rPr>
        <w:t>DoctorSalary</w:t>
      </w:r>
      <w:r w:rsidRPr="00DC2304">
        <w:rPr>
          <w:rFonts w:ascii="Cambria" w:hAnsi="Cambria" w:cs="Courier New"/>
          <w:sz w:val="24"/>
          <w:szCs w:val="24"/>
        </w:rPr>
        <w:t>.</w:t>
      </w:r>
    </w:p>
    <w:p w14:paraId="647EA8D4" w14:textId="77777777" w:rsidR="001A12CA" w:rsidRPr="00DC2304" w:rsidRDefault="001A12CA" w:rsidP="001A12CA">
      <w:pPr>
        <w:pStyle w:val="ListParagraph"/>
        <w:numPr>
          <w:ilvl w:val="0"/>
          <w:numId w:val="13"/>
        </w:numPr>
        <w:spacing w:after="0" w:line="240" w:lineRule="auto"/>
        <w:rPr>
          <w:rFonts w:ascii="Cambria" w:hAnsi="Cambria" w:cs="Courier New"/>
          <w:b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t>Write statements to declare the following attributes. Do not add any instance variables beyond those shown here. Access specifiers must be private for all the given instance variables.</w:t>
      </w:r>
    </w:p>
    <w:p w14:paraId="6A1FB46A" w14:textId="77777777" w:rsidR="001A12CA" w:rsidRPr="00DC2304" w:rsidRDefault="001A12CA" w:rsidP="001A12CA">
      <w:pPr>
        <w:spacing w:after="0" w:line="240" w:lineRule="auto"/>
        <w:contextualSpacing/>
        <w:rPr>
          <w:rFonts w:ascii="Cambria" w:hAnsi="Cambria" w:cs="Courier New"/>
          <w:sz w:val="24"/>
          <w:szCs w:val="24"/>
        </w:rPr>
      </w:pPr>
    </w:p>
    <w:tbl>
      <w:tblPr>
        <w:tblW w:w="0" w:type="auto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00"/>
        <w:gridCol w:w="1980"/>
        <w:gridCol w:w="3780"/>
      </w:tblGrid>
      <w:tr w:rsidR="001A12CA" w:rsidRPr="00DC2304" w14:paraId="00E5EA48" w14:textId="77777777" w:rsidTr="0013170D"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939D2" w14:textId="77777777" w:rsidR="001A12CA" w:rsidRPr="00DC2304" w:rsidRDefault="001A12CA" w:rsidP="0013170D">
            <w:pPr>
              <w:spacing w:after="0" w:line="240" w:lineRule="auto"/>
              <w:rPr>
                <w:rFonts w:ascii="Cambria" w:hAnsi="Cambria" w:cs="Courier New"/>
                <w:b/>
                <w:sz w:val="24"/>
                <w:szCs w:val="24"/>
              </w:rPr>
            </w:pPr>
            <w:r w:rsidRPr="00DC2304">
              <w:rPr>
                <w:rFonts w:ascii="Cambria" w:hAnsi="Cambria" w:cs="Courier New"/>
                <w:b/>
                <w:sz w:val="24"/>
                <w:szCs w:val="24"/>
              </w:rPr>
              <w:t>Attributes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C1C09" w14:textId="77777777" w:rsidR="001A12CA" w:rsidRPr="00DC2304" w:rsidRDefault="001A12CA" w:rsidP="0013170D">
            <w:pPr>
              <w:spacing w:after="0" w:line="240" w:lineRule="auto"/>
              <w:rPr>
                <w:rFonts w:ascii="Cambria" w:hAnsi="Cambria" w:cs="Courier New"/>
                <w:b/>
                <w:sz w:val="24"/>
                <w:szCs w:val="24"/>
              </w:rPr>
            </w:pPr>
            <w:r w:rsidRPr="00DC2304">
              <w:rPr>
                <w:rFonts w:ascii="Cambria" w:hAnsi="Cambria" w:cs="Courier New"/>
                <w:b/>
                <w:sz w:val="24"/>
                <w:szCs w:val="24"/>
              </w:rPr>
              <w:t>Type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C4A94" w14:textId="77777777" w:rsidR="001A12CA" w:rsidRPr="00DC2304" w:rsidRDefault="001A12CA" w:rsidP="0013170D">
            <w:pPr>
              <w:spacing w:after="0" w:line="240" w:lineRule="auto"/>
              <w:rPr>
                <w:rFonts w:ascii="Cambria" w:hAnsi="Cambria" w:cs="Courier New"/>
                <w:b/>
                <w:sz w:val="24"/>
                <w:szCs w:val="24"/>
              </w:rPr>
            </w:pPr>
            <w:r w:rsidRPr="00DC2304">
              <w:rPr>
                <w:rFonts w:ascii="Cambria" w:hAnsi="Cambria" w:cs="Courier New"/>
                <w:b/>
                <w:sz w:val="24"/>
                <w:szCs w:val="24"/>
              </w:rPr>
              <w:t>Attribute Description</w:t>
            </w:r>
          </w:p>
        </w:tc>
      </w:tr>
      <w:tr w:rsidR="001A12CA" w:rsidRPr="00DC2304" w14:paraId="234631D3" w14:textId="77777777" w:rsidTr="0013170D"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98FD2" w14:textId="77777777" w:rsidR="001A12CA" w:rsidRPr="0062737F" w:rsidRDefault="001A12CA" w:rsidP="0013170D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62737F">
              <w:rPr>
                <w:rFonts w:ascii="Courier New" w:hAnsi="Courier New" w:cs="Courier New"/>
                <w:b/>
                <w:sz w:val="24"/>
                <w:szCs w:val="24"/>
              </w:rPr>
              <w:t>hourlyRat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F1F96" w14:textId="77777777" w:rsidR="001A12CA" w:rsidRPr="00DC2304" w:rsidRDefault="001A12CA" w:rsidP="0013170D">
            <w:pPr>
              <w:spacing w:after="0" w:line="240" w:lineRule="auto"/>
              <w:rPr>
                <w:rFonts w:ascii="Cambria" w:hAnsi="Cambria" w:cs="Courier New"/>
                <w:b/>
                <w:sz w:val="24"/>
                <w:szCs w:val="24"/>
              </w:rPr>
            </w:pPr>
            <w:r w:rsidRPr="00DC2304">
              <w:rPr>
                <w:rFonts w:ascii="Cambria" w:hAnsi="Cambria" w:cs="Courier New"/>
                <w:b/>
                <w:sz w:val="24"/>
                <w:szCs w:val="24"/>
              </w:rPr>
              <w:t>double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BC0F4" w14:textId="77777777" w:rsidR="001A12CA" w:rsidRPr="00DC2304" w:rsidRDefault="001A12CA" w:rsidP="0013170D">
            <w:pPr>
              <w:spacing w:after="0" w:line="240" w:lineRule="auto"/>
              <w:rPr>
                <w:rFonts w:ascii="Cambria" w:hAnsi="Cambria" w:cs="Courier New"/>
                <w:sz w:val="24"/>
                <w:szCs w:val="24"/>
              </w:rPr>
            </w:pPr>
            <w:r w:rsidRPr="00DC2304">
              <w:rPr>
                <w:rFonts w:ascii="Cambria" w:hAnsi="Cambria" w:cs="Courier New"/>
                <w:sz w:val="24"/>
                <w:szCs w:val="24"/>
              </w:rPr>
              <w:t>Hourly pay rate of the doctor</w:t>
            </w:r>
          </w:p>
        </w:tc>
      </w:tr>
      <w:tr w:rsidR="001A12CA" w:rsidRPr="00DC2304" w14:paraId="4626EC47" w14:textId="77777777" w:rsidTr="0013170D"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235AE" w14:textId="77777777" w:rsidR="001A12CA" w:rsidRPr="0062737F" w:rsidRDefault="001A12CA" w:rsidP="0013170D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62737F">
              <w:rPr>
                <w:rFonts w:ascii="Courier New" w:hAnsi="Courier New" w:cs="Courier New"/>
                <w:b/>
                <w:sz w:val="24"/>
                <w:szCs w:val="24"/>
              </w:rPr>
              <w:t>insuranceRat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23FBC" w14:textId="77777777" w:rsidR="001A12CA" w:rsidRPr="00DC2304" w:rsidRDefault="001A12CA" w:rsidP="0013170D">
            <w:pPr>
              <w:spacing w:after="0" w:line="240" w:lineRule="auto"/>
              <w:rPr>
                <w:rFonts w:ascii="Cambria" w:hAnsi="Cambria" w:cs="Courier New"/>
                <w:b/>
                <w:sz w:val="24"/>
                <w:szCs w:val="24"/>
              </w:rPr>
            </w:pPr>
            <w:r w:rsidRPr="00DC2304">
              <w:rPr>
                <w:rFonts w:ascii="Cambria" w:hAnsi="Cambria" w:cs="Courier New"/>
                <w:b/>
                <w:sz w:val="24"/>
                <w:szCs w:val="24"/>
              </w:rPr>
              <w:t>double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53DBDF" w14:textId="77777777" w:rsidR="001A12CA" w:rsidRPr="00DC2304" w:rsidRDefault="001A12CA" w:rsidP="0013170D">
            <w:pPr>
              <w:spacing w:after="0" w:line="240" w:lineRule="auto"/>
              <w:rPr>
                <w:rFonts w:ascii="Cambria" w:hAnsi="Cambria" w:cs="Courier New"/>
                <w:sz w:val="24"/>
                <w:szCs w:val="24"/>
              </w:rPr>
            </w:pPr>
            <w:r w:rsidRPr="00DC2304">
              <w:rPr>
                <w:rFonts w:ascii="Cambria" w:hAnsi="Cambria" w:cs="Courier New"/>
                <w:sz w:val="24"/>
                <w:szCs w:val="24"/>
              </w:rPr>
              <w:t>Insurance percentage</w:t>
            </w:r>
          </w:p>
        </w:tc>
      </w:tr>
      <w:tr w:rsidR="001A12CA" w:rsidRPr="00DC2304" w14:paraId="4E563BF7" w14:textId="77777777" w:rsidTr="0013170D"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339B5" w14:textId="77777777" w:rsidR="001A12CA" w:rsidRPr="0062737F" w:rsidRDefault="001A12CA" w:rsidP="0013170D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62737F">
              <w:rPr>
                <w:rFonts w:ascii="Courier New" w:hAnsi="Courier New" w:cs="Courier New"/>
                <w:b/>
                <w:sz w:val="24"/>
                <w:szCs w:val="24"/>
              </w:rPr>
              <w:t>taxRate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9AD65" w14:textId="77777777" w:rsidR="001A12CA" w:rsidRPr="00DC2304" w:rsidRDefault="001A12CA" w:rsidP="0013170D">
            <w:pPr>
              <w:spacing w:after="0" w:line="240" w:lineRule="auto"/>
              <w:rPr>
                <w:rFonts w:ascii="Cambria" w:hAnsi="Cambria" w:cs="Courier New"/>
                <w:b/>
                <w:sz w:val="24"/>
                <w:szCs w:val="24"/>
              </w:rPr>
            </w:pPr>
            <w:r w:rsidRPr="00DC2304">
              <w:rPr>
                <w:rFonts w:ascii="Cambria" w:hAnsi="Cambria" w:cs="Courier New"/>
                <w:b/>
                <w:sz w:val="24"/>
                <w:szCs w:val="24"/>
              </w:rPr>
              <w:t>double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DD0F7" w14:textId="77777777" w:rsidR="001A12CA" w:rsidRPr="00DC2304" w:rsidRDefault="001A12CA" w:rsidP="0013170D">
            <w:pPr>
              <w:spacing w:after="0" w:line="240" w:lineRule="auto"/>
              <w:rPr>
                <w:rFonts w:ascii="Cambria" w:hAnsi="Cambria" w:cs="Courier New"/>
                <w:sz w:val="24"/>
                <w:szCs w:val="24"/>
              </w:rPr>
            </w:pPr>
            <w:r w:rsidRPr="00DC2304">
              <w:rPr>
                <w:rFonts w:ascii="Cambria" w:hAnsi="Cambria" w:cs="Courier New"/>
                <w:sz w:val="24"/>
                <w:szCs w:val="24"/>
              </w:rPr>
              <w:t>Tax percentage</w:t>
            </w:r>
          </w:p>
        </w:tc>
      </w:tr>
      <w:tr w:rsidR="001A12CA" w:rsidRPr="00DC2304" w14:paraId="624C929E" w14:textId="77777777" w:rsidTr="0013170D"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76153" w14:textId="77777777" w:rsidR="001A12CA" w:rsidRPr="0062737F" w:rsidRDefault="001A12CA" w:rsidP="0013170D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62737F">
              <w:rPr>
                <w:rFonts w:ascii="Courier New" w:hAnsi="Courier New" w:cs="Courier New"/>
                <w:b/>
                <w:sz w:val="24"/>
                <w:szCs w:val="24"/>
              </w:rPr>
              <w:t>HOURS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D8AE4" w14:textId="77777777" w:rsidR="001A12CA" w:rsidRPr="00DC2304" w:rsidRDefault="001A12CA" w:rsidP="0013170D">
            <w:pPr>
              <w:spacing w:after="0" w:line="240" w:lineRule="auto"/>
              <w:rPr>
                <w:rFonts w:ascii="Cambria" w:hAnsi="Cambria" w:cs="Courier New"/>
                <w:b/>
                <w:sz w:val="24"/>
                <w:szCs w:val="24"/>
              </w:rPr>
            </w:pPr>
            <w:r w:rsidRPr="00DC2304">
              <w:rPr>
                <w:rFonts w:ascii="Cambria" w:hAnsi="Cambria" w:cs="Courier New"/>
                <w:b/>
                <w:sz w:val="24"/>
                <w:szCs w:val="24"/>
              </w:rPr>
              <w:t>int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60939" w14:textId="77777777" w:rsidR="001A12CA" w:rsidRPr="00DC2304" w:rsidRDefault="001A12CA" w:rsidP="0013170D">
            <w:pPr>
              <w:spacing w:after="0" w:line="240" w:lineRule="auto"/>
              <w:rPr>
                <w:rFonts w:ascii="Cambria" w:hAnsi="Cambria" w:cs="Courier New"/>
                <w:sz w:val="24"/>
                <w:szCs w:val="24"/>
                <w:highlight w:val="yellow"/>
              </w:rPr>
            </w:pPr>
            <w:r w:rsidRPr="00DC2304">
              <w:rPr>
                <w:rFonts w:ascii="Cambria" w:hAnsi="Cambria" w:cs="Courier New"/>
                <w:sz w:val="24"/>
                <w:szCs w:val="24"/>
              </w:rPr>
              <w:t>Total hours of work per week(constant), initialize with 40</w:t>
            </w:r>
          </w:p>
        </w:tc>
      </w:tr>
    </w:tbl>
    <w:p w14:paraId="2EA1991B" w14:textId="77777777" w:rsidR="001A12CA" w:rsidRPr="00DC2304" w:rsidRDefault="001A12CA" w:rsidP="001A12CA">
      <w:pPr>
        <w:spacing w:after="0" w:line="240" w:lineRule="auto"/>
        <w:contextualSpacing/>
        <w:rPr>
          <w:rFonts w:ascii="Cambria" w:hAnsi="Cambria" w:cs="Courier New"/>
          <w:sz w:val="24"/>
          <w:szCs w:val="24"/>
        </w:rPr>
      </w:pPr>
    </w:p>
    <w:p w14:paraId="087B7542" w14:textId="77777777" w:rsidR="001A12CA" w:rsidRPr="00DC2304" w:rsidRDefault="001A12CA" w:rsidP="001A12CA">
      <w:pPr>
        <w:pStyle w:val="ListParagraph"/>
        <w:numPr>
          <w:ilvl w:val="0"/>
          <w:numId w:val="13"/>
        </w:numPr>
        <w:spacing w:after="0" w:line="240" w:lineRule="auto"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t xml:space="preserve">Constructor: </w:t>
      </w:r>
    </w:p>
    <w:p w14:paraId="034E0D4B" w14:textId="77777777" w:rsidR="001A12CA" w:rsidRPr="00DC2304" w:rsidRDefault="001A12CA" w:rsidP="001A12CA">
      <w:pPr>
        <w:numPr>
          <w:ilvl w:val="1"/>
          <w:numId w:val="13"/>
        </w:numPr>
        <w:spacing w:after="0" w:line="240" w:lineRule="auto"/>
        <w:contextualSpacing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t>Create one constructor with parameters. The parameters are used to set the values of the instance variables.</w:t>
      </w:r>
    </w:p>
    <w:p w14:paraId="64609F15" w14:textId="77777777" w:rsidR="001A12CA" w:rsidRPr="0062737F" w:rsidRDefault="001A12CA" w:rsidP="001A12CA">
      <w:pPr>
        <w:pStyle w:val="ListParagraph"/>
        <w:spacing w:after="0" w:line="240" w:lineRule="auto"/>
        <w:ind w:left="1650"/>
        <w:rPr>
          <w:rFonts w:ascii="Courier New" w:hAnsi="Courier New" w:cs="Courier New"/>
          <w:sz w:val="24"/>
          <w:szCs w:val="24"/>
        </w:rPr>
      </w:pPr>
      <w:r w:rsidRPr="0062737F">
        <w:rPr>
          <w:rFonts w:ascii="Courier New" w:hAnsi="Courier New" w:cs="Courier New"/>
          <w:b/>
          <w:sz w:val="24"/>
          <w:szCs w:val="24"/>
        </w:rPr>
        <w:t>public DoctorSalary(double hourlyRate, double insuranceRate, double taxRate)</w:t>
      </w:r>
    </w:p>
    <w:p w14:paraId="69C3C23E" w14:textId="77777777" w:rsidR="001A12CA" w:rsidRPr="00DC2304" w:rsidRDefault="001A12CA" w:rsidP="001A12CA">
      <w:pPr>
        <w:pStyle w:val="ListParagraph"/>
        <w:numPr>
          <w:ilvl w:val="1"/>
          <w:numId w:val="13"/>
        </w:numPr>
        <w:spacing w:after="0" w:line="240" w:lineRule="auto"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t>Create one no-argument constructor with an empty body.</w:t>
      </w:r>
    </w:p>
    <w:p w14:paraId="15FFBEA9" w14:textId="77777777" w:rsidR="001A12CA" w:rsidRPr="00DC2304" w:rsidRDefault="001A12CA" w:rsidP="001A12CA">
      <w:pPr>
        <w:numPr>
          <w:ilvl w:val="0"/>
          <w:numId w:val="13"/>
        </w:numPr>
        <w:spacing w:after="0" w:line="240" w:lineRule="auto"/>
        <w:contextualSpacing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t>Methods:</w:t>
      </w:r>
    </w:p>
    <w:p w14:paraId="0F420FB9" w14:textId="77777777" w:rsidR="001A12CA" w:rsidRPr="00DC2304" w:rsidRDefault="001A12CA" w:rsidP="001A12CA">
      <w:pPr>
        <w:numPr>
          <w:ilvl w:val="1"/>
          <w:numId w:val="13"/>
        </w:numPr>
        <w:spacing w:after="0" w:line="240" w:lineRule="auto"/>
        <w:contextualSpacing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t>Write getter and setter</w:t>
      </w:r>
      <w:r w:rsidRPr="00DC2304">
        <w:rPr>
          <w:rFonts w:ascii="Cambria" w:hAnsi="Cambria" w:cs="Courier New"/>
          <w:b/>
          <w:sz w:val="24"/>
          <w:szCs w:val="24"/>
        </w:rPr>
        <w:t xml:space="preserve"> </w:t>
      </w:r>
      <w:r w:rsidRPr="00DC2304">
        <w:rPr>
          <w:rFonts w:ascii="Cambria" w:hAnsi="Cambria" w:cs="Courier New"/>
          <w:sz w:val="24"/>
          <w:szCs w:val="24"/>
        </w:rPr>
        <w:t xml:space="preserve">methods for each of the instance variables declared. </w:t>
      </w:r>
    </w:p>
    <w:p w14:paraId="7461D3C4" w14:textId="77777777" w:rsidR="001A12CA" w:rsidRPr="00DC2304" w:rsidRDefault="001A12CA" w:rsidP="001A12CA">
      <w:pPr>
        <w:numPr>
          <w:ilvl w:val="1"/>
          <w:numId w:val="13"/>
        </w:numPr>
        <w:spacing w:after="0" w:line="240" w:lineRule="auto"/>
        <w:contextualSpacing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t>Write a method for calculating the monthly salary of the doctor. Name method as</w:t>
      </w:r>
      <w:r w:rsidRPr="00DC2304">
        <w:rPr>
          <w:rFonts w:ascii="Cambria" w:hAnsi="Cambria" w:cs="Courier New"/>
          <w:b/>
          <w:sz w:val="24"/>
          <w:szCs w:val="24"/>
        </w:rPr>
        <w:t xml:space="preserve"> </w:t>
      </w:r>
      <w:r w:rsidRPr="0062737F">
        <w:rPr>
          <w:rFonts w:ascii="Courier New" w:hAnsi="Courier New" w:cs="Courier New"/>
          <w:b/>
          <w:sz w:val="24"/>
          <w:szCs w:val="24"/>
        </w:rPr>
        <w:t>calcMonthlySalary().</w:t>
      </w:r>
      <w:r w:rsidRPr="00DC2304">
        <w:rPr>
          <w:rFonts w:ascii="Cambria" w:hAnsi="Cambria" w:cs="Courier New"/>
          <w:sz w:val="24"/>
          <w:szCs w:val="24"/>
        </w:rPr>
        <w:t xml:space="preserve"> It must return a double value.</w:t>
      </w:r>
    </w:p>
    <w:p w14:paraId="680602CF" w14:textId="77777777" w:rsidR="001A12CA" w:rsidRPr="00DC2304" w:rsidRDefault="001A12CA" w:rsidP="001A12CA">
      <w:pPr>
        <w:spacing w:after="0" w:line="240" w:lineRule="auto"/>
        <w:ind w:left="1440"/>
        <w:contextualSpacing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b/>
          <w:sz w:val="24"/>
          <w:szCs w:val="24"/>
        </w:rPr>
        <w:t>Hint:</w:t>
      </w:r>
    </w:p>
    <w:p w14:paraId="49A69BBC" w14:textId="77777777" w:rsidR="001A12CA" w:rsidRPr="00DC2304" w:rsidRDefault="001A12CA" w:rsidP="001A12CA">
      <w:pPr>
        <w:numPr>
          <w:ilvl w:val="0"/>
          <w:numId w:val="12"/>
        </w:numPr>
        <w:spacing w:after="0" w:line="240" w:lineRule="auto"/>
        <w:contextualSpacing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t xml:space="preserve">Calculate based on number of weekly hours provided. </w:t>
      </w:r>
    </w:p>
    <w:p w14:paraId="17B161A7" w14:textId="77777777" w:rsidR="001A12CA" w:rsidRPr="00DC2304" w:rsidRDefault="001A12CA" w:rsidP="001A12CA">
      <w:pPr>
        <w:numPr>
          <w:ilvl w:val="0"/>
          <w:numId w:val="12"/>
        </w:numPr>
        <w:spacing w:after="0" w:line="240" w:lineRule="auto"/>
        <w:contextualSpacing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t>Assume there are 4 weeks in a month.</w:t>
      </w:r>
    </w:p>
    <w:p w14:paraId="0AFBFBCB" w14:textId="77777777" w:rsidR="001A12CA" w:rsidRPr="0062737F" w:rsidRDefault="001A12CA" w:rsidP="001A12CA">
      <w:pPr>
        <w:spacing w:after="0" w:line="240" w:lineRule="auto"/>
        <w:ind w:left="1440" w:firstLine="720"/>
        <w:rPr>
          <w:rFonts w:ascii="Cambria" w:hAnsi="Cambria" w:cs="Courier New"/>
          <w:i/>
          <w:sz w:val="24"/>
          <w:szCs w:val="24"/>
        </w:rPr>
      </w:pPr>
      <w:r w:rsidRPr="0062737F">
        <w:rPr>
          <w:rFonts w:ascii="Cambria" w:hAnsi="Cambria" w:cs="Courier New"/>
          <w:i/>
          <w:sz w:val="24"/>
          <w:szCs w:val="24"/>
        </w:rPr>
        <w:t>If the hourly pay rate of the doctor</w:t>
      </w:r>
      <w:r>
        <w:rPr>
          <w:rFonts w:ascii="Cambria" w:hAnsi="Cambria" w:cs="Courier New"/>
          <w:i/>
          <w:sz w:val="24"/>
          <w:szCs w:val="24"/>
        </w:rPr>
        <w:t xml:space="preserve"> is $24.5</w:t>
      </w:r>
      <w:r w:rsidRPr="0062737F">
        <w:rPr>
          <w:rFonts w:ascii="Cambria" w:hAnsi="Cambria" w:cs="Courier New"/>
          <w:i/>
          <w:sz w:val="24"/>
          <w:szCs w:val="24"/>
        </w:rPr>
        <w:t xml:space="preserve"> then the monthly salary should be $3920.0.</w:t>
      </w:r>
    </w:p>
    <w:p w14:paraId="7FF75017" w14:textId="77777777" w:rsidR="001A12CA" w:rsidRPr="00DC2304" w:rsidRDefault="001A12CA" w:rsidP="001A12CA">
      <w:pPr>
        <w:numPr>
          <w:ilvl w:val="1"/>
          <w:numId w:val="13"/>
        </w:numPr>
        <w:spacing w:after="0" w:line="240" w:lineRule="auto"/>
        <w:contextualSpacing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t xml:space="preserve">Write a method for calculating the monthly insurance. Name the method as </w:t>
      </w:r>
      <w:r w:rsidRPr="0062737F">
        <w:rPr>
          <w:rFonts w:ascii="Courier New" w:hAnsi="Courier New" w:cs="Courier New"/>
          <w:b/>
          <w:sz w:val="24"/>
          <w:szCs w:val="24"/>
        </w:rPr>
        <w:t>calcMonthlyInsurance()</w:t>
      </w:r>
      <w:r w:rsidRPr="00DC2304">
        <w:rPr>
          <w:rFonts w:ascii="Cambria" w:hAnsi="Cambria" w:cs="Courier New"/>
          <w:b/>
          <w:sz w:val="24"/>
          <w:szCs w:val="24"/>
        </w:rPr>
        <w:t>.</w:t>
      </w:r>
      <w:r w:rsidRPr="00DC2304">
        <w:rPr>
          <w:rFonts w:ascii="Cambria" w:hAnsi="Cambria" w:cs="Courier New"/>
          <w:sz w:val="24"/>
          <w:szCs w:val="24"/>
        </w:rPr>
        <w:t xml:space="preserve"> It must return a double value.</w:t>
      </w:r>
    </w:p>
    <w:p w14:paraId="4DC88F25" w14:textId="77777777" w:rsidR="001A12CA" w:rsidRPr="00DC2304" w:rsidRDefault="001A12CA" w:rsidP="001A12CA">
      <w:pPr>
        <w:spacing w:after="0" w:line="240" w:lineRule="auto"/>
        <w:ind w:left="1650"/>
        <w:contextualSpacing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b/>
          <w:sz w:val="24"/>
          <w:szCs w:val="24"/>
        </w:rPr>
        <w:t>Hint:</w:t>
      </w:r>
      <w:r w:rsidRPr="00DC2304">
        <w:rPr>
          <w:rFonts w:ascii="Cambria" w:hAnsi="Cambria" w:cs="Courier New"/>
          <w:sz w:val="24"/>
          <w:szCs w:val="24"/>
        </w:rPr>
        <w:t xml:space="preserve"> Monthly insurance = Monthly salary *(insurance rate)/100</w:t>
      </w:r>
    </w:p>
    <w:p w14:paraId="222863F9" w14:textId="77777777" w:rsidR="001A12CA" w:rsidRPr="0062737F" w:rsidRDefault="001A12CA" w:rsidP="001A12CA">
      <w:pPr>
        <w:spacing w:after="0" w:line="240" w:lineRule="auto"/>
        <w:ind w:left="1440" w:firstLine="720"/>
        <w:contextualSpacing/>
        <w:rPr>
          <w:rFonts w:ascii="Cambria" w:hAnsi="Cambria" w:cs="Courier New"/>
          <w:i/>
          <w:sz w:val="24"/>
          <w:szCs w:val="24"/>
        </w:rPr>
      </w:pPr>
      <w:r w:rsidRPr="0062737F">
        <w:rPr>
          <w:rFonts w:ascii="Cambria" w:hAnsi="Cambria" w:cs="Courier New"/>
          <w:i/>
          <w:sz w:val="24"/>
          <w:szCs w:val="24"/>
        </w:rPr>
        <w:t>If the monthly salary is $3920.0 and insurance is 12.5% then the monthly insurance should be $490.0</w:t>
      </w:r>
    </w:p>
    <w:p w14:paraId="028FFFA8" w14:textId="77777777" w:rsidR="001A12CA" w:rsidRPr="00DC2304" w:rsidRDefault="001A12CA" w:rsidP="001A12CA">
      <w:pPr>
        <w:numPr>
          <w:ilvl w:val="1"/>
          <w:numId w:val="13"/>
        </w:numPr>
        <w:spacing w:after="0" w:line="240" w:lineRule="auto"/>
        <w:contextualSpacing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t xml:space="preserve">Write a method for calculating the annual gross salary. Name the method as </w:t>
      </w:r>
      <w:r w:rsidRPr="0062737F">
        <w:rPr>
          <w:rFonts w:ascii="Courier New" w:hAnsi="Courier New" w:cs="Courier New"/>
          <w:b/>
          <w:sz w:val="24"/>
          <w:szCs w:val="24"/>
        </w:rPr>
        <w:t>calcAnnualGrossSalary(double bonus)</w:t>
      </w:r>
      <w:r w:rsidRPr="00DC2304">
        <w:rPr>
          <w:rFonts w:ascii="Cambria" w:hAnsi="Cambria" w:cs="Courier New"/>
          <w:sz w:val="24"/>
          <w:szCs w:val="24"/>
        </w:rPr>
        <w:t>. It must return a double value.</w:t>
      </w:r>
    </w:p>
    <w:p w14:paraId="694F8C59" w14:textId="77777777" w:rsidR="001A12CA" w:rsidRPr="00DC2304" w:rsidRDefault="001A12CA" w:rsidP="001A12CA">
      <w:pPr>
        <w:spacing w:after="0" w:line="240" w:lineRule="auto"/>
        <w:ind w:left="1650"/>
        <w:contextualSpacing/>
        <w:rPr>
          <w:rFonts w:ascii="Cambria" w:hAnsi="Cambria" w:cs="Courier New"/>
          <w:b/>
          <w:sz w:val="24"/>
          <w:szCs w:val="24"/>
        </w:rPr>
      </w:pPr>
      <w:r w:rsidRPr="00DC2304">
        <w:rPr>
          <w:rFonts w:ascii="Cambria" w:hAnsi="Cambria" w:cs="Courier New"/>
          <w:b/>
          <w:sz w:val="24"/>
          <w:szCs w:val="24"/>
        </w:rPr>
        <w:t xml:space="preserve">Hint: </w:t>
      </w:r>
      <w:r w:rsidRPr="00DC2304">
        <w:rPr>
          <w:rFonts w:ascii="Cambria" w:hAnsi="Cambria" w:cs="Courier New"/>
          <w:sz w:val="24"/>
          <w:szCs w:val="24"/>
        </w:rPr>
        <w:t>Annual gross salary = bonus + annual salary</w:t>
      </w:r>
      <w:r w:rsidRPr="00DC2304">
        <w:rPr>
          <w:rFonts w:ascii="Cambria" w:hAnsi="Cambria" w:cs="Courier New"/>
          <w:b/>
          <w:sz w:val="24"/>
          <w:szCs w:val="24"/>
        </w:rPr>
        <w:t xml:space="preserve"> </w:t>
      </w:r>
    </w:p>
    <w:p w14:paraId="2BC814A4" w14:textId="77777777" w:rsidR="001A12CA" w:rsidRPr="0062737F" w:rsidRDefault="001A12CA" w:rsidP="001A12CA">
      <w:pPr>
        <w:spacing w:after="0" w:line="240" w:lineRule="auto"/>
        <w:ind w:left="1440" w:firstLine="720"/>
        <w:rPr>
          <w:rFonts w:ascii="Cambria" w:hAnsi="Cambria" w:cs="Courier New"/>
          <w:sz w:val="24"/>
          <w:szCs w:val="24"/>
        </w:rPr>
      </w:pPr>
      <w:r w:rsidRPr="0062737F">
        <w:rPr>
          <w:rFonts w:ascii="Cambria" w:hAnsi="Cambria" w:cs="Courier New"/>
          <w:i/>
          <w:sz w:val="24"/>
          <w:szCs w:val="24"/>
        </w:rPr>
        <w:t xml:space="preserve">If the bonus is $3875.9 and the annual salary is $47040.0 then the annual gross salary is $50915.9  </w:t>
      </w:r>
    </w:p>
    <w:p w14:paraId="35CCAE0C" w14:textId="77777777" w:rsidR="001A12CA" w:rsidRPr="00DC2304" w:rsidRDefault="001A12CA" w:rsidP="001A12CA">
      <w:pPr>
        <w:numPr>
          <w:ilvl w:val="1"/>
          <w:numId w:val="13"/>
        </w:numPr>
        <w:spacing w:after="0" w:line="240" w:lineRule="auto"/>
        <w:contextualSpacing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t xml:space="preserve">Write a method for calculating the annual net pay. Name the method as </w:t>
      </w:r>
      <w:r w:rsidRPr="0062737F">
        <w:rPr>
          <w:rFonts w:ascii="Courier New" w:hAnsi="Courier New" w:cs="Courier New"/>
          <w:b/>
          <w:sz w:val="24"/>
          <w:szCs w:val="24"/>
        </w:rPr>
        <w:t>calcAnnualNetPay(double bonus)</w:t>
      </w:r>
      <w:r w:rsidRPr="00DC2304">
        <w:rPr>
          <w:rFonts w:ascii="Cambria" w:hAnsi="Cambria" w:cs="Courier New"/>
          <w:b/>
          <w:sz w:val="24"/>
          <w:szCs w:val="24"/>
        </w:rPr>
        <w:t>.</w:t>
      </w:r>
      <w:r w:rsidRPr="00DC2304">
        <w:rPr>
          <w:rFonts w:ascii="Cambria" w:hAnsi="Cambria" w:cs="Courier New"/>
          <w:sz w:val="24"/>
          <w:szCs w:val="24"/>
        </w:rPr>
        <w:t xml:space="preserve"> It must return a double value.</w:t>
      </w:r>
    </w:p>
    <w:p w14:paraId="083DCD5E" w14:textId="77777777" w:rsidR="001A12CA" w:rsidRPr="00DC2304" w:rsidRDefault="001A12CA" w:rsidP="001A12CA">
      <w:pPr>
        <w:spacing w:after="0" w:line="240" w:lineRule="auto"/>
        <w:ind w:left="1650"/>
        <w:contextualSpacing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b/>
          <w:sz w:val="24"/>
          <w:szCs w:val="24"/>
        </w:rPr>
        <w:t>Hint:</w:t>
      </w:r>
      <w:r w:rsidRPr="00DC2304">
        <w:rPr>
          <w:rFonts w:ascii="Cambria" w:hAnsi="Cambria" w:cs="Courier New"/>
          <w:sz w:val="24"/>
          <w:szCs w:val="24"/>
        </w:rPr>
        <w:t xml:space="preserve"> Annual net pay = Annual gross salary – annual tax – annual insurance </w:t>
      </w:r>
    </w:p>
    <w:p w14:paraId="45FC3BCE" w14:textId="77777777" w:rsidR="001A12CA" w:rsidRPr="0062737F" w:rsidRDefault="001A12CA" w:rsidP="001A12CA">
      <w:pPr>
        <w:spacing w:after="0" w:line="240" w:lineRule="auto"/>
        <w:ind w:left="1440"/>
        <w:rPr>
          <w:rFonts w:ascii="Cambria" w:hAnsi="Cambria" w:cs="Courier New"/>
          <w:sz w:val="24"/>
          <w:szCs w:val="24"/>
        </w:rPr>
      </w:pPr>
      <w:r w:rsidRPr="0062737F">
        <w:rPr>
          <w:rFonts w:ascii="Cambria" w:hAnsi="Cambria" w:cs="Courier New"/>
          <w:i/>
          <w:sz w:val="24"/>
          <w:szCs w:val="24"/>
        </w:rPr>
        <w:t xml:space="preserve">If the bonus is 3875.9, tax exempted per annum is 9.25%, and the annual insurance is 5880.0 then the annual Net pay should be </w:t>
      </w:r>
      <w:r w:rsidRPr="0062737F">
        <w:rPr>
          <w:rFonts w:ascii="Cambria" w:hAnsi="Cambria" w:cs="Courier New"/>
          <w:i/>
          <w:color w:val="000000" w:themeColor="text1"/>
          <w:sz w:val="24"/>
          <w:szCs w:val="24"/>
        </w:rPr>
        <w:t>$</w:t>
      </w:r>
      <w:r w:rsidRPr="0062737F">
        <w:rPr>
          <w:rFonts w:ascii="Cambria" w:hAnsi="Cambria" w:cs="Courier New"/>
          <w:color w:val="000000" w:themeColor="text1"/>
          <w:sz w:val="24"/>
          <w:szCs w:val="24"/>
        </w:rPr>
        <w:t xml:space="preserve"> </w:t>
      </w:r>
      <w:r w:rsidRPr="0062737F">
        <w:rPr>
          <w:rFonts w:ascii="Cambria" w:hAnsi="Cambria" w:cs="Courier New"/>
          <w:i/>
          <w:color w:val="000000" w:themeColor="text1"/>
          <w:sz w:val="24"/>
          <w:szCs w:val="24"/>
        </w:rPr>
        <w:t>40326.17925</w:t>
      </w:r>
    </w:p>
    <w:p w14:paraId="788F3190" w14:textId="77777777" w:rsidR="001A12CA" w:rsidRPr="00DC2304" w:rsidRDefault="001A12CA" w:rsidP="001A12CA">
      <w:pPr>
        <w:numPr>
          <w:ilvl w:val="1"/>
          <w:numId w:val="13"/>
        </w:numPr>
        <w:spacing w:after="0" w:line="240" w:lineRule="auto"/>
        <w:contextualSpacing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lastRenderedPageBreak/>
        <w:t xml:space="preserve">Write a </w:t>
      </w:r>
      <w:r w:rsidRPr="0062737F">
        <w:rPr>
          <w:rFonts w:ascii="Courier New" w:hAnsi="Courier New" w:cs="Courier New"/>
          <w:b/>
          <w:sz w:val="24"/>
          <w:szCs w:val="24"/>
        </w:rPr>
        <w:t>toString()</w:t>
      </w:r>
      <w:r w:rsidRPr="00DC2304">
        <w:rPr>
          <w:rFonts w:ascii="Cambria" w:hAnsi="Cambria" w:cs="Courier New"/>
          <w:sz w:val="24"/>
          <w:szCs w:val="24"/>
        </w:rPr>
        <w:t xml:space="preserve"> method which should be used to display the values for each attribute. This method should return a String. Please see the sample output for knowing the pattern.</w:t>
      </w:r>
    </w:p>
    <w:p w14:paraId="286D5873" w14:textId="489D74B6" w:rsidR="001A12CA" w:rsidRDefault="001A12CA" w:rsidP="001A12CA">
      <w:pPr>
        <w:numPr>
          <w:ilvl w:val="0"/>
          <w:numId w:val="13"/>
        </w:numPr>
        <w:spacing w:after="0" w:line="240" w:lineRule="auto"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t xml:space="preserve">Create </w:t>
      </w:r>
      <w:r w:rsidRPr="0062737F">
        <w:rPr>
          <w:rFonts w:ascii="Courier New" w:hAnsi="Courier New" w:cs="Courier New"/>
          <w:b/>
          <w:sz w:val="24"/>
          <w:szCs w:val="24"/>
        </w:rPr>
        <w:t>DoctorSalaryDriver</w:t>
      </w:r>
      <w:r w:rsidRPr="00DC2304">
        <w:rPr>
          <w:rFonts w:ascii="Cambria" w:hAnsi="Cambria" w:cs="Courier New"/>
          <w:b/>
          <w:sz w:val="24"/>
          <w:szCs w:val="24"/>
        </w:rPr>
        <w:t xml:space="preserve"> </w:t>
      </w:r>
      <w:r w:rsidRPr="00DC2304">
        <w:rPr>
          <w:rFonts w:ascii="Cambria" w:hAnsi="Cambria" w:cs="Courier New"/>
          <w:sz w:val="24"/>
          <w:szCs w:val="24"/>
        </w:rPr>
        <w:t>class in</w:t>
      </w:r>
      <w:r w:rsidRPr="00DC2304">
        <w:rPr>
          <w:rFonts w:ascii="Cambria" w:hAnsi="Cambria" w:cs="Courier New"/>
          <w:b/>
          <w:sz w:val="24"/>
          <w:szCs w:val="24"/>
        </w:rPr>
        <w:t xml:space="preserve"> </w:t>
      </w:r>
      <w:r w:rsidRPr="0062737F">
        <w:rPr>
          <w:rFonts w:ascii="Courier New" w:hAnsi="Courier New" w:cs="Courier New"/>
          <w:b/>
          <w:sz w:val="24"/>
          <w:szCs w:val="24"/>
        </w:rPr>
        <w:t>doctorSalary</w:t>
      </w:r>
      <w:r w:rsidRPr="00DC2304">
        <w:rPr>
          <w:rFonts w:ascii="Cambria" w:hAnsi="Cambria" w:cs="Courier New"/>
          <w:sz w:val="24"/>
          <w:szCs w:val="24"/>
        </w:rPr>
        <w:t xml:space="preserve"> package. Now follow the given instructions</w:t>
      </w:r>
      <w:bookmarkStart w:id="0" w:name="_GoBack"/>
      <w:bookmarkEnd w:id="0"/>
    </w:p>
    <w:p w14:paraId="5B934920" w14:textId="77777777" w:rsidR="00940FE4" w:rsidRDefault="00940FE4" w:rsidP="002F22A3">
      <w:pPr>
        <w:spacing w:after="0" w:line="240" w:lineRule="auto"/>
        <w:ind w:left="930"/>
        <w:rPr>
          <w:rFonts w:ascii="Cambria" w:hAnsi="Cambria" w:cs="Courier New"/>
          <w:sz w:val="24"/>
          <w:szCs w:val="24"/>
        </w:rPr>
      </w:pPr>
    </w:p>
    <w:p w14:paraId="4D0566DA" w14:textId="0F87933E" w:rsidR="00940FE4" w:rsidRPr="002F22A3" w:rsidRDefault="00940FE4" w:rsidP="002F22A3">
      <w:pPr>
        <w:spacing w:after="0" w:line="240" w:lineRule="auto"/>
        <w:ind w:left="930"/>
        <w:jc w:val="center"/>
        <w:rPr>
          <w:rFonts w:ascii="Cambria" w:hAnsi="Cambria" w:cs="Courier New"/>
          <w:b/>
          <w:sz w:val="24"/>
          <w:szCs w:val="24"/>
        </w:rPr>
      </w:pPr>
    </w:p>
    <w:p w14:paraId="565CC135" w14:textId="22A63561" w:rsidR="003D1C0D" w:rsidRDefault="003D1C0D" w:rsidP="002F22A3">
      <w:pPr>
        <w:spacing w:after="0" w:line="240" w:lineRule="auto"/>
        <w:ind w:left="930"/>
        <w:rPr>
          <w:rFonts w:ascii="Cambria" w:hAnsi="Cambria" w:cs="Courier New"/>
          <w:sz w:val="24"/>
          <w:szCs w:val="24"/>
        </w:rPr>
      </w:pPr>
    </w:p>
    <w:tbl>
      <w:tblPr>
        <w:tblStyle w:val="TableGrid"/>
        <w:tblW w:w="0" w:type="auto"/>
        <w:tblInd w:w="930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0"/>
      </w:tblGrid>
      <w:tr w:rsidR="00940FE4" w:rsidRPr="00356D46" w14:paraId="0F56E994" w14:textId="77777777" w:rsidTr="002F22A3">
        <w:tc>
          <w:tcPr>
            <w:tcW w:w="9350" w:type="dxa"/>
          </w:tcPr>
          <w:p w14:paraId="46DE822F" w14:textId="77777777" w:rsidR="00940FE4" w:rsidRDefault="00940FE4" w:rsidP="002F22A3">
            <w:pPr>
              <w:jc w:val="center"/>
              <w:rPr>
                <w:rFonts w:ascii="Cambria" w:hAnsi="Cambria" w:cs="Courier New"/>
                <w:b/>
                <w:sz w:val="28"/>
                <w:szCs w:val="28"/>
              </w:rPr>
            </w:pPr>
            <w:r w:rsidRPr="002F22A3">
              <w:rPr>
                <w:rFonts w:ascii="Cambria" w:hAnsi="Cambria" w:cs="Courier New"/>
                <w:b/>
                <w:sz w:val="28"/>
                <w:szCs w:val="28"/>
              </w:rPr>
              <w:t>DoctorSalaryDriver Class specifications</w:t>
            </w:r>
          </w:p>
          <w:p w14:paraId="60CC0E8C" w14:textId="7F1E4232" w:rsidR="00940FE4" w:rsidRPr="002F22A3" w:rsidRDefault="00940FE4" w:rsidP="002F22A3">
            <w:pPr>
              <w:jc w:val="center"/>
              <w:rPr>
                <w:rFonts w:ascii="Cambria" w:hAnsi="Cambria" w:cs="Courier New"/>
                <w:sz w:val="28"/>
                <w:szCs w:val="28"/>
              </w:rPr>
            </w:pPr>
          </w:p>
        </w:tc>
      </w:tr>
      <w:tr w:rsidR="00940FE4" w:rsidRPr="00356D46" w14:paraId="30C5C60F" w14:textId="77777777" w:rsidTr="002F22A3">
        <w:tc>
          <w:tcPr>
            <w:tcW w:w="9350" w:type="dxa"/>
          </w:tcPr>
          <w:p w14:paraId="144B88A4" w14:textId="77777777" w:rsidR="00940FE4" w:rsidRPr="00356D46" w:rsidRDefault="00940FE4" w:rsidP="00356D46">
            <w:pPr>
              <w:numPr>
                <w:ilvl w:val="1"/>
                <w:numId w:val="13"/>
              </w:numPr>
              <w:rPr>
                <w:rFonts w:ascii="Cambria" w:hAnsi="Cambria" w:cs="Courier New"/>
                <w:sz w:val="24"/>
                <w:szCs w:val="24"/>
              </w:rPr>
            </w:pP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Declare and initialize a Scanner object to read from the keyboard. Name it as </w:t>
            </w:r>
            <w:r w:rsidRPr="00356D46">
              <w:rPr>
                <w:rFonts w:ascii="Courier New" w:hAnsi="Courier New" w:cs="Courier New"/>
                <w:b/>
                <w:sz w:val="24"/>
                <w:szCs w:val="24"/>
              </w:rPr>
              <w:t>scan</w:t>
            </w:r>
          </w:p>
        </w:tc>
      </w:tr>
      <w:tr w:rsidR="00940FE4" w:rsidRPr="00356D46" w14:paraId="332B514D" w14:textId="77777777" w:rsidTr="002F22A3">
        <w:tc>
          <w:tcPr>
            <w:tcW w:w="9350" w:type="dxa"/>
          </w:tcPr>
          <w:p w14:paraId="2E4BF60E" w14:textId="77777777" w:rsidR="00940FE4" w:rsidRPr="00356D46" w:rsidRDefault="00940FE4" w:rsidP="00356D46">
            <w:pPr>
              <w:numPr>
                <w:ilvl w:val="1"/>
                <w:numId w:val="13"/>
              </w:numPr>
              <w:rPr>
                <w:rFonts w:ascii="Cambria" w:hAnsi="Cambria" w:cs="Courier New"/>
                <w:sz w:val="24"/>
                <w:szCs w:val="24"/>
              </w:rPr>
            </w:pP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Prompt the values for </w:t>
            </w:r>
            <w:r w:rsidRPr="00356D46">
              <w:rPr>
                <w:rFonts w:ascii="Courier New" w:hAnsi="Courier New" w:cs="Courier New"/>
                <w:sz w:val="24"/>
                <w:szCs w:val="24"/>
              </w:rPr>
              <w:t>hourlyRate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, </w:t>
            </w:r>
            <w:r w:rsidRPr="00356D46">
              <w:rPr>
                <w:rFonts w:ascii="Courier New" w:hAnsi="Courier New" w:cs="Courier New"/>
                <w:sz w:val="24"/>
                <w:szCs w:val="24"/>
              </w:rPr>
              <w:t>insuranceRate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, </w:t>
            </w:r>
            <w:r w:rsidRPr="00356D46">
              <w:rPr>
                <w:rFonts w:ascii="Courier New" w:hAnsi="Courier New" w:cs="Courier New"/>
                <w:sz w:val="24"/>
                <w:szCs w:val="24"/>
              </w:rPr>
              <w:t>taxRate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 and bonus for a doctor. Read each value using the Scanner object created in the previous step.</w:t>
            </w:r>
          </w:p>
        </w:tc>
      </w:tr>
      <w:tr w:rsidR="00940FE4" w:rsidRPr="00356D46" w14:paraId="26C92169" w14:textId="77777777" w:rsidTr="002F22A3">
        <w:tc>
          <w:tcPr>
            <w:tcW w:w="9350" w:type="dxa"/>
          </w:tcPr>
          <w:p w14:paraId="1FDAC520" w14:textId="77777777" w:rsidR="00940FE4" w:rsidRPr="00356D46" w:rsidRDefault="00940FE4" w:rsidP="00356D46">
            <w:pPr>
              <w:numPr>
                <w:ilvl w:val="1"/>
                <w:numId w:val="13"/>
              </w:numPr>
              <w:rPr>
                <w:rFonts w:ascii="Cambria" w:hAnsi="Cambria" w:cs="Courier New"/>
                <w:sz w:val="24"/>
                <w:szCs w:val="24"/>
              </w:rPr>
            </w:pP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Use the input values to create a new </w:t>
            </w:r>
            <w:r w:rsidRPr="00356D46">
              <w:rPr>
                <w:rFonts w:ascii="Courier New" w:hAnsi="Courier New" w:cs="Courier New"/>
                <w:sz w:val="24"/>
                <w:szCs w:val="24"/>
              </w:rPr>
              <w:t>DoctorSalary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 object named as </w:t>
            </w:r>
            <w:r w:rsidRPr="00356D46">
              <w:rPr>
                <w:rFonts w:ascii="Courier New" w:hAnsi="Courier New" w:cs="Courier New"/>
                <w:b/>
                <w:sz w:val="24"/>
                <w:szCs w:val="24"/>
              </w:rPr>
              <w:t>docSalObj1</w:t>
            </w:r>
          </w:p>
        </w:tc>
      </w:tr>
      <w:tr w:rsidR="00940FE4" w:rsidRPr="00356D46" w14:paraId="4184F008" w14:textId="77777777" w:rsidTr="002F22A3">
        <w:tc>
          <w:tcPr>
            <w:tcW w:w="9350" w:type="dxa"/>
          </w:tcPr>
          <w:p w14:paraId="0D13893F" w14:textId="77777777" w:rsidR="00940FE4" w:rsidRPr="00356D46" w:rsidRDefault="00940FE4" w:rsidP="00356D46">
            <w:pPr>
              <w:numPr>
                <w:ilvl w:val="1"/>
                <w:numId w:val="13"/>
              </w:numPr>
              <w:rPr>
                <w:rFonts w:ascii="Cambria" w:hAnsi="Cambria" w:cs="Courier New"/>
                <w:sz w:val="24"/>
                <w:szCs w:val="24"/>
              </w:rPr>
            </w:pP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Print </w:t>
            </w:r>
            <w:r w:rsidRPr="00356D46">
              <w:rPr>
                <w:rFonts w:ascii="Courier New" w:hAnsi="Courier New" w:cs="Courier New"/>
                <w:b/>
                <w:sz w:val="24"/>
                <w:szCs w:val="24"/>
              </w:rPr>
              <w:t>docSalObj1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 using </w:t>
            </w:r>
            <w:r w:rsidRPr="00356D46">
              <w:rPr>
                <w:rFonts w:ascii="Courier New" w:hAnsi="Courier New" w:cs="Courier New"/>
                <w:b/>
                <w:sz w:val="24"/>
                <w:szCs w:val="24"/>
              </w:rPr>
              <w:t>toString()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 method in </w:t>
            </w:r>
            <w:r w:rsidRPr="00356D46">
              <w:rPr>
                <w:rFonts w:ascii="Courier New" w:hAnsi="Courier New" w:cs="Courier New"/>
                <w:sz w:val="24"/>
                <w:szCs w:val="24"/>
              </w:rPr>
              <w:t>DoctorSalary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 class.</w:t>
            </w:r>
          </w:p>
        </w:tc>
      </w:tr>
      <w:tr w:rsidR="00940FE4" w:rsidRPr="00356D46" w14:paraId="2B57402A" w14:textId="77777777" w:rsidTr="002F22A3">
        <w:tc>
          <w:tcPr>
            <w:tcW w:w="9350" w:type="dxa"/>
          </w:tcPr>
          <w:p w14:paraId="23F93AF3" w14:textId="77777777" w:rsidR="00940FE4" w:rsidRPr="00356D46" w:rsidRDefault="00940FE4" w:rsidP="00356D46">
            <w:pPr>
              <w:numPr>
                <w:ilvl w:val="1"/>
                <w:numId w:val="13"/>
              </w:numPr>
              <w:rPr>
                <w:rFonts w:ascii="Cambria" w:hAnsi="Cambria" w:cs="Courier New"/>
                <w:sz w:val="24"/>
                <w:szCs w:val="24"/>
              </w:rPr>
            </w:pP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Print with appropriate labels, the values returned by </w:t>
            </w:r>
            <w:r w:rsidRPr="00356D46">
              <w:rPr>
                <w:rFonts w:ascii="Courier New" w:hAnsi="Courier New" w:cs="Courier New"/>
                <w:b/>
                <w:sz w:val="24"/>
                <w:szCs w:val="24"/>
              </w:rPr>
              <w:t>calcMonthlySalary(), calcMonthlyInsurance()</w:t>
            </w:r>
            <w:r w:rsidRPr="00356D46">
              <w:rPr>
                <w:rFonts w:ascii="Cambria" w:hAnsi="Cambria" w:cs="Courier New"/>
                <w:b/>
                <w:sz w:val="24"/>
                <w:szCs w:val="24"/>
              </w:rPr>
              <w:t xml:space="preserve">, </w:t>
            </w:r>
            <w:r w:rsidRPr="00356D46">
              <w:rPr>
                <w:rFonts w:ascii="Courier New" w:hAnsi="Courier New" w:cs="Courier New"/>
                <w:b/>
                <w:sz w:val="24"/>
                <w:szCs w:val="24"/>
              </w:rPr>
              <w:t>calcAnnualGrossSalary(double bonus)</w:t>
            </w:r>
            <w:r w:rsidRPr="00356D46">
              <w:rPr>
                <w:rFonts w:ascii="Cambria" w:hAnsi="Cambria" w:cs="Courier New"/>
                <w:b/>
                <w:sz w:val="24"/>
                <w:szCs w:val="24"/>
              </w:rPr>
              <w:t xml:space="preserve">, </w:t>
            </w:r>
            <w:r w:rsidRPr="00356D46">
              <w:rPr>
                <w:rFonts w:ascii="Courier New" w:hAnsi="Courier New" w:cs="Courier New"/>
                <w:b/>
                <w:sz w:val="24"/>
                <w:szCs w:val="24"/>
              </w:rPr>
              <w:t>calcAnnualNetPay(double bonus)</w:t>
            </w:r>
            <w:r w:rsidRPr="00356D46">
              <w:rPr>
                <w:rFonts w:ascii="Courier New" w:hAnsi="Courier New" w:cs="Courier New"/>
                <w:sz w:val="24"/>
                <w:szCs w:val="24"/>
              </w:rPr>
              <w:t>.</w:t>
            </w:r>
          </w:p>
        </w:tc>
      </w:tr>
      <w:tr w:rsidR="00940FE4" w:rsidRPr="00356D46" w14:paraId="77C61E76" w14:textId="77777777" w:rsidTr="002F22A3">
        <w:tc>
          <w:tcPr>
            <w:tcW w:w="9350" w:type="dxa"/>
          </w:tcPr>
          <w:p w14:paraId="4D455476" w14:textId="77777777" w:rsidR="00940FE4" w:rsidRPr="00356D46" w:rsidRDefault="00940FE4" w:rsidP="00356D46">
            <w:pPr>
              <w:numPr>
                <w:ilvl w:val="1"/>
                <w:numId w:val="13"/>
              </w:numPr>
              <w:rPr>
                <w:rFonts w:ascii="Cambria" w:hAnsi="Cambria" w:cs="Courier New"/>
                <w:sz w:val="24"/>
                <w:szCs w:val="24"/>
              </w:rPr>
            </w:pP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Create a new </w:t>
            </w:r>
            <w:r w:rsidRPr="00356D46">
              <w:rPr>
                <w:rFonts w:ascii="Courier New" w:hAnsi="Courier New" w:cs="Courier New"/>
                <w:sz w:val="24"/>
                <w:szCs w:val="24"/>
              </w:rPr>
              <w:t>DoctorSalary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 object and name it as </w:t>
            </w:r>
            <w:r w:rsidRPr="00356D46">
              <w:rPr>
                <w:rFonts w:ascii="Courier New" w:hAnsi="Courier New" w:cs="Courier New"/>
                <w:b/>
                <w:sz w:val="24"/>
                <w:szCs w:val="24"/>
              </w:rPr>
              <w:t>docSalObj2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 using the no argument constructor.</w:t>
            </w:r>
          </w:p>
        </w:tc>
      </w:tr>
      <w:tr w:rsidR="00940FE4" w:rsidRPr="00356D46" w14:paraId="32F13026" w14:textId="77777777" w:rsidTr="002F22A3">
        <w:tc>
          <w:tcPr>
            <w:tcW w:w="9350" w:type="dxa"/>
          </w:tcPr>
          <w:p w14:paraId="068B8EC8" w14:textId="77777777" w:rsidR="00940FE4" w:rsidRPr="00356D46" w:rsidRDefault="00940FE4" w:rsidP="00356D46">
            <w:pPr>
              <w:numPr>
                <w:ilvl w:val="1"/>
                <w:numId w:val="13"/>
              </w:numPr>
              <w:rPr>
                <w:rFonts w:ascii="Cambria" w:hAnsi="Cambria" w:cs="Courier New"/>
                <w:sz w:val="24"/>
                <w:szCs w:val="24"/>
              </w:rPr>
            </w:pP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Print </w:t>
            </w:r>
            <w:r w:rsidRPr="00356D46">
              <w:rPr>
                <w:rFonts w:ascii="Courier New" w:hAnsi="Courier New" w:cs="Courier New"/>
                <w:b/>
                <w:sz w:val="24"/>
                <w:szCs w:val="24"/>
              </w:rPr>
              <w:t>docSalObj2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 using </w:t>
            </w:r>
            <w:r w:rsidRPr="00356D46">
              <w:rPr>
                <w:rFonts w:ascii="Courier New" w:hAnsi="Courier New" w:cs="Courier New"/>
                <w:b/>
                <w:sz w:val="24"/>
                <w:szCs w:val="24"/>
              </w:rPr>
              <w:t>toString()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 method in </w:t>
            </w:r>
            <w:r w:rsidRPr="00356D46">
              <w:rPr>
                <w:rFonts w:ascii="Courier New" w:hAnsi="Courier New" w:cs="Courier New"/>
                <w:sz w:val="24"/>
                <w:szCs w:val="24"/>
              </w:rPr>
              <w:t>DoctorSalary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 class.</w:t>
            </w:r>
          </w:p>
        </w:tc>
      </w:tr>
      <w:tr w:rsidR="00940FE4" w:rsidRPr="00356D46" w14:paraId="126F4DD0" w14:textId="77777777" w:rsidTr="002F22A3">
        <w:tc>
          <w:tcPr>
            <w:tcW w:w="9350" w:type="dxa"/>
          </w:tcPr>
          <w:p w14:paraId="69D1030F" w14:textId="77777777" w:rsidR="00940FE4" w:rsidRPr="00356D46" w:rsidRDefault="00940FE4" w:rsidP="00356D46">
            <w:pPr>
              <w:numPr>
                <w:ilvl w:val="1"/>
                <w:numId w:val="13"/>
              </w:numPr>
              <w:rPr>
                <w:rFonts w:ascii="Cambria" w:hAnsi="Cambria" w:cs="Courier New"/>
                <w:sz w:val="24"/>
                <w:szCs w:val="24"/>
              </w:rPr>
            </w:pP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Print with appropriate labels, the values returned by </w:t>
            </w:r>
            <w:r w:rsidRPr="00356D46">
              <w:rPr>
                <w:rFonts w:ascii="Courier New" w:hAnsi="Courier New" w:cs="Courier New"/>
                <w:b/>
                <w:sz w:val="24"/>
                <w:szCs w:val="24"/>
              </w:rPr>
              <w:t>calcMonthlySalary(), calcMonthlyInsurance(), calcAnnualGrossSalary(double bonus), calcAnnualNetPay(double bonus).</w:t>
            </w:r>
          </w:p>
        </w:tc>
      </w:tr>
      <w:tr w:rsidR="00940FE4" w:rsidRPr="00356D46" w14:paraId="175D11E6" w14:textId="77777777" w:rsidTr="002F22A3">
        <w:tc>
          <w:tcPr>
            <w:tcW w:w="9350" w:type="dxa"/>
          </w:tcPr>
          <w:p w14:paraId="5308E599" w14:textId="77777777" w:rsidR="00940FE4" w:rsidRPr="00356D46" w:rsidRDefault="00940FE4" w:rsidP="00356D46">
            <w:pPr>
              <w:numPr>
                <w:ilvl w:val="1"/>
                <w:numId w:val="13"/>
              </w:numPr>
              <w:rPr>
                <w:rFonts w:ascii="Cambria" w:hAnsi="Cambria" w:cs="Courier New"/>
                <w:sz w:val="24"/>
                <w:szCs w:val="24"/>
              </w:rPr>
            </w:pP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Use the setter methods to set the values for </w:t>
            </w:r>
            <w:r w:rsidRPr="00356D46">
              <w:rPr>
                <w:rFonts w:ascii="Courier New" w:hAnsi="Courier New" w:cs="Courier New"/>
                <w:sz w:val="24"/>
                <w:szCs w:val="24"/>
              </w:rPr>
              <w:t>hourlyRate, insurance Rate, taxRate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 as </w:t>
            </w:r>
            <w:r w:rsidRPr="00356D46">
              <w:rPr>
                <w:rFonts w:ascii="Courier New" w:hAnsi="Courier New" w:cs="Courier New"/>
                <w:sz w:val="24"/>
                <w:szCs w:val="24"/>
              </w:rPr>
              <w:t>$42.85, 15.30%, 11.55%.</w:t>
            </w:r>
          </w:p>
        </w:tc>
      </w:tr>
      <w:tr w:rsidR="00940FE4" w:rsidRPr="00356D46" w14:paraId="3B53F87F" w14:textId="77777777" w:rsidTr="002F22A3">
        <w:tc>
          <w:tcPr>
            <w:tcW w:w="9350" w:type="dxa"/>
          </w:tcPr>
          <w:p w14:paraId="68846CEF" w14:textId="77777777" w:rsidR="00940FE4" w:rsidRPr="00356D46" w:rsidRDefault="00940FE4" w:rsidP="00356D46">
            <w:pPr>
              <w:numPr>
                <w:ilvl w:val="1"/>
                <w:numId w:val="13"/>
              </w:numPr>
              <w:rPr>
                <w:rFonts w:ascii="Cambria" w:hAnsi="Cambria" w:cs="Courier New"/>
                <w:sz w:val="24"/>
                <w:szCs w:val="24"/>
              </w:rPr>
            </w:pP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Prompt the value for new bonus as </w:t>
            </w:r>
            <w:r w:rsidRPr="00356D46">
              <w:rPr>
                <w:rFonts w:ascii="Courier New" w:hAnsi="Courier New" w:cs="Courier New"/>
                <w:sz w:val="24"/>
                <w:szCs w:val="24"/>
              </w:rPr>
              <w:t xml:space="preserve">$6344.66 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and read the value using the scanner object created in the </w:t>
            </w:r>
            <w:r w:rsidRPr="00356D46">
              <w:rPr>
                <w:rFonts w:ascii="Cambria" w:hAnsi="Cambria" w:cs="Courier New"/>
                <w:b/>
                <w:sz w:val="24"/>
                <w:szCs w:val="24"/>
              </w:rPr>
              <w:t>6.a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>. Use this bonus in appropriate methods for calculation.</w:t>
            </w:r>
          </w:p>
        </w:tc>
      </w:tr>
      <w:tr w:rsidR="00940FE4" w:rsidRPr="00356D46" w14:paraId="4C4C9C54" w14:textId="77777777" w:rsidTr="002F22A3">
        <w:tc>
          <w:tcPr>
            <w:tcW w:w="9350" w:type="dxa"/>
          </w:tcPr>
          <w:p w14:paraId="1F70FAA7" w14:textId="77777777" w:rsidR="00940FE4" w:rsidRPr="00356D46" w:rsidRDefault="00940FE4" w:rsidP="00356D46">
            <w:pPr>
              <w:numPr>
                <w:ilvl w:val="1"/>
                <w:numId w:val="13"/>
              </w:numPr>
              <w:rPr>
                <w:rFonts w:ascii="Cambria" w:hAnsi="Cambria" w:cs="Courier New"/>
                <w:sz w:val="24"/>
                <w:szCs w:val="24"/>
              </w:rPr>
            </w:pP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Print </w:t>
            </w:r>
            <w:r w:rsidRPr="00356D46">
              <w:rPr>
                <w:rFonts w:ascii="Courier New" w:hAnsi="Courier New" w:cs="Courier New"/>
                <w:b/>
                <w:sz w:val="24"/>
                <w:szCs w:val="24"/>
              </w:rPr>
              <w:t>docSalObj2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 using </w:t>
            </w:r>
            <w:r w:rsidRPr="00356D46">
              <w:rPr>
                <w:rFonts w:ascii="Courier New" w:hAnsi="Courier New" w:cs="Courier New"/>
                <w:b/>
                <w:sz w:val="24"/>
                <w:szCs w:val="24"/>
              </w:rPr>
              <w:t>toString()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 method in </w:t>
            </w:r>
            <w:r w:rsidRPr="00356D46">
              <w:rPr>
                <w:rFonts w:ascii="Courier New" w:hAnsi="Courier New" w:cs="Courier New"/>
                <w:sz w:val="24"/>
                <w:szCs w:val="24"/>
              </w:rPr>
              <w:t>DoctorSalary</w:t>
            </w: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 class.</w:t>
            </w:r>
          </w:p>
        </w:tc>
      </w:tr>
      <w:tr w:rsidR="00940FE4" w:rsidRPr="00356D46" w14:paraId="156A3F50" w14:textId="77777777" w:rsidTr="002F22A3">
        <w:tc>
          <w:tcPr>
            <w:tcW w:w="9350" w:type="dxa"/>
          </w:tcPr>
          <w:p w14:paraId="32161D2E" w14:textId="77777777" w:rsidR="00940FE4" w:rsidRPr="00356D46" w:rsidRDefault="00940FE4" w:rsidP="00356D46">
            <w:pPr>
              <w:numPr>
                <w:ilvl w:val="1"/>
                <w:numId w:val="13"/>
              </w:numPr>
              <w:rPr>
                <w:rFonts w:ascii="Cambria" w:hAnsi="Cambria" w:cs="Courier New"/>
                <w:sz w:val="24"/>
                <w:szCs w:val="24"/>
              </w:rPr>
            </w:pPr>
            <w:r w:rsidRPr="00356D46">
              <w:rPr>
                <w:rFonts w:ascii="Cambria" w:hAnsi="Cambria" w:cs="Courier New"/>
                <w:sz w:val="24"/>
                <w:szCs w:val="24"/>
              </w:rPr>
              <w:t xml:space="preserve">Print with appropriate labels, the values returned by </w:t>
            </w:r>
            <w:r w:rsidRPr="00356D46">
              <w:rPr>
                <w:rFonts w:ascii="Courier New" w:hAnsi="Courier New" w:cs="Courier New"/>
                <w:b/>
                <w:sz w:val="24"/>
                <w:szCs w:val="24"/>
              </w:rPr>
              <w:t>calcMonthlySalary(), calcMonthlyInsurance(), calcAnnualGrossSalary(double bonus), calcAnnualNetPay(double bonus).</w:t>
            </w:r>
          </w:p>
        </w:tc>
      </w:tr>
    </w:tbl>
    <w:p w14:paraId="2AB09DE4" w14:textId="77777777" w:rsidR="001A12CA" w:rsidRPr="00DC2304" w:rsidRDefault="001A12CA" w:rsidP="001A12CA">
      <w:pPr>
        <w:spacing w:after="0" w:line="240" w:lineRule="auto"/>
        <w:ind w:left="1650"/>
        <w:contextualSpacing/>
        <w:rPr>
          <w:rFonts w:ascii="Cambria" w:hAnsi="Cambria" w:cs="Courier New"/>
          <w:sz w:val="24"/>
          <w:szCs w:val="24"/>
        </w:rPr>
      </w:pPr>
    </w:p>
    <w:p w14:paraId="54A5F205" w14:textId="77777777" w:rsidR="001A12CA" w:rsidRPr="00DC2304" w:rsidRDefault="001A12CA" w:rsidP="001A12CA">
      <w:pPr>
        <w:numPr>
          <w:ilvl w:val="0"/>
          <w:numId w:val="13"/>
        </w:numPr>
        <w:spacing w:after="0" w:line="240" w:lineRule="auto"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lastRenderedPageBreak/>
        <w:t xml:space="preserve">Include Javadoc comments for each constructor, and method in </w:t>
      </w:r>
      <w:r w:rsidRPr="00CE2CD0">
        <w:rPr>
          <w:rFonts w:ascii="Courier New" w:hAnsi="Courier New" w:cs="Courier New"/>
          <w:b/>
          <w:sz w:val="24"/>
          <w:szCs w:val="24"/>
        </w:rPr>
        <w:t>Doctor</w:t>
      </w:r>
      <w:r w:rsidRPr="00DC2304">
        <w:rPr>
          <w:rFonts w:ascii="Cambria" w:hAnsi="Cambria" w:cs="Courier New"/>
          <w:sz w:val="24"/>
          <w:szCs w:val="24"/>
        </w:rPr>
        <w:t xml:space="preserve"> and </w:t>
      </w:r>
      <w:r w:rsidRPr="00CE2CD0">
        <w:rPr>
          <w:rFonts w:ascii="Courier New" w:hAnsi="Courier New" w:cs="Courier New"/>
          <w:b/>
          <w:sz w:val="24"/>
          <w:szCs w:val="24"/>
        </w:rPr>
        <w:t>DoctorSalary</w:t>
      </w:r>
      <w:r w:rsidRPr="00DC2304">
        <w:rPr>
          <w:rFonts w:ascii="Cambria" w:hAnsi="Cambria" w:cs="Courier New"/>
          <w:sz w:val="24"/>
          <w:szCs w:val="24"/>
        </w:rPr>
        <w:t xml:space="preserve"> classes in both </w:t>
      </w:r>
      <w:r w:rsidRPr="00CE2CD0">
        <w:rPr>
          <w:rFonts w:ascii="Courier New" w:hAnsi="Courier New" w:cs="Courier New"/>
          <w:b/>
          <w:sz w:val="24"/>
          <w:szCs w:val="24"/>
        </w:rPr>
        <w:t>doctors</w:t>
      </w:r>
      <w:r w:rsidRPr="00DC2304">
        <w:rPr>
          <w:rFonts w:ascii="Cambria" w:hAnsi="Cambria" w:cs="Courier New"/>
          <w:sz w:val="24"/>
          <w:szCs w:val="24"/>
        </w:rPr>
        <w:t xml:space="preserve"> and </w:t>
      </w:r>
      <w:r w:rsidRPr="00CE2CD0">
        <w:rPr>
          <w:rFonts w:ascii="Courier New" w:hAnsi="Courier New" w:cs="Courier New"/>
          <w:b/>
          <w:sz w:val="24"/>
          <w:szCs w:val="24"/>
        </w:rPr>
        <w:t>doctorSalary</w:t>
      </w:r>
      <w:r w:rsidRPr="00DC2304">
        <w:rPr>
          <w:rFonts w:ascii="Cambria" w:hAnsi="Cambria" w:cs="Courier New"/>
          <w:sz w:val="24"/>
          <w:szCs w:val="24"/>
        </w:rPr>
        <w:t xml:space="preserve"> packages using </w:t>
      </w:r>
      <w:r w:rsidRPr="00DC2304">
        <w:rPr>
          <w:rFonts w:ascii="Cambria" w:hAnsi="Cambria" w:cs="Courier New"/>
          <w:b/>
          <w:sz w:val="24"/>
          <w:szCs w:val="24"/>
        </w:rPr>
        <w:t>@author</w:t>
      </w:r>
      <w:r w:rsidRPr="00DC2304">
        <w:rPr>
          <w:rFonts w:ascii="Cambria" w:hAnsi="Cambria" w:cs="Courier New"/>
          <w:sz w:val="24"/>
          <w:szCs w:val="24"/>
        </w:rPr>
        <w:t xml:space="preserve">, </w:t>
      </w:r>
      <w:r w:rsidRPr="00DC2304">
        <w:rPr>
          <w:rFonts w:ascii="Cambria" w:hAnsi="Cambria" w:cs="Courier New"/>
          <w:b/>
          <w:sz w:val="24"/>
          <w:szCs w:val="24"/>
        </w:rPr>
        <w:t>@param</w:t>
      </w:r>
      <w:r w:rsidRPr="00DC2304">
        <w:rPr>
          <w:rFonts w:ascii="Cambria" w:hAnsi="Cambria" w:cs="Courier New"/>
          <w:sz w:val="24"/>
          <w:szCs w:val="24"/>
        </w:rPr>
        <w:t xml:space="preserve">, and </w:t>
      </w:r>
      <w:r w:rsidRPr="00DC2304">
        <w:rPr>
          <w:rFonts w:ascii="Cambria" w:hAnsi="Cambria" w:cs="Courier New"/>
          <w:b/>
          <w:sz w:val="24"/>
          <w:szCs w:val="24"/>
        </w:rPr>
        <w:t>@return</w:t>
      </w:r>
      <w:r w:rsidRPr="00DC2304">
        <w:rPr>
          <w:rFonts w:ascii="Cambria" w:hAnsi="Cambria" w:cs="Courier New"/>
          <w:sz w:val="24"/>
          <w:szCs w:val="24"/>
        </w:rPr>
        <w:t xml:space="preserve"> annotations wherever appropriate. Remember that for each method, the first line of the Javadoc comment should be a brief description of the method.</w:t>
      </w:r>
    </w:p>
    <w:p w14:paraId="7D427A83" w14:textId="77777777" w:rsidR="001A12CA" w:rsidRPr="00DC2304" w:rsidRDefault="001A12CA" w:rsidP="001A12CA">
      <w:pPr>
        <w:numPr>
          <w:ilvl w:val="0"/>
          <w:numId w:val="13"/>
        </w:numPr>
        <w:spacing w:after="0" w:line="240" w:lineRule="auto"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sz w:val="24"/>
          <w:szCs w:val="24"/>
        </w:rPr>
        <w:t xml:space="preserve">Generate documentation for your project by clicking on </w:t>
      </w:r>
      <w:r w:rsidRPr="00DC2304">
        <w:rPr>
          <w:rFonts w:ascii="Cambria" w:hAnsi="Cambria" w:cs="Courier New"/>
          <w:b/>
          <w:sz w:val="24"/>
          <w:szCs w:val="24"/>
        </w:rPr>
        <w:t>Run</w:t>
      </w:r>
      <w:r w:rsidRPr="00DC2304">
        <w:rPr>
          <w:rFonts w:ascii="Cambria" w:hAnsi="Cambria" w:cs="Courier New"/>
          <w:sz w:val="24"/>
          <w:szCs w:val="24"/>
        </w:rPr>
        <w:t xml:space="preserve"> from the NetBeans menu bar and then selecting </w:t>
      </w:r>
      <w:r w:rsidRPr="00DC2304">
        <w:rPr>
          <w:rFonts w:ascii="Cambria" w:hAnsi="Cambria" w:cs="Courier New"/>
          <w:b/>
          <w:sz w:val="24"/>
          <w:szCs w:val="24"/>
        </w:rPr>
        <w:t>Generate Javadoc</w:t>
      </w:r>
      <w:r w:rsidRPr="00DC2304">
        <w:rPr>
          <w:rFonts w:ascii="Cambria" w:hAnsi="Cambria" w:cs="Courier New"/>
          <w:sz w:val="24"/>
          <w:szCs w:val="24"/>
        </w:rPr>
        <w:t xml:space="preserve">.  The documentation will be placed in a </w:t>
      </w:r>
      <w:r w:rsidRPr="00DC2304">
        <w:rPr>
          <w:rFonts w:ascii="Cambria" w:hAnsi="Cambria" w:cs="Courier New"/>
          <w:b/>
          <w:sz w:val="24"/>
          <w:szCs w:val="24"/>
        </w:rPr>
        <w:t>javadoc</w:t>
      </w:r>
      <w:r w:rsidRPr="00DC2304">
        <w:rPr>
          <w:rFonts w:ascii="Cambria" w:hAnsi="Cambria" w:cs="Courier New"/>
          <w:sz w:val="24"/>
          <w:szCs w:val="24"/>
        </w:rPr>
        <w:t xml:space="preserve"> subfolder of the </w:t>
      </w:r>
      <w:r w:rsidRPr="00DC2304">
        <w:rPr>
          <w:rFonts w:ascii="Cambria" w:hAnsi="Cambria" w:cs="Courier New"/>
          <w:b/>
          <w:sz w:val="24"/>
          <w:szCs w:val="24"/>
        </w:rPr>
        <w:t>dist</w:t>
      </w:r>
      <w:r w:rsidRPr="00DC2304">
        <w:rPr>
          <w:rFonts w:ascii="Cambria" w:hAnsi="Cambria" w:cs="Courier New"/>
          <w:sz w:val="24"/>
          <w:szCs w:val="24"/>
        </w:rPr>
        <w:t xml:space="preserve"> subfolder inside your project folder.  You can view the documentation created by opening </w:t>
      </w:r>
      <w:r w:rsidRPr="00DC2304">
        <w:rPr>
          <w:rFonts w:ascii="Cambria" w:hAnsi="Cambria" w:cs="Courier New"/>
          <w:b/>
          <w:sz w:val="24"/>
          <w:szCs w:val="24"/>
        </w:rPr>
        <w:t>index.html</w:t>
      </w:r>
      <w:r w:rsidRPr="00DC2304">
        <w:rPr>
          <w:rFonts w:ascii="Cambria" w:hAnsi="Cambria" w:cs="Courier New"/>
          <w:sz w:val="24"/>
          <w:szCs w:val="24"/>
        </w:rPr>
        <w:t xml:space="preserve">.   </w:t>
      </w:r>
    </w:p>
    <w:p w14:paraId="7A62E57A" w14:textId="77777777" w:rsidR="001A12CA" w:rsidRPr="00DC2304" w:rsidRDefault="001A12CA" w:rsidP="001A12CA">
      <w:pPr>
        <w:spacing w:after="0" w:line="240" w:lineRule="auto"/>
        <w:rPr>
          <w:rFonts w:ascii="Cambria" w:hAnsi="Cambria" w:cs="Courier New"/>
          <w:sz w:val="24"/>
          <w:szCs w:val="24"/>
        </w:rPr>
      </w:pPr>
    </w:p>
    <w:p w14:paraId="3F0A7D1F" w14:textId="77777777" w:rsidR="001A12CA" w:rsidRPr="00DC2304" w:rsidRDefault="001A12CA" w:rsidP="001A12CA">
      <w:pPr>
        <w:spacing w:after="0" w:line="240" w:lineRule="auto"/>
        <w:rPr>
          <w:rFonts w:ascii="Cambria" w:hAnsi="Cambria" w:cs="Courier New"/>
          <w:sz w:val="24"/>
          <w:szCs w:val="24"/>
        </w:rPr>
      </w:pPr>
    </w:p>
    <w:p w14:paraId="106ED539" w14:textId="77777777" w:rsidR="001A12CA" w:rsidRPr="00DC2304" w:rsidRDefault="001A12CA" w:rsidP="001A12CA">
      <w:pPr>
        <w:spacing w:after="0" w:line="240" w:lineRule="auto"/>
        <w:rPr>
          <w:rFonts w:ascii="Cambria" w:hAnsi="Cambria" w:cs="Courier New"/>
          <w:sz w:val="24"/>
          <w:szCs w:val="24"/>
        </w:rPr>
      </w:pPr>
      <w:r w:rsidRPr="00DC2304">
        <w:rPr>
          <w:rFonts w:ascii="Cambria" w:hAnsi="Cambria" w:cs="Courier New"/>
          <w:b/>
          <w:sz w:val="24"/>
          <w:szCs w:val="24"/>
        </w:rPr>
        <w:t>Sample Output – Part2</w:t>
      </w:r>
      <w:r w:rsidRPr="00DC2304">
        <w:rPr>
          <w:rFonts w:ascii="Cambria" w:hAnsi="Cambria" w:cs="Courier New"/>
          <w:sz w:val="24"/>
          <w:szCs w:val="24"/>
        </w:rPr>
        <w:t xml:space="preserve">: (User input is in </w:t>
      </w:r>
      <w:r w:rsidRPr="00DC2304">
        <w:rPr>
          <w:rFonts w:ascii="Cambria" w:hAnsi="Cambria" w:cs="Courier New"/>
          <w:color w:val="FF0000"/>
          <w:sz w:val="24"/>
          <w:szCs w:val="24"/>
        </w:rPr>
        <w:t>Re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A12CA" w:rsidRPr="00DC2304" w14:paraId="148C1FF8" w14:textId="77777777" w:rsidTr="0013170D">
        <w:tc>
          <w:tcPr>
            <w:tcW w:w="9350" w:type="dxa"/>
          </w:tcPr>
          <w:p w14:paraId="06F69FB6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Testing the DoctorSalary class:</w:t>
            </w:r>
          </w:p>
          <w:p w14:paraId="3E59BED7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 xml:space="preserve">Enter the hourly pay rate of the Doctor: </w:t>
            </w:r>
            <w:r w:rsidRPr="00CE2CD0">
              <w:rPr>
                <w:rFonts w:ascii="Courier New" w:hAnsi="Courier New" w:cs="Courier New"/>
                <w:color w:val="FF0000"/>
                <w:sz w:val="24"/>
                <w:szCs w:val="24"/>
              </w:rPr>
              <w:t>$24.5</w:t>
            </w:r>
          </w:p>
          <w:p w14:paraId="13FB2104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 xml:space="preserve">Enter the insurance rate of the Doctor in percentage: </w:t>
            </w:r>
            <w:r w:rsidRPr="00CE2CD0">
              <w:rPr>
                <w:rFonts w:ascii="Courier New" w:hAnsi="Courier New" w:cs="Courier New"/>
                <w:color w:val="FF0000"/>
                <w:sz w:val="24"/>
                <w:szCs w:val="24"/>
              </w:rPr>
              <w:t>12.5</w:t>
            </w:r>
          </w:p>
          <w:p w14:paraId="242E40F1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 xml:space="preserve">Enter the tax rate of the doctor in percentage: </w:t>
            </w:r>
            <w:r w:rsidRPr="00CE2CD0">
              <w:rPr>
                <w:rFonts w:ascii="Courier New" w:hAnsi="Courier New" w:cs="Courier New"/>
                <w:color w:val="FF0000"/>
                <w:sz w:val="24"/>
                <w:szCs w:val="24"/>
              </w:rPr>
              <w:t>9.25</w:t>
            </w:r>
          </w:p>
          <w:p w14:paraId="1D7E10A8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 xml:space="preserve">Enter the bonus of the doctor: </w:t>
            </w:r>
            <w:r w:rsidRPr="00CE2CD0">
              <w:rPr>
                <w:rFonts w:ascii="Courier New" w:hAnsi="Courier New" w:cs="Courier New"/>
                <w:color w:val="FF0000"/>
                <w:sz w:val="24"/>
                <w:szCs w:val="24"/>
              </w:rPr>
              <w:t>3875.9</w:t>
            </w:r>
          </w:p>
          <w:p w14:paraId="0851ABDD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The details of docSalObj1 object are as follows:</w:t>
            </w:r>
          </w:p>
          <w:p w14:paraId="403B04EB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Hourly pay rate: $24.5, insurance rate: 12.5%, tax: 9.25%, Hours per week: 40</w:t>
            </w:r>
          </w:p>
          <w:p w14:paraId="333877B9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The monthly salary of the doctor is: $3920.0</w:t>
            </w:r>
          </w:p>
          <w:p w14:paraId="1855D192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The monthly insurance of the doctor is: $490.0</w:t>
            </w:r>
          </w:p>
          <w:p w14:paraId="2F558DF4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The annual gross salary of the doctor is: $50915.9</w:t>
            </w:r>
          </w:p>
          <w:p w14:paraId="0033A129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The gross annual net pay of the doctor is: $40326.17925</w:t>
            </w:r>
          </w:p>
          <w:p w14:paraId="57BA5B5D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**************************************************</w:t>
            </w:r>
          </w:p>
          <w:p w14:paraId="234FE4D7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The details of docSalObj2 are as follows:</w:t>
            </w:r>
          </w:p>
          <w:p w14:paraId="4B0ADD1A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Hourly pay rate: $0.0, insurance rate: 0.0%, tax: 0.0%, Hours per week: 40</w:t>
            </w:r>
          </w:p>
          <w:p w14:paraId="7AD115D8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The monthly salary of the doctor is: $0.0</w:t>
            </w:r>
          </w:p>
          <w:p w14:paraId="423FF2C9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The monthly insurance of the doctor is: $0.0</w:t>
            </w:r>
          </w:p>
          <w:p w14:paraId="2A51D17A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The annual gross salary of the doctor is: $3875.9</w:t>
            </w:r>
          </w:p>
          <w:p w14:paraId="1FDE0199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The gross annual net pay of the doctor is: $3875.9</w:t>
            </w:r>
          </w:p>
          <w:p w14:paraId="22F020FA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 xml:space="preserve">Enter the new bonus of the doctor: </w:t>
            </w:r>
            <w:r w:rsidRPr="00CE2CD0">
              <w:rPr>
                <w:rFonts w:ascii="Courier New" w:hAnsi="Courier New" w:cs="Courier New"/>
                <w:color w:val="FF0000"/>
                <w:sz w:val="24"/>
                <w:szCs w:val="24"/>
              </w:rPr>
              <w:t>6344.66</w:t>
            </w:r>
          </w:p>
          <w:p w14:paraId="712DDADA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Hourly pay rate: $42.85, insurance rate: 15.3%, tax: 11.55%, Hours per week: 40</w:t>
            </w:r>
          </w:p>
          <w:p w14:paraId="0731DAB4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The monthly salary of the doctor is: $6856.0</w:t>
            </w:r>
          </w:p>
          <w:p w14:paraId="1E9FE876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The monthly insurance of the doctor is: $1048.968</w:t>
            </w:r>
          </w:p>
          <w:p w14:paraId="77A5ABC3" w14:textId="77777777" w:rsidR="001A12CA" w:rsidRPr="00CE2CD0" w:rsidRDefault="001A12CA" w:rsidP="0013170D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The annual gross salary of the doctor is: $88616.66</w:t>
            </w:r>
          </w:p>
          <w:p w14:paraId="29BB612F" w14:textId="77777777" w:rsidR="001A12CA" w:rsidRPr="00DC2304" w:rsidRDefault="001A12CA" w:rsidP="0013170D">
            <w:pPr>
              <w:rPr>
                <w:rFonts w:ascii="Cambria" w:hAnsi="Cambria" w:cs="Courier New"/>
                <w:sz w:val="24"/>
                <w:szCs w:val="24"/>
              </w:rPr>
            </w:pPr>
            <w:r w:rsidRPr="00CE2CD0">
              <w:rPr>
                <w:rFonts w:ascii="Courier New" w:hAnsi="Courier New" w:cs="Courier New"/>
                <w:sz w:val="24"/>
                <w:szCs w:val="24"/>
              </w:rPr>
              <w:t>The annual net pay of the doctor is: $65793.81977</w:t>
            </w:r>
          </w:p>
        </w:tc>
      </w:tr>
    </w:tbl>
    <w:p w14:paraId="6F116EC4" w14:textId="71221B5D" w:rsidR="00093AED" w:rsidRDefault="001A6407" w:rsidP="00F4115D">
      <w:pPr>
        <w:pStyle w:val="NormalWeb"/>
        <w:shd w:val="clear" w:color="auto" w:fill="FFFFFF"/>
        <w:spacing w:before="0" w:beforeAutospacing="0" w:after="160" w:afterAutospacing="0" w:line="235" w:lineRule="atLeast"/>
        <w:rPr>
          <w:rFonts w:ascii="Cambria" w:hAnsi="Cambria"/>
        </w:rPr>
      </w:pPr>
      <w:r>
        <w:rPr>
          <w:rFonts w:ascii="Cambria" w:hAnsi="Cambria" w:cs="Calibri"/>
          <w:b/>
          <w:bCs/>
          <w:color w:val="000000"/>
        </w:rPr>
        <w:t xml:space="preserve">  </w:t>
      </w:r>
    </w:p>
    <w:p w14:paraId="5BB5DDCB" w14:textId="77777777" w:rsidR="00162902" w:rsidRPr="00E03090" w:rsidRDefault="00162902" w:rsidP="00162902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E03090">
        <w:rPr>
          <w:rFonts w:ascii="Cambria" w:hAnsi="Cambria"/>
          <w:b/>
          <w:sz w:val="24"/>
          <w:szCs w:val="24"/>
        </w:rPr>
        <w:t>Submit you solution by following the steps below:</w:t>
      </w:r>
    </w:p>
    <w:p w14:paraId="6B0A922E" w14:textId="77777777" w:rsidR="00162902" w:rsidRPr="00E03090" w:rsidRDefault="00162902" w:rsidP="00162902">
      <w:pPr>
        <w:numPr>
          <w:ilvl w:val="0"/>
          <w:numId w:val="3"/>
        </w:numPr>
        <w:spacing w:after="0" w:line="240" w:lineRule="auto"/>
        <w:ind w:left="1080"/>
        <w:contextualSpacing/>
        <w:rPr>
          <w:rFonts w:ascii="Cambria" w:hAnsi="Cambria"/>
          <w:sz w:val="24"/>
          <w:szCs w:val="24"/>
        </w:rPr>
      </w:pPr>
      <w:r w:rsidRPr="00E03090">
        <w:rPr>
          <w:rFonts w:ascii="Cambria" w:hAnsi="Cambria"/>
          <w:sz w:val="24"/>
          <w:szCs w:val="24"/>
        </w:rPr>
        <w:t xml:space="preserve">Save your files in </w:t>
      </w:r>
      <w:r w:rsidRPr="00BA1168">
        <w:rPr>
          <w:rFonts w:ascii="Cambria" w:hAnsi="Cambria"/>
          <w:b/>
          <w:sz w:val="24"/>
          <w:szCs w:val="24"/>
        </w:rPr>
        <w:t>NetBeans</w:t>
      </w:r>
      <w:r w:rsidRPr="00E03090">
        <w:rPr>
          <w:rFonts w:ascii="Cambria" w:hAnsi="Cambria"/>
          <w:sz w:val="24"/>
          <w:szCs w:val="24"/>
        </w:rPr>
        <w:t>.</w:t>
      </w:r>
    </w:p>
    <w:p w14:paraId="0F96DBF6" w14:textId="01FD8B3E" w:rsidR="00162902" w:rsidRPr="00E03090" w:rsidRDefault="00162902" w:rsidP="00162902">
      <w:pPr>
        <w:numPr>
          <w:ilvl w:val="0"/>
          <w:numId w:val="3"/>
        </w:numPr>
        <w:spacing w:after="0" w:line="240" w:lineRule="auto"/>
        <w:ind w:left="1080"/>
        <w:contextualSpacing/>
        <w:rPr>
          <w:rFonts w:ascii="Cambria" w:hAnsi="Cambria"/>
          <w:sz w:val="24"/>
          <w:szCs w:val="24"/>
        </w:rPr>
      </w:pPr>
      <w:r w:rsidRPr="00E03090">
        <w:rPr>
          <w:rFonts w:ascii="Cambria" w:hAnsi="Cambria"/>
          <w:sz w:val="24"/>
          <w:szCs w:val="24"/>
        </w:rPr>
        <w:t>Zip your entire Project. (</w:t>
      </w:r>
      <w:r w:rsidR="002203D2">
        <w:rPr>
          <w:rFonts w:ascii="Cambria" w:hAnsi="Cambria"/>
          <w:sz w:val="24"/>
          <w:szCs w:val="24"/>
        </w:rPr>
        <w:t>File name</w:t>
      </w:r>
      <w:r w:rsidRPr="00E03090">
        <w:rPr>
          <w:rFonts w:ascii="Cambria" w:hAnsi="Cambria"/>
          <w:sz w:val="24"/>
          <w:szCs w:val="24"/>
        </w:rPr>
        <w:t xml:space="preserve"> should be </w:t>
      </w:r>
      <w:r w:rsidRPr="00BA1168">
        <w:rPr>
          <w:rFonts w:ascii="Cambria" w:hAnsi="Cambria"/>
          <w:b/>
          <w:i/>
          <w:sz w:val="24"/>
          <w:szCs w:val="24"/>
        </w:rPr>
        <w:t>Lastname</w:t>
      </w:r>
      <w:r>
        <w:rPr>
          <w:rFonts w:ascii="Cambria" w:hAnsi="Cambria"/>
          <w:b/>
          <w:sz w:val="24"/>
          <w:szCs w:val="24"/>
        </w:rPr>
        <w:t>_</w:t>
      </w:r>
      <w:r w:rsidR="002203D2">
        <w:rPr>
          <w:rFonts w:ascii="Cambria" w:hAnsi="Cambria"/>
          <w:b/>
          <w:sz w:val="24"/>
          <w:szCs w:val="24"/>
        </w:rPr>
        <w:t>Lab02</w:t>
      </w:r>
      <w:r w:rsidRPr="00BA1168">
        <w:rPr>
          <w:rFonts w:ascii="Cambria" w:hAnsi="Cambria"/>
          <w:b/>
          <w:sz w:val="24"/>
          <w:szCs w:val="24"/>
        </w:rPr>
        <w:t>Classes.zip</w:t>
      </w:r>
      <w:r w:rsidRPr="00E03090">
        <w:rPr>
          <w:rFonts w:ascii="Cambria" w:hAnsi="Cambria"/>
          <w:sz w:val="24"/>
          <w:szCs w:val="24"/>
        </w:rPr>
        <w:t xml:space="preserve"> where </w:t>
      </w:r>
      <w:r w:rsidRPr="00BA1168">
        <w:rPr>
          <w:rFonts w:ascii="Cambria" w:hAnsi="Cambria"/>
          <w:b/>
          <w:sz w:val="24"/>
          <w:szCs w:val="24"/>
        </w:rPr>
        <w:t>Last name</w:t>
      </w:r>
      <w:r w:rsidRPr="00E03090">
        <w:rPr>
          <w:rFonts w:ascii="Cambria" w:hAnsi="Cambria"/>
          <w:sz w:val="24"/>
          <w:szCs w:val="24"/>
        </w:rPr>
        <w:t xml:space="preserve"> is your last name.)</w:t>
      </w:r>
    </w:p>
    <w:p w14:paraId="2981198D" w14:textId="11F9DAFF" w:rsidR="00162902" w:rsidRPr="00E03090" w:rsidRDefault="00162902" w:rsidP="00162902">
      <w:pPr>
        <w:numPr>
          <w:ilvl w:val="0"/>
          <w:numId w:val="3"/>
        </w:numPr>
        <w:spacing w:after="0" w:line="240" w:lineRule="auto"/>
        <w:ind w:left="108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ubmit the Zip file to the </w:t>
      </w:r>
      <w:r w:rsidR="002203D2">
        <w:rPr>
          <w:rFonts w:ascii="Cambria" w:hAnsi="Cambria"/>
          <w:b/>
          <w:sz w:val="24"/>
          <w:szCs w:val="24"/>
        </w:rPr>
        <w:t>Lab02</w:t>
      </w:r>
      <w:r w:rsidRPr="00BA1168">
        <w:rPr>
          <w:rFonts w:ascii="Cambria" w:hAnsi="Cambria"/>
          <w:b/>
          <w:sz w:val="24"/>
          <w:szCs w:val="24"/>
        </w:rPr>
        <w:t>Classes</w:t>
      </w:r>
      <w:r w:rsidRPr="00E03090">
        <w:rPr>
          <w:rFonts w:ascii="Cambria" w:hAnsi="Cambria"/>
          <w:sz w:val="24"/>
          <w:szCs w:val="24"/>
        </w:rPr>
        <w:t xml:space="preserve"> </w:t>
      </w:r>
      <w:r w:rsidR="006848F9" w:rsidRPr="00E03090">
        <w:rPr>
          <w:rFonts w:ascii="Cambria" w:hAnsi="Cambria"/>
          <w:sz w:val="24"/>
          <w:szCs w:val="24"/>
        </w:rPr>
        <w:t>drop box</w:t>
      </w:r>
      <w:r w:rsidR="003E2455">
        <w:rPr>
          <w:rFonts w:ascii="Cambria" w:hAnsi="Cambria"/>
          <w:sz w:val="24"/>
          <w:szCs w:val="24"/>
        </w:rPr>
        <w:t xml:space="preserve"> using file upload option</w:t>
      </w:r>
      <w:r w:rsidRPr="00E03090">
        <w:rPr>
          <w:rFonts w:ascii="Cambria" w:hAnsi="Cambria"/>
          <w:sz w:val="24"/>
          <w:szCs w:val="24"/>
        </w:rPr>
        <w:t>.</w:t>
      </w:r>
    </w:p>
    <w:p w14:paraId="58BDFE01" w14:textId="77777777" w:rsidR="00162902" w:rsidRPr="00E03090" w:rsidRDefault="00162902" w:rsidP="00162902">
      <w:pPr>
        <w:numPr>
          <w:ilvl w:val="0"/>
          <w:numId w:val="3"/>
        </w:numPr>
        <w:spacing w:after="0" w:line="240" w:lineRule="auto"/>
        <w:ind w:left="1080"/>
        <w:contextualSpacing/>
        <w:rPr>
          <w:rFonts w:ascii="Cambria" w:hAnsi="Cambria"/>
          <w:sz w:val="24"/>
          <w:szCs w:val="24"/>
        </w:rPr>
      </w:pPr>
      <w:r w:rsidRPr="00E03090">
        <w:rPr>
          <w:rFonts w:ascii="Cambria" w:hAnsi="Cambria"/>
          <w:sz w:val="24"/>
          <w:szCs w:val="24"/>
        </w:rPr>
        <w:t xml:space="preserve">Download the Zip file you have submitted. </w:t>
      </w:r>
    </w:p>
    <w:p w14:paraId="73B4663E" w14:textId="1F5A7956" w:rsidR="00E41DE3" w:rsidRPr="00FB4058" w:rsidRDefault="00162902" w:rsidP="00FB4058">
      <w:pPr>
        <w:numPr>
          <w:ilvl w:val="0"/>
          <w:numId w:val="3"/>
        </w:numPr>
        <w:spacing w:after="0" w:line="240" w:lineRule="auto"/>
        <w:ind w:left="1080"/>
        <w:contextualSpacing/>
        <w:rPr>
          <w:rFonts w:ascii="Cambria" w:hAnsi="Cambria"/>
          <w:sz w:val="24"/>
          <w:szCs w:val="24"/>
        </w:rPr>
      </w:pPr>
      <w:r w:rsidRPr="00E03090">
        <w:rPr>
          <w:rFonts w:ascii="Cambria" w:hAnsi="Cambria"/>
          <w:sz w:val="24"/>
          <w:szCs w:val="24"/>
        </w:rPr>
        <w:lastRenderedPageBreak/>
        <w:t xml:space="preserve">Look in the Zip file and verify the </w:t>
      </w:r>
      <w:r w:rsidRPr="00E03090">
        <w:rPr>
          <w:rFonts w:ascii="Cambria" w:hAnsi="Cambria" w:cs="Times New Roman"/>
          <w:sz w:val="24"/>
          <w:szCs w:val="24"/>
        </w:rPr>
        <w:t>class files in the Zip folder are correct. If not resave your project i</w:t>
      </w:r>
      <w:r w:rsidR="00D4407F">
        <w:rPr>
          <w:rFonts w:ascii="Cambria" w:hAnsi="Cambria" w:cs="Times New Roman"/>
          <w:sz w:val="24"/>
          <w:szCs w:val="24"/>
        </w:rPr>
        <w:t>24</w:t>
      </w:r>
      <w:r w:rsidRPr="00E03090">
        <w:rPr>
          <w:rFonts w:ascii="Cambria" w:hAnsi="Cambria" w:cs="Times New Roman"/>
          <w:sz w:val="24"/>
          <w:szCs w:val="24"/>
        </w:rPr>
        <w:t xml:space="preserve">n </w:t>
      </w:r>
      <w:r w:rsidRPr="00BA1168">
        <w:rPr>
          <w:rFonts w:ascii="Cambria" w:hAnsi="Cambria" w:cs="Times New Roman"/>
          <w:b/>
          <w:sz w:val="24"/>
          <w:szCs w:val="24"/>
        </w:rPr>
        <w:t>NetBeans</w:t>
      </w:r>
      <w:r w:rsidR="00FB4058">
        <w:rPr>
          <w:rFonts w:ascii="Cambria" w:hAnsi="Cambria" w:cs="Times New Roman"/>
          <w:sz w:val="24"/>
          <w:szCs w:val="24"/>
        </w:rPr>
        <w:t xml:space="preserve"> and resubmit</w:t>
      </w:r>
      <w:r w:rsidR="00FB4058">
        <w:rPr>
          <w:rFonts w:ascii="Cambria" w:hAnsi="Cambria"/>
          <w:sz w:val="24"/>
          <w:szCs w:val="24"/>
        </w:rPr>
        <w:t>.</w:t>
      </w:r>
    </w:p>
    <w:sectPr w:rsidR="00E41DE3" w:rsidRPr="00FB405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B9F396" w14:textId="77777777" w:rsidR="00A56CC7" w:rsidRDefault="00A56CC7" w:rsidP="00176EEA">
      <w:pPr>
        <w:spacing w:after="0" w:line="240" w:lineRule="auto"/>
      </w:pPr>
      <w:r>
        <w:separator/>
      </w:r>
    </w:p>
  </w:endnote>
  <w:endnote w:type="continuationSeparator" w:id="0">
    <w:p w14:paraId="52AB8A9D" w14:textId="77777777" w:rsidR="00A56CC7" w:rsidRDefault="00A56CC7" w:rsidP="00176E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5587993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B6C34BE" w14:textId="6F5A0EB0" w:rsidR="009D6CCC" w:rsidRDefault="009D6CC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F22A3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F22A3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4FB0223" w14:textId="77777777" w:rsidR="009D6CCC" w:rsidRDefault="009D6C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BEB1F5" w14:textId="77777777" w:rsidR="00A56CC7" w:rsidRDefault="00A56CC7" w:rsidP="00176EEA">
      <w:pPr>
        <w:spacing w:after="0" w:line="240" w:lineRule="auto"/>
      </w:pPr>
      <w:r>
        <w:separator/>
      </w:r>
    </w:p>
  </w:footnote>
  <w:footnote w:type="continuationSeparator" w:id="0">
    <w:p w14:paraId="726F3A07" w14:textId="77777777" w:rsidR="00A56CC7" w:rsidRDefault="00A56CC7" w:rsidP="00176E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61DFC" w14:textId="003D0D25" w:rsidR="009D6CCC" w:rsidRDefault="009D6CCC">
    <w:pPr>
      <w:pStyle w:val="Header"/>
    </w:pPr>
    <w:r>
      <w:t>Lab02: Classes</w:t>
    </w:r>
  </w:p>
  <w:p w14:paraId="6C1F1686" w14:textId="77777777" w:rsidR="009D6CCC" w:rsidRDefault="009D6C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F47F1A"/>
    <w:multiLevelType w:val="hybridMultilevel"/>
    <w:tmpl w:val="8AD81648"/>
    <w:lvl w:ilvl="0" w:tplc="C0E4A4C4">
      <w:start w:val="1"/>
      <w:numFmt w:val="decimal"/>
      <w:lvlText w:val="%1."/>
      <w:lvlJc w:val="left"/>
      <w:pPr>
        <w:ind w:left="93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ind w:left="6690" w:hanging="180"/>
      </w:pPr>
    </w:lvl>
  </w:abstractNum>
  <w:abstractNum w:abstractNumId="1" w15:restartNumberingAfterBreak="0">
    <w:nsid w:val="2ADB5433"/>
    <w:multiLevelType w:val="hybridMultilevel"/>
    <w:tmpl w:val="D8A24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DD0157"/>
    <w:multiLevelType w:val="hybridMultilevel"/>
    <w:tmpl w:val="0EFC1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821A12"/>
    <w:multiLevelType w:val="hybridMultilevel"/>
    <w:tmpl w:val="AC3AD4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3C0B31"/>
    <w:multiLevelType w:val="hybridMultilevel"/>
    <w:tmpl w:val="5E6CCE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6F221D"/>
    <w:multiLevelType w:val="hybridMultilevel"/>
    <w:tmpl w:val="F29280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54685172"/>
    <w:multiLevelType w:val="hybridMultilevel"/>
    <w:tmpl w:val="7CE83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F926CF"/>
    <w:multiLevelType w:val="hybridMultilevel"/>
    <w:tmpl w:val="1A6025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4812B6"/>
    <w:multiLevelType w:val="hybridMultilevel"/>
    <w:tmpl w:val="B9C40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9F56FF"/>
    <w:multiLevelType w:val="hybridMultilevel"/>
    <w:tmpl w:val="77B271C4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6B8E02BA"/>
    <w:multiLevelType w:val="hybridMultilevel"/>
    <w:tmpl w:val="8932A9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D1613C"/>
    <w:multiLevelType w:val="hybridMultilevel"/>
    <w:tmpl w:val="094AA1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D06A84"/>
    <w:multiLevelType w:val="hybridMultilevel"/>
    <w:tmpl w:val="3078C86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9"/>
  </w:num>
  <w:num w:numId="4">
    <w:abstractNumId w:val="10"/>
  </w:num>
  <w:num w:numId="5">
    <w:abstractNumId w:val="7"/>
  </w:num>
  <w:num w:numId="6">
    <w:abstractNumId w:val="4"/>
  </w:num>
  <w:num w:numId="7">
    <w:abstractNumId w:val="3"/>
  </w:num>
  <w:num w:numId="8">
    <w:abstractNumId w:val="6"/>
  </w:num>
  <w:num w:numId="9">
    <w:abstractNumId w:val="8"/>
  </w:num>
  <w:num w:numId="10">
    <w:abstractNumId w:val="2"/>
  </w:num>
  <w:num w:numId="11">
    <w:abstractNumId w:val="12"/>
  </w:num>
  <w:num w:numId="12">
    <w:abstractNumId w:val="5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xNzQwNLAwMzYwMDNU0lEKTi0uzszPAykwrAUAwpk5JSwAAAA="/>
  </w:docVars>
  <w:rsids>
    <w:rsidRoot w:val="008F2DD2"/>
    <w:rsid w:val="00010AEA"/>
    <w:rsid w:val="00016EF2"/>
    <w:rsid w:val="00036FDC"/>
    <w:rsid w:val="00037A9E"/>
    <w:rsid w:val="000408EE"/>
    <w:rsid w:val="00047908"/>
    <w:rsid w:val="00056B32"/>
    <w:rsid w:val="000613E7"/>
    <w:rsid w:val="0006170F"/>
    <w:rsid w:val="000626BA"/>
    <w:rsid w:val="0007349A"/>
    <w:rsid w:val="00093AED"/>
    <w:rsid w:val="0009760F"/>
    <w:rsid w:val="000A5D7D"/>
    <w:rsid w:val="000A62A7"/>
    <w:rsid w:val="000B5590"/>
    <w:rsid w:val="000B750A"/>
    <w:rsid w:val="000D22DF"/>
    <w:rsid w:val="000D5728"/>
    <w:rsid w:val="00103B16"/>
    <w:rsid w:val="00111F01"/>
    <w:rsid w:val="0013579D"/>
    <w:rsid w:val="00142C13"/>
    <w:rsid w:val="00162902"/>
    <w:rsid w:val="00176EEA"/>
    <w:rsid w:val="00195D02"/>
    <w:rsid w:val="00195D3D"/>
    <w:rsid w:val="001A12CA"/>
    <w:rsid w:val="001A6407"/>
    <w:rsid w:val="001C6578"/>
    <w:rsid w:val="001E77A1"/>
    <w:rsid w:val="002070E4"/>
    <w:rsid w:val="00213D17"/>
    <w:rsid w:val="002203D2"/>
    <w:rsid w:val="002524A5"/>
    <w:rsid w:val="002843DF"/>
    <w:rsid w:val="00293D33"/>
    <w:rsid w:val="002A453E"/>
    <w:rsid w:val="002B5C9A"/>
    <w:rsid w:val="002C3F94"/>
    <w:rsid w:val="002C4015"/>
    <w:rsid w:val="002C5D1E"/>
    <w:rsid w:val="002D49F7"/>
    <w:rsid w:val="002E3006"/>
    <w:rsid w:val="002F22A3"/>
    <w:rsid w:val="00311DF3"/>
    <w:rsid w:val="00312B7A"/>
    <w:rsid w:val="00337ABA"/>
    <w:rsid w:val="00365624"/>
    <w:rsid w:val="0037373F"/>
    <w:rsid w:val="003924F3"/>
    <w:rsid w:val="00394238"/>
    <w:rsid w:val="00397080"/>
    <w:rsid w:val="003A36D2"/>
    <w:rsid w:val="003B06B5"/>
    <w:rsid w:val="003D1C0D"/>
    <w:rsid w:val="003E2455"/>
    <w:rsid w:val="004064A6"/>
    <w:rsid w:val="0041243B"/>
    <w:rsid w:val="0045424B"/>
    <w:rsid w:val="004715BC"/>
    <w:rsid w:val="004918F6"/>
    <w:rsid w:val="004D3880"/>
    <w:rsid w:val="00516C1E"/>
    <w:rsid w:val="00532C51"/>
    <w:rsid w:val="005451A3"/>
    <w:rsid w:val="00553814"/>
    <w:rsid w:val="0056197A"/>
    <w:rsid w:val="00576533"/>
    <w:rsid w:val="00580C57"/>
    <w:rsid w:val="005874F7"/>
    <w:rsid w:val="00595F8F"/>
    <w:rsid w:val="005A3697"/>
    <w:rsid w:val="005B160B"/>
    <w:rsid w:val="005B7B3C"/>
    <w:rsid w:val="005D126E"/>
    <w:rsid w:val="005D267C"/>
    <w:rsid w:val="005D35F3"/>
    <w:rsid w:val="005D575F"/>
    <w:rsid w:val="005E23EB"/>
    <w:rsid w:val="00600FC4"/>
    <w:rsid w:val="00610C10"/>
    <w:rsid w:val="006848F9"/>
    <w:rsid w:val="006856ED"/>
    <w:rsid w:val="006A2190"/>
    <w:rsid w:val="006A5654"/>
    <w:rsid w:val="006A5B84"/>
    <w:rsid w:val="006A704C"/>
    <w:rsid w:val="006A7E05"/>
    <w:rsid w:val="0070370C"/>
    <w:rsid w:val="0071476F"/>
    <w:rsid w:val="00733636"/>
    <w:rsid w:val="00770321"/>
    <w:rsid w:val="00790A02"/>
    <w:rsid w:val="007931D6"/>
    <w:rsid w:val="007974FA"/>
    <w:rsid w:val="007C64F3"/>
    <w:rsid w:val="007D071B"/>
    <w:rsid w:val="008376A5"/>
    <w:rsid w:val="00852FCB"/>
    <w:rsid w:val="00855B32"/>
    <w:rsid w:val="008613BB"/>
    <w:rsid w:val="0087160B"/>
    <w:rsid w:val="00872EB8"/>
    <w:rsid w:val="00877BB1"/>
    <w:rsid w:val="008801DA"/>
    <w:rsid w:val="008951DF"/>
    <w:rsid w:val="008A5010"/>
    <w:rsid w:val="008C3566"/>
    <w:rsid w:val="008D3601"/>
    <w:rsid w:val="008D606F"/>
    <w:rsid w:val="008E3591"/>
    <w:rsid w:val="008E7A24"/>
    <w:rsid w:val="008F2DD2"/>
    <w:rsid w:val="008F774A"/>
    <w:rsid w:val="00911879"/>
    <w:rsid w:val="00912DE5"/>
    <w:rsid w:val="00940FE4"/>
    <w:rsid w:val="00962250"/>
    <w:rsid w:val="00973B8F"/>
    <w:rsid w:val="0098229F"/>
    <w:rsid w:val="00984353"/>
    <w:rsid w:val="009D6CCC"/>
    <w:rsid w:val="009E4AB1"/>
    <w:rsid w:val="009E635C"/>
    <w:rsid w:val="009E7176"/>
    <w:rsid w:val="009F21AC"/>
    <w:rsid w:val="009F5D45"/>
    <w:rsid w:val="009F67AE"/>
    <w:rsid w:val="009F7692"/>
    <w:rsid w:val="00A21AAC"/>
    <w:rsid w:val="00A339D4"/>
    <w:rsid w:val="00A54AAB"/>
    <w:rsid w:val="00A56CC7"/>
    <w:rsid w:val="00A56CE2"/>
    <w:rsid w:val="00A61EBD"/>
    <w:rsid w:val="00A71CC1"/>
    <w:rsid w:val="00AA19B7"/>
    <w:rsid w:val="00AA24B4"/>
    <w:rsid w:val="00AB62C9"/>
    <w:rsid w:val="00AC0966"/>
    <w:rsid w:val="00AC3505"/>
    <w:rsid w:val="00AE6183"/>
    <w:rsid w:val="00B07AF9"/>
    <w:rsid w:val="00B24902"/>
    <w:rsid w:val="00B52791"/>
    <w:rsid w:val="00B6307B"/>
    <w:rsid w:val="00B72701"/>
    <w:rsid w:val="00B771DF"/>
    <w:rsid w:val="00B86B58"/>
    <w:rsid w:val="00B92E54"/>
    <w:rsid w:val="00B94FED"/>
    <w:rsid w:val="00BB2BB1"/>
    <w:rsid w:val="00BB42DB"/>
    <w:rsid w:val="00BD4DF9"/>
    <w:rsid w:val="00C367D1"/>
    <w:rsid w:val="00C44BF0"/>
    <w:rsid w:val="00C766C1"/>
    <w:rsid w:val="00CA1976"/>
    <w:rsid w:val="00CA46C5"/>
    <w:rsid w:val="00CC097F"/>
    <w:rsid w:val="00CC5CB8"/>
    <w:rsid w:val="00CD2D2A"/>
    <w:rsid w:val="00CF34F8"/>
    <w:rsid w:val="00CF71E3"/>
    <w:rsid w:val="00D0272C"/>
    <w:rsid w:val="00D137E5"/>
    <w:rsid w:val="00D2387F"/>
    <w:rsid w:val="00D249F2"/>
    <w:rsid w:val="00D25816"/>
    <w:rsid w:val="00D4407F"/>
    <w:rsid w:val="00D70334"/>
    <w:rsid w:val="00D91514"/>
    <w:rsid w:val="00DA34D1"/>
    <w:rsid w:val="00DA3A9A"/>
    <w:rsid w:val="00DA5E08"/>
    <w:rsid w:val="00DF3DB5"/>
    <w:rsid w:val="00E345EC"/>
    <w:rsid w:val="00E41DE3"/>
    <w:rsid w:val="00E46B27"/>
    <w:rsid w:val="00E663C7"/>
    <w:rsid w:val="00E73DAE"/>
    <w:rsid w:val="00E87030"/>
    <w:rsid w:val="00EA13B1"/>
    <w:rsid w:val="00EC2401"/>
    <w:rsid w:val="00EC39EA"/>
    <w:rsid w:val="00ED2A63"/>
    <w:rsid w:val="00ED2C30"/>
    <w:rsid w:val="00EE4589"/>
    <w:rsid w:val="00F042E7"/>
    <w:rsid w:val="00F13C2A"/>
    <w:rsid w:val="00F14851"/>
    <w:rsid w:val="00F15A8A"/>
    <w:rsid w:val="00F1638F"/>
    <w:rsid w:val="00F37F51"/>
    <w:rsid w:val="00F4115D"/>
    <w:rsid w:val="00F53A7E"/>
    <w:rsid w:val="00F57A69"/>
    <w:rsid w:val="00FA2082"/>
    <w:rsid w:val="00FB4058"/>
    <w:rsid w:val="00FC05D5"/>
    <w:rsid w:val="00FE2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8FEC2"/>
  <w15:chartTrackingRefBased/>
  <w15:docId w15:val="{8DCD2465-1376-4B03-8C9D-A96019D73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64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64F3"/>
    <w:pPr>
      <w:ind w:left="720"/>
      <w:contextualSpacing/>
    </w:pPr>
  </w:style>
  <w:style w:type="table" w:styleId="TableGrid">
    <w:name w:val="Table Grid"/>
    <w:basedOn w:val="TableNormal"/>
    <w:uiPriority w:val="39"/>
    <w:rsid w:val="007C64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0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04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70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0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0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0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04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E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EEA"/>
  </w:style>
  <w:style w:type="paragraph" w:styleId="Footer">
    <w:name w:val="footer"/>
    <w:basedOn w:val="Normal"/>
    <w:link w:val="FooterChar"/>
    <w:uiPriority w:val="99"/>
    <w:unhideWhenUsed/>
    <w:rsid w:val="00176E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EEA"/>
  </w:style>
  <w:style w:type="paragraph" w:styleId="NormalWeb">
    <w:name w:val="Normal (Web)"/>
    <w:basedOn w:val="Normal"/>
    <w:uiPriority w:val="99"/>
    <w:unhideWhenUsed/>
    <w:rsid w:val="006A7E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A36D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30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2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0</Pages>
  <Words>2652</Words>
  <Characters>15119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7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radling,Carol</dc:creator>
  <cp:keywords/>
  <dc:description/>
  <cp:lastModifiedBy>Potnuru,Prasannakumar</cp:lastModifiedBy>
  <cp:revision>4</cp:revision>
  <dcterms:created xsi:type="dcterms:W3CDTF">2020-01-27T19:14:00Z</dcterms:created>
  <dcterms:modified xsi:type="dcterms:W3CDTF">2020-01-30T21:05:00Z</dcterms:modified>
</cp:coreProperties>
</file>